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1BA7" w:rsidRDefault="00C50E1A" w:rsidP="00612280">
      <w:pPr>
        <w:spacing w:line="360" w:lineRule="auto"/>
        <w:rPr>
          <w:sz w:val="28"/>
          <w:szCs w:val="28"/>
        </w:rPr>
      </w:pPr>
      <w:r>
        <w:rPr>
          <w:noProof/>
          <w:sz w:val="28"/>
          <w:szCs w:val="28"/>
          <w:lang w:val="cs-CZ" w:eastAsia="cs-C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0EF536">
                <wp:simplePos x="0" y="0"/>
                <wp:positionH relativeFrom="column">
                  <wp:posOffset>4445</wp:posOffset>
                </wp:positionH>
                <wp:positionV relativeFrom="paragraph">
                  <wp:posOffset>35560</wp:posOffset>
                </wp:positionV>
                <wp:extent cx="6111240" cy="10795"/>
                <wp:effectExtent l="0" t="0" r="10160" b="190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111240" cy="1079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5A11DFD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35pt;margin-top:2.8pt;width:481.2pt;height: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">
                <o:lock v:ext="edit" shapetype="f"/>
              </v:shape>
            </w:pict>
          </mc:Fallback>
        </mc:AlternateContent>
      </w:r>
    </w:p>
    <w:p w:rsidR="00641BA7" w:rsidRPr="00E80337" w:rsidRDefault="00E80337" w:rsidP="00612280">
      <w:pPr>
        <w:spacing w:line="360" w:lineRule="auto"/>
        <w:rPr>
          <w:sz w:val="36"/>
          <w:szCs w:val="36"/>
        </w:rPr>
      </w:pPr>
      <w:proofErr w:type="spellStart"/>
      <w:r w:rsidRPr="00E80337">
        <w:rPr>
          <w:sz w:val="36"/>
          <w:szCs w:val="36"/>
        </w:rPr>
        <w:t>Souhlas</w:t>
      </w:r>
      <w:proofErr w:type="spellEnd"/>
      <w:r w:rsidRPr="00E80337">
        <w:rPr>
          <w:sz w:val="36"/>
          <w:szCs w:val="36"/>
        </w:rPr>
        <w:t xml:space="preserve"> s </w:t>
      </w:r>
      <w:proofErr w:type="spellStart"/>
      <w:r w:rsidRPr="00E80337">
        <w:rPr>
          <w:sz w:val="36"/>
          <w:szCs w:val="36"/>
        </w:rPr>
        <w:t>kandidaturou</w:t>
      </w:r>
      <w:proofErr w:type="spellEnd"/>
      <w:r w:rsidRPr="00E80337">
        <w:rPr>
          <w:sz w:val="36"/>
          <w:szCs w:val="36"/>
        </w:rPr>
        <w:t xml:space="preserve"> </w:t>
      </w:r>
    </w:p>
    <w:p w:rsidR="00E80337" w:rsidRDefault="00E80337" w:rsidP="00612280">
      <w:pPr>
        <w:spacing w:line="360" w:lineRule="auto"/>
        <w:rPr>
          <w:sz w:val="28"/>
          <w:szCs w:val="28"/>
        </w:rPr>
      </w:pPr>
    </w:p>
    <w:p w:rsidR="00612280" w:rsidRDefault="00612280" w:rsidP="00612280">
      <w:pPr>
        <w:spacing w:line="360" w:lineRule="auto"/>
        <w:rPr>
          <w:sz w:val="28"/>
          <w:szCs w:val="28"/>
          <w:lang w:val="cs-CZ"/>
        </w:rPr>
      </w:pPr>
      <w:r>
        <w:rPr>
          <w:sz w:val="28"/>
          <w:szCs w:val="28"/>
        </w:rPr>
        <w:t xml:space="preserve">V </w:t>
      </w:r>
      <w:proofErr w:type="spellStart"/>
      <w:r>
        <w:rPr>
          <w:sz w:val="28"/>
          <w:szCs w:val="28"/>
        </w:rPr>
        <w:t>Praze</w:t>
      </w:r>
      <w:proofErr w:type="spellEnd"/>
      <w:r w:rsidR="00AC5936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ne</w:t>
      </w:r>
      <w:proofErr w:type="spellEnd"/>
      <w:r w:rsidR="00550542">
        <w:rPr>
          <w:sz w:val="28"/>
          <w:szCs w:val="28"/>
        </w:rPr>
        <w:t xml:space="preserve"> </w:t>
      </w:r>
      <w:r w:rsidR="00550542">
        <w:rPr>
          <w:sz w:val="28"/>
          <w:szCs w:val="28"/>
          <w:highlight w:val="yellow"/>
        </w:rPr>
        <w:t>DD</w:t>
      </w:r>
      <w:r w:rsidR="00550542" w:rsidRPr="00550542">
        <w:rPr>
          <w:sz w:val="28"/>
          <w:szCs w:val="28"/>
          <w:highlight w:val="yellow"/>
        </w:rPr>
        <w:t>.</w:t>
      </w:r>
      <w:r w:rsidR="00550542">
        <w:rPr>
          <w:sz w:val="28"/>
          <w:szCs w:val="28"/>
          <w:highlight w:val="yellow"/>
        </w:rPr>
        <w:t>MM</w:t>
      </w:r>
      <w:r w:rsidR="00550542" w:rsidRPr="00550542">
        <w:rPr>
          <w:sz w:val="28"/>
          <w:szCs w:val="28"/>
          <w:highlight w:val="yellow"/>
        </w:rPr>
        <w:t>.</w:t>
      </w:r>
      <w:r w:rsidR="00550542">
        <w:rPr>
          <w:sz w:val="28"/>
          <w:szCs w:val="28"/>
          <w:highlight w:val="yellow"/>
        </w:rPr>
        <w:t>RRRR</w:t>
      </w:r>
    </w:p>
    <w:p w:rsidR="00612280" w:rsidRDefault="00612280" w:rsidP="00612280">
      <w:pPr>
        <w:spacing w:line="360" w:lineRule="auto"/>
        <w:rPr>
          <w:sz w:val="28"/>
          <w:szCs w:val="28"/>
          <w:lang w:val="cs-CZ"/>
        </w:rPr>
      </w:pPr>
    </w:p>
    <w:p w:rsidR="00FC605A" w:rsidRPr="00C840E9" w:rsidRDefault="00612280" w:rsidP="00612280">
      <w:pPr>
        <w:spacing w:line="360" w:lineRule="auto"/>
        <w:rPr>
          <w:sz w:val="28"/>
          <w:szCs w:val="28"/>
          <w:lang w:val="cs-CZ"/>
        </w:rPr>
      </w:pPr>
      <w:r w:rsidRPr="00612280">
        <w:rPr>
          <w:sz w:val="28"/>
          <w:szCs w:val="28"/>
          <w:lang w:val="cs-CZ"/>
        </w:rPr>
        <w:t>Já</w:t>
      </w:r>
      <w:r w:rsidR="00AC5936">
        <w:rPr>
          <w:sz w:val="28"/>
          <w:szCs w:val="28"/>
          <w:lang w:val="cs-CZ"/>
        </w:rPr>
        <w:t>,</w:t>
      </w:r>
      <w:r w:rsidRPr="00612280">
        <w:rPr>
          <w:sz w:val="28"/>
          <w:szCs w:val="28"/>
          <w:lang w:val="cs-CZ"/>
        </w:rPr>
        <w:t xml:space="preserve"> </w:t>
      </w:r>
      <w:r w:rsidRPr="00550542">
        <w:rPr>
          <w:i/>
          <w:sz w:val="28"/>
          <w:szCs w:val="28"/>
          <w:highlight w:val="yellow"/>
          <w:lang w:val="cs-CZ"/>
        </w:rPr>
        <w:t>Jméno Příjmení</w:t>
      </w:r>
      <w:r w:rsidR="00AC5936">
        <w:rPr>
          <w:i/>
          <w:sz w:val="28"/>
          <w:szCs w:val="28"/>
          <w:lang w:val="cs-CZ"/>
        </w:rPr>
        <w:t>,</w:t>
      </w:r>
      <w:bookmarkStart w:id="0" w:name="_GoBack"/>
      <w:bookmarkEnd w:id="0"/>
      <w:r w:rsidRPr="00612280">
        <w:rPr>
          <w:sz w:val="28"/>
          <w:szCs w:val="28"/>
          <w:lang w:val="cs-CZ"/>
        </w:rPr>
        <w:t xml:space="preserve"> souhlasím s kandidaturou do </w:t>
      </w:r>
      <w:proofErr w:type="spellStart"/>
      <w:r w:rsidRPr="00612280">
        <w:rPr>
          <w:sz w:val="28"/>
          <w:szCs w:val="28"/>
        </w:rPr>
        <w:t>Akademick</w:t>
      </w:r>
      <w:r w:rsidRPr="00612280">
        <w:rPr>
          <w:sz w:val="28"/>
          <w:szCs w:val="28"/>
          <w:lang w:val="cs-CZ"/>
        </w:rPr>
        <w:t>ého</w:t>
      </w:r>
      <w:proofErr w:type="spellEnd"/>
      <w:r w:rsidRPr="00612280">
        <w:rPr>
          <w:sz w:val="28"/>
          <w:szCs w:val="28"/>
          <w:lang w:val="cs-CZ"/>
        </w:rPr>
        <w:t xml:space="preserve"> senátu Přírodovědecké fakulty UK na období 20</w:t>
      </w:r>
      <w:r w:rsidRPr="00550542">
        <w:rPr>
          <w:i/>
          <w:sz w:val="28"/>
          <w:szCs w:val="28"/>
          <w:highlight w:val="yellow"/>
          <w:lang w:val="cs-CZ"/>
        </w:rPr>
        <w:t>XX</w:t>
      </w:r>
      <w:r w:rsidRPr="00612280">
        <w:rPr>
          <w:sz w:val="28"/>
          <w:szCs w:val="28"/>
        </w:rPr>
        <w:t>–</w:t>
      </w:r>
      <w:r w:rsidRPr="00612280">
        <w:rPr>
          <w:sz w:val="28"/>
          <w:szCs w:val="28"/>
          <w:lang w:val="cs-CZ"/>
        </w:rPr>
        <w:t>20</w:t>
      </w:r>
      <w:r w:rsidRPr="00550542">
        <w:rPr>
          <w:i/>
          <w:sz w:val="28"/>
          <w:szCs w:val="28"/>
          <w:highlight w:val="yellow"/>
          <w:lang w:val="cs-CZ"/>
        </w:rPr>
        <w:t>XX</w:t>
      </w:r>
      <w:r w:rsidR="00AB0B05">
        <w:rPr>
          <w:i/>
          <w:sz w:val="28"/>
          <w:szCs w:val="28"/>
          <w:lang w:val="cs-CZ"/>
        </w:rPr>
        <w:t xml:space="preserve"> </w:t>
      </w:r>
      <w:r w:rsidR="00AB0B05">
        <w:rPr>
          <w:sz w:val="28"/>
          <w:szCs w:val="28"/>
          <w:lang w:val="cs-CZ"/>
        </w:rPr>
        <w:t xml:space="preserve">v okrsku </w:t>
      </w:r>
      <w:r w:rsidR="00AB0B05" w:rsidRPr="00AB0B05">
        <w:rPr>
          <w:i/>
          <w:sz w:val="28"/>
          <w:szCs w:val="28"/>
          <w:highlight w:val="yellow"/>
          <w:lang w:val="cs-CZ"/>
        </w:rPr>
        <w:t>XXXX</w:t>
      </w:r>
      <w:r w:rsidR="00C840E9" w:rsidRPr="00C840E9">
        <w:rPr>
          <w:sz w:val="28"/>
          <w:szCs w:val="28"/>
          <w:lang w:val="cs-CZ"/>
        </w:rPr>
        <w:t>.</w:t>
      </w:r>
      <w:r w:rsidR="00C840E9">
        <w:rPr>
          <w:sz w:val="28"/>
          <w:szCs w:val="28"/>
          <w:lang w:val="cs-CZ"/>
        </w:rPr>
        <w:t xml:space="preserve"> Dále souhlasím se zveřejněním návrhu mé kandidatury na internetových stránkách fakulty.</w:t>
      </w:r>
    </w:p>
    <w:p w:rsidR="00612280" w:rsidRDefault="00612280" w:rsidP="00612280">
      <w:pPr>
        <w:spacing w:line="360" w:lineRule="auto"/>
        <w:rPr>
          <w:sz w:val="28"/>
          <w:szCs w:val="28"/>
        </w:rPr>
      </w:pPr>
    </w:p>
    <w:p w:rsidR="00612280" w:rsidRDefault="00612280" w:rsidP="00612280">
      <w:pPr>
        <w:spacing w:line="360" w:lineRule="auto"/>
        <w:rPr>
          <w:sz w:val="28"/>
          <w:szCs w:val="28"/>
        </w:rPr>
      </w:pPr>
    </w:p>
    <w:p w:rsidR="00612280" w:rsidRDefault="00612280" w:rsidP="00612280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………………………….</w:t>
      </w:r>
    </w:p>
    <w:p w:rsidR="00612280" w:rsidRPr="00612280" w:rsidRDefault="00612280" w:rsidP="00612280">
      <w:pPr>
        <w:spacing w:line="360" w:lineRule="auto"/>
        <w:rPr>
          <w:i/>
          <w:sz w:val="28"/>
          <w:szCs w:val="28"/>
          <w:lang w:val="cs-CZ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</w:t>
      </w:r>
      <w:proofErr w:type="spellStart"/>
      <w:r w:rsidRPr="00550542">
        <w:rPr>
          <w:i/>
          <w:sz w:val="28"/>
          <w:szCs w:val="28"/>
          <w:highlight w:val="yellow"/>
        </w:rPr>
        <w:t>Jm</w:t>
      </w:r>
      <w:r w:rsidRPr="00550542">
        <w:rPr>
          <w:i/>
          <w:sz w:val="28"/>
          <w:szCs w:val="28"/>
          <w:highlight w:val="yellow"/>
          <w:lang w:val="cs-CZ"/>
        </w:rPr>
        <w:t>éno</w:t>
      </w:r>
      <w:proofErr w:type="spellEnd"/>
      <w:r w:rsidRPr="00550542">
        <w:rPr>
          <w:i/>
          <w:sz w:val="28"/>
          <w:szCs w:val="28"/>
          <w:highlight w:val="yellow"/>
          <w:lang w:val="cs-CZ"/>
        </w:rPr>
        <w:t xml:space="preserve"> a příjmení</w:t>
      </w:r>
    </w:p>
    <w:p w:rsidR="00612280" w:rsidRPr="00612280" w:rsidRDefault="00612280" w:rsidP="00612280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sectPr w:rsidR="00612280" w:rsidRPr="00612280" w:rsidSect="00FC605A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21FE" w:rsidRDefault="00A421FE" w:rsidP="00641BA7">
      <w:pPr>
        <w:spacing w:line="240" w:lineRule="auto"/>
      </w:pPr>
      <w:r>
        <w:separator/>
      </w:r>
    </w:p>
  </w:endnote>
  <w:endnote w:type="continuationSeparator" w:id="0">
    <w:p w:rsidR="00A421FE" w:rsidRDefault="00A421FE" w:rsidP="00641B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21FE" w:rsidRDefault="00A421FE" w:rsidP="00641BA7">
      <w:pPr>
        <w:spacing w:line="240" w:lineRule="auto"/>
      </w:pPr>
      <w:r>
        <w:separator/>
      </w:r>
    </w:p>
  </w:footnote>
  <w:footnote w:type="continuationSeparator" w:id="0">
    <w:p w:rsidR="00A421FE" w:rsidRDefault="00A421FE" w:rsidP="00641B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1BA7" w:rsidRPr="00641BA7" w:rsidRDefault="00641BA7" w:rsidP="00641BA7">
    <w:pPr>
      <w:pStyle w:val="Zhlav"/>
      <w:jc w:val="center"/>
      <w:rPr>
        <w:lang w:val="cs-CZ"/>
      </w:rPr>
    </w:pPr>
    <w:r w:rsidRPr="00641BA7">
      <w:rPr>
        <w:sz w:val="26"/>
        <w:szCs w:val="26"/>
        <w:lang w:val="cs-CZ"/>
      </w:rPr>
      <w:t>Volby do Akademického senátu Přírodovědecké fakulty UK</w:t>
    </w:r>
  </w:p>
  <w:p w:rsidR="00641BA7" w:rsidRPr="00641BA7" w:rsidRDefault="00641BA7" w:rsidP="00641BA7">
    <w:pPr>
      <w:pStyle w:val="Zhlav"/>
      <w:jc w:val="center"/>
      <w:rPr>
        <w:lang w:val="cs-CZ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TI0NTYyMbQ0NTRQ0lEKTi0uzszPAykwrAUApjVPiiwAAAA="/>
  </w:docVars>
  <w:rsids>
    <w:rsidRoot w:val="00612280"/>
    <w:rsid w:val="0000018F"/>
    <w:rsid w:val="0000057A"/>
    <w:rsid w:val="000007EC"/>
    <w:rsid w:val="00000BC8"/>
    <w:rsid w:val="00001352"/>
    <w:rsid w:val="00001626"/>
    <w:rsid w:val="0000213C"/>
    <w:rsid w:val="0000226E"/>
    <w:rsid w:val="00002480"/>
    <w:rsid w:val="00002E6C"/>
    <w:rsid w:val="0000308B"/>
    <w:rsid w:val="0000417B"/>
    <w:rsid w:val="000056D2"/>
    <w:rsid w:val="00005822"/>
    <w:rsid w:val="00006B8E"/>
    <w:rsid w:val="00007058"/>
    <w:rsid w:val="000071AE"/>
    <w:rsid w:val="00007264"/>
    <w:rsid w:val="00007B07"/>
    <w:rsid w:val="00007B0C"/>
    <w:rsid w:val="00007CA9"/>
    <w:rsid w:val="00010407"/>
    <w:rsid w:val="000107A7"/>
    <w:rsid w:val="000112F3"/>
    <w:rsid w:val="00011306"/>
    <w:rsid w:val="0001152A"/>
    <w:rsid w:val="00011DBC"/>
    <w:rsid w:val="00012A36"/>
    <w:rsid w:val="000130DA"/>
    <w:rsid w:val="0001384B"/>
    <w:rsid w:val="00013BB8"/>
    <w:rsid w:val="00013CAA"/>
    <w:rsid w:val="0001427A"/>
    <w:rsid w:val="0001443E"/>
    <w:rsid w:val="000146E8"/>
    <w:rsid w:val="000148CE"/>
    <w:rsid w:val="00014B4B"/>
    <w:rsid w:val="00014BC6"/>
    <w:rsid w:val="00014C62"/>
    <w:rsid w:val="00014E7F"/>
    <w:rsid w:val="00014FC1"/>
    <w:rsid w:val="00015144"/>
    <w:rsid w:val="00015AA1"/>
    <w:rsid w:val="00016086"/>
    <w:rsid w:val="00016392"/>
    <w:rsid w:val="00016701"/>
    <w:rsid w:val="0001677E"/>
    <w:rsid w:val="0001704A"/>
    <w:rsid w:val="000206F1"/>
    <w:rsid w:val="000209D4"/>
    <w:rsid w:val="00020CA1"/>
    <w:rsid w:val="00020EB0"/>
    <w:rsid w:val="000212D9"/>
    <w:rsid w:val="0002193A"/>
    <w:rsid w:val="0002199A"/>
    <w:rsid w:val="0002296D"/>
    <w:rsid w:val="00022C4C"/>
    <w:rsid w:val="0002332E"/>
    <w:rsid w:val="0002373D"/>
    <w:rsid w:val="00023EE0"/>
    <w:rsid w:val="000243D2"/>
    <w:rsid w:val="00024948"/>
    <w:rsid w:val="00024C71"/>
    <w:rsid w:val="00024ED7"/>
    <w:rsid w:val="000257A5"/>
    <w:rsid w:val="000258DD"/>
    <w:rsid w:val="00025D94"/>
    <w:rsid w:val="00026629"/>
    <w:rsid w:val="00026984"/>
    <w:rsid w:val="00026A55"/>
    <w:rsid w:val="0002715C"/>
    <w:rsid w:val="000271C4"/>
    <w:rsid w:val="00030E82"/>
    <w:rsid w:val="00031259"/>
    <w:rsid w:val="000314C6"/>
    <w:rsid w:val="00031888"/>
    <w:rsid w:val="00031A9A"/>
    <w:rsid w:val="000323CF"/>
    <w:rsid w:val="000326B0"/>
    <w:rsid w:val="00032844"/>
    <w:rsid w:val="00032C49"/>
    <w:rsid w:val="0003316D"/>
    <w:rsid w:val="000336A8"/>
    <w:rsid w:val="00033ACB"/>
    <w:rsid w:val="000343D0"/>
    <w:rsid w:val="00034D8D"/>
    <w:rsid w:val="00035D28"/>
    <w:rsid w:val="000370B8"/>
    <w:rsid w:val="000371DC"/>
    <w:rsid w:val="0004022D"/>
    <w:rsid w:val="0004127A"/>
    <w:rsid w:val="0004147C"/>
    <w:rsid w:val="0004150D"/>
    <w:rsid w:val="00041C29"/>
    <w:rsid w:val="00041CE2"/>
    <w:rsid w:val="0004218C"/>
    <w:rsid w:val="00042BAE"/>
    <w:rsid w:val="00042D23"/>
    <w:rsid w:val="0004334F"/>
    <w:rsid w:val="000439DB"/>
    <w:rsid w:val="00043DC9"/>
    <w:rsid w:val="00043ED4"/>
    <w:rsid w:val="000442C4"/>
    <w:rsid w:val="00044EF0"/>
    <w:rsid w:val="0004546F"/>
    <w:rsid w:val="00045CA3"/>
    <w:rsid w:val="00046245"/>
    <w:rsid w:val="000464CF"/>
    <w:rsid w:val="0004720D"/>
    <w:rsid w:val="00047ADF"/>
    <w:rsid w:val="000503CE"/>
    <w:rsid w:val="00050548"/>
    <w:rsid w:val="0005092D"/>
    <w:rsid w:val="00050F2C"/>
    <w:rsid w:val="00050FAA"/>
    <w:rsid w:val="00051B83"/>
    <w:rsid w:val="00051C8F"/>
    <w:rsid w:val="0005230B"/>
    <w:rsid w:val="0005409E"/>
    <w:rsid w:val="00054631"/>
    <w:rsid w:val="00054A31"/>
    <w:rsid w:val="00054C73"/>
    <w:rsid w:val="00054E03"/>
    <w:rsid w:val="00055483"/>
    <w:rsid w:val="00055AE7"/>
    <w:rsid w:val="000564F0"/>
    <w:rsid w:val="00056532"/>
    <w:rsid w:val="000568FF"/>
    <w:rsid w:val="00056950"/>
    <w:rsid w:val="00057D10"/>
    <w:rsid w:val="00057FBF"/>
    <w:rsid w:val="00060108"/>
    <w:rsid w:val="00060F92"/>
    <w:rsid w:val="000616DC"/>
    <w:rsid w:val="0006250A"/>
    <w:rsid w:val="000638E7"/>
    <w:rsid w:val="00064072"/>
    <w:rsid w:val="000643FF"/>
    <w:rsid w:val="00064D1E"/>
    <w:rsid w:val="00065564"/>
    <w:rsid w:val="00065AD1"/>
    <w:rsid w:val="00065D1F"/>
    <w:rsid w:val="0006626A"/>
    <w:rsid w:val="00066677"/>
    <w:rsid w:val="00067913"/>
    <w:rsid w:val="00070088"/>
    <w:rsid w:val="00070755"/>
    <w:rsid w:val="00070BBD"/>
    <w:rsid w:val="00071419"/>
    <w:rsid w:val="000721DA"/>
    <w:rsid w:val="00072CEF"/>
    <w:rsid w:val="00072D74"/>
    <w:rsid w:val="00072DAE"/>
    <w:rsid w:val="00072FFA"/>
    <w:rsid w:val="000731DF"/>
    <w:rsid w:val="00073A7A"/>
    <w:rsid w:val="00073CF2"/>
    <w:rsid w:val="00073E9D"/>
    <w:rsid w:val="00073FC2"/>
    <w:rsid w:val="000742C0"/>
    <w:rsid w:val="0007475E"/>
    <w:rsid w:val="00074CE2"/>
    <w:rsid w:val="000751F2"/>
    <w:rsid w:val="000763C9"/>
    <w:rsid w:val="0007646F"/>
    <w:rsid w:val="000764E4"/>
    <w:rsid w:val="000805B6"/>
    <w:rsid w:val="00080A18"/>
    <w:rsid w:val="00080EB1"/>
    <w:rsid w:val="00080F61"/>
    <w:rsid w:val="00081703"/>
    <w:rsid w:val="00081BF2"/>
    <w:rsid w:val="000821D1"/>
    <w:rsid w:val="0008270B"/>
    <w:rsid w:val="000828C9"/>
    <w:rsid w:val="00082B56"/>
    <w:rsid w:val="00082D5D"/>
    <w:rsid w:val="00083048"/>
    <w:rsid w:val="000830AA"/>
    <w:rsid w:val="00083C97"/>
    <w:rsid w:val="000848DF"/>
    <w:rsid w:val="00085A6D"/>
    <w:rsid w:val="000863EC"/>
    <w:rsid w:val="00086ECC"/>
    <w:rsid w:val="00090577"/>
    <w:rsid w:val="00090727"/>
    <w:rsid w:val="00090EFF"/>
    <w:rsid w:val="00091343"/>
    <w:rsid w:val="00091423"/>
    <w:rsid w:val="00091687"/>
    <w:rsid w:val="00091A4D"/>
    <w:rsid w:val="00091B0F"/>
    <w:rsid w:val="000924E8"/>
    <w:rsid w:val="00092722"/>
    <w:rsid w:val="00092AF2"/>
    <w:rsid w:val="00092BCA"/>
    <w:rsid w:val="00092E5C"/>
    <w:rsid w:val="00093008"/>
    <w:rsid w:val="00093955"/>
    <w:rsid w:val="000955C2"/>
    <w:rsid w:val="00095BD6"/>
    <w:rsid w:val="00095C18"/>
    <w:rsid w:val="00095FD5"/>
    <w:rsid w:val="00096B2D"/>
    <w:rsid w:val="00096DC3"/>
    <w:rsid w:val="000A17D3"/>
    <w:rsid w:val="000A1ACF"/>
    <w:rsid w:val="000A1C99"/>
    <w:rsid w:val="000A230C"/>
    <w:rsid w:val="000A2A30"/>
    <w:rsid w:val="000A38CA"/>
    <w:rsid w:val="000A3E51"/>
    <w:rsid w:val="000A440D"/>
    <w:rsid w:val="000A5031"/>
    <w:rsid w:val="000A6E90"/>
    <w:rsid w:val="000A7483"/>
    <w:rsid w:val="000A7B46"/>
    <w:rsid w:val="000A7BA4"/>
    <w:rsid w:val="000B0055"/>
    <w:rsid w:val="000B0110"/>
    <w:rsid w:val="000B0E69"/>
    <w:rsid w:val="000B1005"/>
    <w:rsid w:val="000B136A"/>
    <w:rsid w:val="000B1395"/>
    <w:rsid w:val="000B13D2"/>
    <w:rsid w:val="000B141C"/>
    <w:rsid w:val="000B2164"/>
    <w:rsid w:val="000B45A3"/>
    <w:rsid w:val="000B4D24"/>
    <w:rsid w:val="000B4D3D"/>
    <w:rsid w:val="000B52E8"/>
    <w:rsid w:val="000B5CAC"/>
    <w:rsid w:val="000B5D86"/>
    <w:rsid w:val="000B6368"/>
    <w:rsid w:val="000B6CCD"/>
    <w:rsid w:val="000B7679"/>
    <w:rsid w:val="000B7B9E"/>
    <w:rsid w:val="000C0E90"/>
    <w:rsid w:val="000C1459"/>
    <w:rsid w:val="000C17B8"/>
    <w:rsid w:val="000C2071"/>
    <w:rsid w:val="000C27D6"/>
    <w:rsid w:val="000C2CC3"/>
    <w:rsid w:val="000C3748"/>
    <w:rsid w:val="000C3756"/>
    <w:rsid w:val="000C38BE"/>
    <w:rsid w:val="000C3C44"/>
    <w:rsid w:val="000C44D9"/>
    <w:rsid w:val="000C456B"/>
    <w:rsid w:val="000C4B5D"/>
    <w:rsid w:val="000C5698"/>
    <w:rsid w:val="000C57A5"/>
    <w:rsid w:val="000C594E"/>
    <w:rsid w:val="000C5F60"/>
    <w:rsid w:val="000C5F78"/>
    <w:rsid w:val="000C7293"/>
    <w:rsid w:val="000C73E2"/>
    <w:rsid w:val="000C7770"/>
    <w:rsid w:val="000D0CD2"/>
    <w:rsid w:val="000D116D"/>
    <w:rsid w:val="000D11FE"/>
    <w:rsid w:val="000D1FD3"/>
    <w:rsid w:val="000D2219"/>
    <w:rsid w:val="000D2225"/>
    <w:rsid w:val="000D49D6"/>
    <w:rsid w:val="000D4A14"/>
    <w:rsid w:val="000D5D5A"/>
    <w:rsid w:val="000D5EAE"/>
    <w:rsid w:val="000D5FC0"/>
    <w:rsid w:val="000D64A7"/>
    <w:rsid w:val="000D6658"/>
    <w:rsid w:val="000D6995"/>
    <w:rsid w:val="000D72C8"/>
    <w:rsid w:val="000D76C5"/>
    <w:rsid w:val="000D7D9D"/>
    <w:rsid w:val="000E05BA"/>
    <w:rsid w:val="000E0FC3"/>
    <w:rsid w:val="000E3140"/>
    <w:rsid w:val="000E35EB"/>
    <w:rsid w:val="000E46C1"/>
    <w:rsid w:val="000E548C"/>
    <w:rsid w:val="000E5E90"/>
    <w:rsid w:val="000E5F74"/>
    <w:rsid w:val="000E6333"/>
    <w:rsid w:val="000E6988"/>
    <w:rsid w:val="000E73A4"/>
    <w:rsid w:val="000E7A72"/>
    <w:rsid w:val="000F070B"/>
    <w:rsid w:val="000F0C2C"/>
    <w:rsid w:val="000F0D85"/>
    <w:rsid w:val="000F0E07"/>
    <w:rsid w:val="000F24EE"/>
    <w:rsid w:val="000F275B"/>
    <w:rsid w:val="000F351D"/>
    <w:rsid w:val="000F3C17"/>
    <w:rsid w:val="000F40C1"/>
    <w:rsid w:val="000F434F"/>
    <w:rsid w:val="000F4D32"/>
    <w:rsid w:val="000F5099"/>
    <w:rsid w:val="000F555E"/>
    <w:rsid w:val="000F5AFD"/>
    <w:rsid w:val="000F630E"/>
    <w:rsid w:val="000F7209"/>
    <w:rsid w:val="000F7EB3"/>
    <w:rsid w:val="0010027C"/>
    <w:rsid w:val="001008F1"/>
    <w:rsid w:val="001011AC"/>
    <w:rsid w:val="001013E8"/>
    <w:rsid w:val="0010146A"/>
    <w:rsid w:val="001022D7"/>
    <w:rsid w:val="001024D5"/>
    <w:rsid w:val="00102730"/>
    <w:rsid w:val="0010398A"/>
    <w:rsid w:val="00103A1D"/>
    <w:rsid w:val="00103D5C"/>
    <w:rsid w:val="00103ECE"/>
    <w:rsid w:val="00103EDF"/>
    <w:rsid w:val="00104877"/>
    <w:rsid w:val="001050AE"/>
    <w:rsid w:val="00105313"/>
    <w:rsid w:val="0010568C"/>
    <w:rsid w:val="001060CE"/>
    <w:rsid w:val="0010680A"/>
    <w:rsid w:val="00106EC8"/>
    <w:rsid w:val="00107A6F"/>
    <w:rsid w:val="00110F5B"/>
    <w:rsid w:val="00111FC1"/>
    <w:rsid w:val="001127CD"/>
    <w:rsid w:val="00112F8A"/>
    <w:rsid w:val="00112F93"/>
    <w:rsid w:val="00113A26"/>
    <w:rsid w:val="00113BE2"/>
    <w:rsid w:val="00115198"/>
    <w:rsid w:val="00115322"/>
    <w:rsid w:val="0011569A"/>
    <w:rsid w:val="001156F4"/>
    <w:rsid w:val="00115B52"/>
    <w:rsid w:val="00115DA6"/>
    <w:rsid w:val="00115DF2"/>
    <w:rsid w:val="0011600E"/>
    <w:rsid w:val="00116571"/>
    <w:rsid w:val="00116DB8"/>
    <w:rsid w:val="001203DB"/>
    <w:rsid w:val="001208EE"/>
    <w:rsid w:val="0012145D"/>
    <w:rsid w:val="00121D46"/>
    <w:rsid w:val="00121E37"/>
    <w:rsid w:val="00121E3F"/>
    <w:rsid w:val="00122085"/>
    <w:rsid w:val="0012219B"/>
    <w:rsid w:val="001221CD"/>
    <w:rsid w:val="0012311D"/>
    <w:rsid w:val="0012332E"/>
    <w:rsid w:val="00123DBB"/>
    <w:rsid w:val="00123DF7"/>
    <w:rsid w:val="0012412B"/>
    <w:rsid w:val="0012508B"/>
    <w:rsid w:val="00125E51"/>
    <w:rsid w:val="00125FAD"/>
    <w:rsid w:val="00126405"/>
    <w:rsid w:val="0012662C"/>
    <w:rsid w:val="00127192"/>
    <w:rsid w:val="0013070D"/>
    <w:rsid w:val="00130A04"/>
    <w:rsid w:val="00130A63"/>
    <w:rsid w:val="00130A9F"/>
    <w:rsid w:val="00130B84"/>
    <w:rsid w:val="00130F7B"/>
    <w:rsid w:val="00131933"/>
    <w:rsid w:val="00131B11"/>
    <w:rsid w:val="00131F17"/>
    <w:rsid w:val="001321C7"/>
    <w:rsid w:val="001325D3"/>
    <w:rsid w:val="00132730"/>
    <w:rsid w:val="00132E3E"/>
    <w:rsid w:val="00133ECF"/>
    <w:rsid w:val="00134735"/>
    <w:rsid w:val="00134B07"/>
    <w:rsid w:val="00134D58"/>
    <w:rsid w:val="001351B1"/>
    <w:rsid w:val="001355E5"/>
    <w:rsid w:val="00135F1C"/>
    <w:rsid w:val="0013618F"/>
    <w:rsid w:val="00136F00"/>
    <w:rsid w:val="00140B22"/>
    <w:rsid w:val="0014159B"/>
    <w:rsid w:val="001416D2"/>
    <w:rsid w:val="0014196C"/>
    <w:rsid w:val="0014228B"/>
    <w:rsid w:val="001422F0"/>
    <w:rsid w:val="001424EE"/>
    <w:rsid w:val="0014421F"/>
    <w:rsid w:val="00144284"/>
    <w:rsid w:val="00144B02"/>
    <w:rsid w:val="00145509"/>
    <w:rsid w:val="00145736"/>
    <w:rsid w:val="00145EDB"/>
    <w:rsid w:val="00146776"/>
    <w:rsid w:val="00146CA2"/>
    <w:rsid w:val="00147242"/>
    <w:rsid w:val="00147CC6"/>
    <w:rsid w:val="00150106"/>
    <w:rsid w:val="001508BA"/>
    <w:rsid w:val="00151424"/>
    <w:rsid w:val="001515BE"/>
    <w:rsid w:val="00151BC5"/>
    <w:rsid w:val="001522B2"/>
    <w:rsid w:val="00152FC8"/>
    <w:rsid w:val="00153432"/>
    <w:rsid w:val="00153747"/>
    <w:rsid w:val="0015396E"/>
    <w:rsid w:val="00153C03"/>
    <w:rsid w:val="00154813"/>
    <w:rsid w:val="00154A2C"/>
    <w:rsid w:val="00154B02"/>
    <w:rsid w:val="00154CBC"/>
    <w:rsid w:val="00155518"/>
    <w:rsid w:val="00155943"/>
    <w:rsid w:val="001567B0"/>
    <w:rsid w:val="00157806"/>
    <w:rsid w:val="00160B6C"/>
    <w:rsid w:val="001612FE"/>
    <w:rsid w:val="001616C2"/>
    <w:rsid w:val="00161D5E"/>
    <w:rsid w:val="001623EB"/>
    <w:rsid w:val="001624AE"/>
    <w:rsid w:val="0016274B"/>
    <w:rsid w:val="001639BF"/>
    <w:rsid w:val="00163A72"/>
    <w:rsid w:val="001640B0"/>
    <w:rsid w:val="0016482D"/>
    <w:rsid w:val="00164BE0"/>
    <w:rsid w:val="00166470"/>
    <w:rsid w:val="001664E8"/>
    <w:rsid w:val="001668D4"/>
    <w:rsid w:val="00166AC7"/>
    <w:rsid w:val="00166EAD"/>
    <w:rsid w:val="00167D25"/>
    <w:rsid w:val="0017107D"/>
    <w:rsid w:val="0017131E"/>
    <w:rsid w:val="001728F1"/>
    <w:rsid w:val="00173108"/>
    <w:rsid w:val="00173645"/>
    <w:rsid w:val="001748C0"/>
    <w:rsid w:val="001753CB"/>
    <w:rsid w:val="001761B2"/>
    <w:rsid w:val="0017632A"/>
    <w:rsid w:val="00177187"/>
    <w:rsid w:val="00177467"/>
    <w:rsid w:val="001776B9"/>
    <w:rsid w:val="00177CA7"/>
    <w:rsid w:val="0018031D"/>
    <w:rsid w:val="001804CA"/>
    <w:rsid w:val="00180635"/>
    <w:rsid w:val="00180A1B"/>
    <w:rsid w:val="00180AA4"/>
    <w:rsid w:val="0018123C"/>
    <w:rsid w:val="001814B1"/>
    <w:rsid w:val="001815EA"/>
    <w:rsid w:val="00181E45"/>
    <w:rsid w:val="001820D2"/>
    <w:rsid w:val="001828B5"/>
    <w:rsid w:val="00183305"/>
    <w:rsid w:val="0018346D"/>
    <w:rsid w:val="001837C3"/>
    <w:rsid w:val="00183872"/>
    <w:rsid w:val="001851BC"/>
    <w:rsid w:val="001854B2"/>
    <w:rsid w:val="00186302"/>
    <w:rsid w:val="001865BF"/>
    <w:rsid w:val="0018724B"/>
    <w:rsid w:val="001872BE"/>
    <w:rsid w:val="0018747E"/>
    <w:rsid w:val="001904C8"/>
    <w:rsid w:val="0019141C"/>
    <w:rsid w:val="0019204A"/>
    <w:rsid w:val="00193217"/>
    <w:rsid w:val="00193410"/>
    <w:rsid w:val="00193DFF"/>
    <w:rsid w:val="0019439B"/>
    <w:rsid w:val="0019442A"/>
    <w:rsid w:val="001944F3"/>
    <w:rsid w:val="001959FA"/>
    <w:rsid w:val="00195A8C"/>
    <w:rsid w:val="0019643D"/>
    <w:rsid w:val="00197802"/>
    <w:rsid w:val="00197D1D"/>
    <w:rsid w:val="00197E8B"/>
    <w:rsid w:val="001A01AD"/>
    <w:rsid w:val="001A1486"/>
    <w:rsid w:val="001A18FA"/>
    <w:rsid w:val="001A2216"/>
    <w:rsid w:val="001A25B0"/>
    <w:rsid w:val="001A260C"/>
    <w:rsid w:val="001A2CCF"/>
    <w:rsid w:val="001A2CF6"/>
    <w:rsid w:val="001A3256"/>
    <w:rsid w:val="001A3286"/>
    <w:rsid w:val="001A3CD1"/>
    <w:rsid w:val="001A3D2C"/>
    <w:rsid w:val="001A45FB"/>
    <w:rsid w:val="001A5875"/>
    <w:rsid w:val="001A616A"/>
    <w:rsid w:val="001A63AD"/>
    <w:rsid w:val="001A6751"/>
    <w:rsid w:val="001A749F"/>
    <w:rsid w:val="001A78AE"/>
    <w:rsid w:val="001B0300"/>
    <w:rsid w:val="001B1CB7"/>
    <w:rsid w:val="001B1EB3"/>
    <w:rsid w:val="001B23DC"/>
    <w:rsid w:val="001B28CF"/>
    <w:rsid w:val="001B4849"/>
    <w:rsid w:val="001B4B92"/>
    <w:rsid w:val="001B4C08"/>
    <w:rsid w:val="001B6C08"/>
    <w:rsid w:val="001B7481"/>
    <w:rsid w:val="001C04B7"/>
    <w:rsid w:val="001C0859"/>
    <w:rsid w:val="001C09BC"/>
    <w:rsid w:val="001C16DF"/>
    <w:rsid w:val="001C1AFC"/>
    <w:rsid w:val="001C2422"/>
    <w:rsid w:val="001C262E"/>
    <w:rsid w:val="001C30A8"/>
    <w:rsid w:val="001C310C"/>
    <w:rsid w:val="001C324A"/>
    <w:rsid w:val="001C3459"/>
    <w:rsid w:val="001C36C4"/>
    <w:rsid w:val="001C3C45"/>
    <w:rsid w:val="001C3E54"/>
    <w:rsid w:val="001C5054"/>
    <w:rsid w:val="001C5775"/>
    <w:rsid w:val="001C5B1E"/>
    <w:rsid w:val="001C5EC7"/>
    <w:rsid w:val="001C653B"/>
    <w:rsid w:val="001C6983"/>
    <w:rsid w:val="001C6AB8"/>
    <w:rsid w:val="001D0F99"/>
    <w:rsid w:val="001D1888"/>
    <w:rsid w:val="001D1908"/>
    <w:rsid w:val="001D2061"/>
    <w:rsid w:val="001D2EE7"/>
    <w:rsid w:val="001D3158"/>
    <w:rsid w:val="001D35E1"/>
    <w:rsid w:val="001D3A2E"/>
    <w:rsid w:val="001D4EC9"/>
    <w:rsid w:val="001D5796"/>
    <w:rsid w:val="001D7909"/>
    <w:rsid w:val="001D7A18"/>
    <w:rsid w:val="001D7F50"/>
    <w:rsid w:val="001E0568"/>
    <w:rsid w:val="001E06AA"/>
    <w:rsid w:val="001E0D18"/>
    <w:rsid w:val="001E0D99"/>
    <w:rsid w:val="001E1489"/>
    <w:rsid w:val="001E167C"/>
    <w:rsid w:val="001E2DB4"/>
    <w:rsid w:val="001E3016"/>
    <w:rsid w:val="001E3040"/>
    <w:rsid w:val="001E31E1"/>
    <w:rsid w:val="001E3B71"/>
    <w:rsid w:val="001E40F8"/>
    <w:rsid w:val="001E4F29"/>
    <w:rsid w:val="001E6126"/>
    <w:rsid w:val="001E664F"/>
    <w:rsid w:val="001E6957"/>
    <w:rsid w:val="001E6DF8"/>
    <w:rsid w:val="001E709A"/>
    <w:rsid w:val="001E7F24"/>
    <w:rsid w:val="001F0240"/>
    <w:rsid w:val="001F0793"/>
    <w:rsid w:val="001F0AD0"/>
    <w:rsid w:val="001F1808"/>
    <w:rsid w:val="001F18F7"/>
    <w:rsid w:val="001F206A"/>
    <w:rsid w:val="001F20A0"/>
    <w:rsid w:val="001F2644"/>
    <w:rsid w:val="001F2C28"/>
    <w:rsid w:val="001F3DEA"/>
    <w:rsid w:val="001F4006"/>
    <w:rsid w:val="001F40C3"/>
    <w:rsid w:val="001F5725"/>
    <w:rsid w:val="001F5D4F"/>
    <w:rsid w:val="001F7BCE"/>
    <w:rsid w:val="001F7D18"/>
    <w:rsid w:val="0020097E"/>
    <w:rsid w:val="00200C9A"/>
    <w:rsid w:val="00200CFE"/>
    <w:rsid w:val="00201151"/>
    <w:rsid w:val="002013E1"/>
    <w:rsid w:val="00202394"/>
    <w:rsid w:val="00202545"/>
    <w:rsid w:val="00202B19"/>
    <w:rsid w:val="00203EB8"/>
    <w:rsid w:val="00204147"/>
    <w:rsid w:val="002049F8"/>
    <w:rsid w:val="00204D82"/>
    <w:rsid w:val="00205949"/>
    <w:rsid w:val="002068E5"/>
    <w:rsid w:val="00206F50"/>
    <w:rsid w:val="00207182"/>
    <w:rsid w:val="002074F0"/>
    <w:rsid w:val="00207A32"/>
    <w:rsid w:val="00207A85"/>
    <w:rsid w:val="00207C07"/>
    <w:rsid w:val="00207D23"/>
    <w:rsid w:val="002101CA"/>
    <w:rsid w:val="0021044C"/>
    <w:rsid w:val="00210D30"/>
    <w:rsid w:val="002139F0"/>
    <w:rsid w:val="00214E20"/>
    <w:rsid w:val="00214FE6"/>
    <w:rsid w:val="002162C1"/>
    <w:rsid w:val="002165CF"/>
    <w:rsid w:val="00216669"/>
    <w:rsid w:val="002167E3"/>
    <w:rsid w:val="0021697C"/>
    <w:rsid w:val="00216B68"/>
    <w:rsid w:val="00217314"/>
    <w:rsid w:val="002178CD"/>
    <w:rsid w:val="002220E2"/>
    <w:rsid w:val="002223D1"/>
    <w:rsid w:val="00222652"/>
    <w:rsid w:val="0022396F"/>
    <w:rsid w:val="002246D8"/>
    <w:rsid w:val="002266B4"/>
    <w:rsid w:val="00226DF1"/>
    <w:rsid w:val="002271C2"/>
    <w:rsid w:val="00227ECF"/>
    <w:rsid w:val="0023047F"/>
    <w:rsid w:val="00230E0A"/>
    <w:rsid w:val="00231762"/>
    <w:rsid w:val="00231BA7"/>
    <w:rsid w:val="002329E3"/>
    <w:rsid w:val="00232C31"/>
    <w:rsid w:val="00232D33"/>
    <w:rsid w:val="0023362B"/>
    <w:rsid w:val="0023379E"/>
    <w:rsid w:val="00233E20"/>
    <w:rsid w:val="00234E39"/>
    <w:rsid w:val="002353F2"/>
    <w:rsid w:val="002354BA"/>
    <w:rsid w:val="00235CB8"/>
    <w:rsid w:val="00235E74"/>
    <w:rsid w:val="0023635B"/>
    <w:rsid w:val="002372C6"/>
    <w:rsid w:val="00237944"/>
    <w:rsid w:val="00237BE1"/>
    <w:rsid w:val="00237E5E"/>
    <w:rsid w:val="00240EB5"/>
    <w:rsid w:val="00240EED"/>
    <w:rsid w:val="00240F3E"/>
    <w:rsid w:val="0024122C"/>
    <w:rsid w:val="0024128D"/>
    <w:rsid w:val="00242BBD"/>
    <w:rsid w:val="00242C1B"/>
    <w:rsid w:val="00242FF2"/>
    <w:rsid w:val="0024327B"/>
    <w:rsid w:val="00243B54"/>
    <w:rsid w:val="00244F48"/>
    <w:rsid w:val="00245575"/>
    <w:rsid w:val="00245AED"/>
    <w:rsid w:val="00245C19"/>
    <w:rsid w:val="002464AB"/>
    <w:rsid w:val="00246B5A"/>
    <w:rsid w:val="0025047C"/>
    <w:rsid w:val="00251125"/>
    <w:rsid w:val="0025145D"/>
    <w:rsid w:val="00251744"/>
    <w:rsid w:val="00252141"/>
    <w:rsid w:val="002524C4"/>
    <w:rsid w:val="002528A1"/>
    <w:rsid w:val="00252FC6"/>
    <w:rsid w:val="00253011"/>
    <w:rsid w:val="00253513"/>
    <w:rsid w:val="00253773"/>
    <w:rsid w:val="002539EA"/>
    <w:rsid w:val="0025426B"/>
    <w:rsid w:val="002548F5"/>
    <w:rsid w:val="00254A23"/>
    <w:rsid w:val="00254A81"/>
    <w:rsid w:val="00254AF6"/>
    <w:rsid w:val="00254C6A"/>
    <w:rsid w:val="00255507"/>
    <w:rsid w:val="00255550"/>
    <w:rsid w:val="002556A0"/>
    <w:rsid w:val="00256172"/>
    <w:rsid w:val="002563A3"/>
    <w:rsid w:val="002563E3"/>
    <w:rsid w:val="00257532"/>
    <w:rsid w:val="002575E3"/>
    <w:rsid w:val="00257689"/>
    <w:rsid w:val="00261709"/>
    <w:rsid w:val="0026172D"/>
    <w:rsid w:val="00261DEF"/>
    <w:rsid w:val="002622F5"/>
    <w:rsid w:val="00262803"/>
    <w:rsid w:val="00263FE9"/>
    <w:rsid w:val="002644FB"/>
    <w:rsid w:val="002645D3"/>
    <w:rsid w:val="002645F0"/>
    <w:rsid w:val="00264E6F"/>
    <w:rsid w:val="00265459"/>
    <w:rsid w:val="002655DF"/>
    <w:rsid w:val="00265A6E"/>
    <w:rsid w:val="00266A66"/>
    <w:rsid w:val="00266B4F"/>
    <w:rsid w:val="002676AE"/>
    <w:rsid w:val="00267F5C"/>
    <w:rsid w:val="00272105"/>
    <w:rsid w:val="002721E8"/>
    <w:rsid w:val="00272450"/>
    <w:rsid w:val="00272486"/>
    <w:rsid w:val="0027313F"/>
    <w:rsid w:val="0027385D"/>
    <w:rsid w:val="0027435E"/>
    <w:rsid w:val="002746BF"/>
    <w:rsid w:val="00275939"/>
    <w:rsid w:val="00275E82"/>
    <w:rsid w:val="002769DA"/>
    <w:rsid w:val="00277974"/>
    <w:rsid w:val="00277D0F"/>
    <w:rsid w:val="00277D2F"/>
    <w:rsid w:val="00277E54"/>
    <w:rsid w:val="00280459"/>
    <w:rsid w:val="002820F0"/>
    <w:rsid w:val="00282E2C"/>
    <w:rsid w:val="00282FFB"/>
    <w:rsid w:val="00283293"/>
    <w:rsid w:val="00283690"/>
    <w:rsid w:val="00283AFE"/>
    <w:rsid w:val="00283B70"/>
    <w:rsid w:val="00284D06"/>
    <w:rsid w:val="00284FD1"/>
    <w:rsid w:val="002859E8"/>
    <w:rsid w:val="0028619C"/>
    <w:rsid w:val="00286587"/>
    <w:rsid w:val="00286973"/>
    <w:rsid w:val="00286B0D"/>
    <w:rsid w:val="00286CFB"/>
    <w:rsid w:val="002874F6"/>
    <w:rsid w:val="00287901"/>
    <w:rsid w:val="00287EAB"/>
    <w:rsid w:val="002910E9"/>
    <w:rsid w:val="002918B6"/>
    <w:rsid w:val="00291B29"/>
    <w:rsid w:val="00291BD8"/>
    <w:rsid w:val="00291F93"/>
    <w:rsid w:val="00292410"/>
    <w:rsid w:val="0029284F"/>
    <w:rsid w:val="00292B1C"/>
    <w:rsid w:val="00292F53"/>
    <w:rsid w:val="002934AD"/>
    <w:rsid w:val="002934D9"/>
    <w:rsid w:val="00293DBD"/>
    <w:rsid w:val="00293FD2"/>
    <w:rsid w:val="002947CB"/>
    <w:rsid w:val="00294BF2"/>
    <w:rsid w:val="00294D2F"/>
    <w:rsid w:val="00295193"/>
    <w:rsid w:val="00295C6D"/>
    <w:rsid w:val="00296846"/>
    <w:rsid w:val="00297056"/>
    <w:rsid w:val="00297094"/>
    <w:rsid w:val="002970A2"/>
    <w:rsid w:val="00297214"/>
    <w:rsid w:val="00297B2E"/>
    <w:rsid w:val="00297C69"/>
    <w:rsid w:val="00297D32"/>
    <w:rsid w:val="00297D8D"/>
    <w:rsid w:val="002A0061"/>
    <w:rsid w:val="002A0F6C"/>
    <w:rsid w:val="002A18AC"/>
    <w:rsid w:val="002A1BEB"/>
    <w:rsid w:val="002A29F7"/>
    <w:rsid w:val="002A2E88"/>
    <w:rsid w:val="002A3206"/>
    <w:rsid w:val="002A455A"/>
    <w:rsid w:val="002A4D93"/>
    <w:rsid w:val="002A4F54"/>
    <w:rsid w:val="002A5748"/>
    <w:rsid w:val="002A5910"/>
    <w:rsid w:val="002A5C25"/>
    <w:rsid w:val="002A61C9"/>
    <w:rsid w:val="002A64AE"/>
    <w:rsid w:val="002A6D58"/>
    <w:rsid w:val="002A72A5"/>
    <w:rsid w:val="002A7ACB"/>
    <w:rsid w:val="002B023D"/>
    <w:rsid w:val="002B14E2"/>
    <w:rsid w:val="002B1B94"/>
    <w:rsid w:val="002B2B68"/>
    <w:rsid w:val="002B2F83"/>
    <w:rsid w:val="002B31A2"/>
    <w:rsid w:val="002B6118"/>
    <w:rsid w:val="002B6C0D"/>
    <w:rsid w:val="002B7078"/>
    <w:rsid w:val="002C079F"/>
    <w:rsid w:val="002C0BF6"/>
    <w:rsid w:val="002C117A"/>
    <w:rsid w:val="002C120A"/>
    <w:rsid w:val="002C17E2"/>
    <w:rsid w:val="002C19F8"/>
    <w:rsid w:val="002C1C48"/>
    <w:rsid w:val="002C1FBB"/>
    <w:rsid w:val="002C2024"/>
    <w:rsid w:val="002C3219"/>
    <w:rsid w:val="002C46EC"/>
    <w:rsid w:val="002C5F85"/>
    <w:rsid w:val="002C6154"/>
    <w:rsid w:val="002C6B00"/>
    <w:rsid w:val="002C6B21"/>
    <w:rsid w:val="002C761D"/>
    <w:rsid w:val="002D03F0"/>
    <w:rsid w:val="002D06B6"/>
    <w:rsid w:val="002D1134"/>
    <w:rsid w:val="002D13D8"/>
    <w:rsid w:val="002D1627"/>
    <w:rsid w:val="002D1947"/>
    <w:rsid w:val="002D1DDE"/>
    <w:rsid w:val="002D29ED"/>
    <w:rsid w:val="002D29F7"/>
    <w:rsid w:val="002D2CAC"/>
    <w:rsid w:val="002D3E31"/>
    <w:rsid w:val="002D4013"/>
    <w:rsid w:val="002D438B"/>
    <w:rsid w:val="002D51A4"/>
    <w:rsid w:val="002D6181"/>
    <w:rsid w:val="002D6369"/>
    <w:rsid w:val="002D68A2"/>
    <w:rsid w:val="002D748E"/>
    <w:rsid w:val="002D7C2B"/>
    <w:rsid w:val="002D7D43"/>
    <w:rsid w:val="002E0779"/>
    <w:rsid w:val="002E12E1"/>
    <w:rsid w:val="002E1531"/>
    <w:rsid w:val="002E211B"/>
    <w:rsid w:val="002E26AC"/>
    <w:rsid w:val="002E273E"/>
    <w:rsid w:val="002E2DDA"/>
    <w:rsid w:val="002E38F7"/>
    <w:rsid w:val="002E4B7B"/>
    <w:rsid w:val="002E4FAE"/>
    <w:rsid w:val="002E597A"/>
    <w:rsid w:val="002E611F"/>
    <w:rsid w:val="002E6CB3"/>
    <w:rsid w:val="002F0E64"/>
    <w:rsid w:val="002F0FA4"/>
    <w:rsid w:val="002F167D"/>
    <w:rsid w:val="002F17DD"/>
    <w:rsid w:val="002F1BE5"/>
    <w:rsid w:val="002F1EE8"/>
    <w:rsid w:val="002F1F3F"/>
    <w:rsid w:val="002F25C2"/>
    <w:rsid w:val="002F29C8"/>
    <w:rsid w:val="002F34B9"/>
    <w:rsid w:val="002F35D8"/>
    <w:rsid w:val="002F3F49"/>
    <w:rsid w:val="002F40B2"/>
    <w:rsid w:val="002F431D"/>
    <w:rsid w:val="002F46E9"/>
    <w:rsid w:val="002F496E"/>
    <w:rsid w:val="002F4F93"/>
    <w:rsid w:val="002F5A78"/>
    <w:rsid w:val="002F5E0B"/>
    <w:rsid w:val="002F6F55"/>
    <w:rsid w:val="002F7D92"/>
    <w:rsid w:val="003016E7"/>
    <w:rsid w:val="00301FE2"/>
    <w:rsid w:val="00302A38"/>
    <w:rsid w:val="00302E7C"/>
    <w:rsid w:val="00303055"/>
    <w:rsid w:val="00304A8F"/>
    <w:rsid w:val="00304AF2"/>
    <w:rsid w:val="00305038"/>
    <w:rsid w:val="003059E8"/>
    <w:rsid w:val="003063C1"/>
    <w:rsid w:val="003064CB"/>
    <w:rsid w:val="003066A5"/>
    <w:rsid w:val="003072CE"/>
    <w:rsid w:val="00307B25"/>
    <w:rsid w:val="00307DDA"/>
    <w:rsid w:val="00310AC2"/>
    <w:rsid w:val="00311706"/>
    <w:rsid w:val="00312638"/>
    <w:rsid w:val="003140C3"/>
    <w:rsid w:val="003144F3"/>
    <w:rsid w:val="003148B2"/>
    <w:rsid w:val="00314F24"/>
    <w:rsid w:val="00314FEF"/>
    <w:rsid w:val="0031583E"/>
    <w:rsid w:val="00316902"/>
    <w:rsid w:val="003177B6"/>
    <w:rsid w:val="00317CA4"/>
    <w:rsid w:val="00317CDB"/>
    <w:rsid w:val="003203D7"/>
    <w:rsid w:val="00321881"/>
    <w:rsid w:val="00321A75"/>
    <w:rsid w:val="00321AE8"/>
    <w:rsid w:val="00322345"/>
    <w:rsid w:val="003229BD"/>
    <w:rsid w:val="003235C6"/>
    <w:rsid w:val="00323B57"/>
    <w:rsid w:val="00324442"/>
    <w:rsid w:val="00324CF0"/>
    <w:rsid w:val="00324EFF"/>
    <w:rsid w:val="0032533B"/>
    <w:rsid w:val="003265D2"/>
    <w:rsid w:val="00326951"/>
    <w:rsid w:val="00327973"/>
    <w:rsid w:val="00327FD9"/>
    <w:rsid w:val="003303A1"/>
    <w:rsid w:val="00330586"/>
    <w:rsid w:val="0033080B"/>
    <w:rsid w:val="003309AD"/>
    <w:rsid w:val="00330A98"/>
    <w:rsid w:val="00330DE4"/>
    <w:rsid w:val="003320EC"/>
    <w:rsid w:val="00332AFE"/>
    <w:rsid w:val="00334E3B"/>
    <w:rsid w:val="003356DE"/>
    <w:rsid w:val="003362B4"/>
    <w:rsid w:val="003368F6"/>
    <w:rsid w:val="00336928"/>
    <w:rsid w:val="00336DAC"/>
    <w:rsid w:val="00336DBD"/>
    <w:rsid w:val="00336F4B"/>
    <w:rsid w:val="00337502"/>
    <w:rsid w:val="00340665"/>
    <w:rsid w:val="00340FC6"/>
    <w:rsid w:val="00342236"/>
    <w:rsid w:val="003427A8"/>
    <w:rsid w:val="00342FEE"/>
    <w:rsid w:val="003432F8"/>
    <w:rsid w:val="003438DF"/>
    <w:rsid w:val="0034458B"/>
    <w:rsid w:val="003448CE"/>
    <w:rsid w:val="00345283"/>
    <w:rsid w:val="00345749"/>
    <w:rsid w:val="003459EE"/>
    <w:rsid w:val="00345B76"/>
    <w:rsid w:val="00346D48"/>
    <w:rsid w:val="00347619"/>
    <w:rsid w:val="0035010D"/>
    <w:rsid w:val="00350518"/>
    <w:rsid w:val="00350B25"/>
    <w:rsid w:val="00350BE9"/>
    <w:rsid w:val="003517BA"/>
    <w:rsid w:val="00352C95"/>
    <w:rsid w:val="0035335E"/>
    <w:rsid w:val="003540CC"/>
    <w:rsid w:val="0035480E"/>
    <w:rsid w:val="00354F19"/>
    <w:rsid w:val="003551F5"/>
    <w:rsid w:val="00355763"/>
    <w:rsid w:val="00355A23"/>
    <w:rsid w:val="00356367"/>
    <w:rsid w:val="00356886"/>
    <w:rsid w:val="00356AA0"/>
    <w:rsid w:val="00356B5E"/>
    <w:rsid w:val="00357925"/>
    <w:rsid w:val="00357AC8"/>
    <w:rsid w:val="00357C79"/>
    <w:rsid w:val="003607DE"/>
    <w:rsid w:val="00360FBA"/>
    <w:rsid w:val="0036173F"/>
    <w:rsid w:val="00361805"/>
    <w:rsid w:val="00362558"/>
    <w:rsid w:val="0036266B"/>
    <w:rsid w:val="00362D52"/>
    <w:rsid w:val="00362F4F"/>
    <w:rsid w:val="00363362"/>
    <w:rsid w:val="00363655"/>
    <w:rsid w:val="00363C28"/>
    <w:rsid w:val="00363F83"/>
    <w:rsid w:val="003645B2"/>
    <w:rsid w:val="00365C84"/>
    <w:rsid w:val="00366702"/>
    <w:rsid w:val="0036726C"/>
    <w:rsid w:val="00367791"/>
    <w:rsid w:val="00367ECF"/>
    <w:rsid w:val="00370981"/>
    <w:rsid w:val="00370F72"/>
    <w:rsid w:val="00371D6D"/>
    <w:rsid w:val="00372125"/>
    <w:rsid w:val="0037248E"/>
    <w:rsid w:val="00372AD1"/>
    <w:rsid w:val="0037333E"/>
    <w:rsid w:val="0037343B"/>
    <w:rsid w:val="0037350A"/>
    <w:rsid w:val="003746DB"/>
    <w:rsid w:val="00374A5D"/>
    <w:rsid w:val="003750B8"/>
    <w:rsid w:val="00375520"/>
    <w:rsid w:val="0037565D"/>
    <w:rsid w:val="0037612F"/>
    <w:rsid w:val="00376401"/>
    <w:rsid w:val="00376569"/>
    <w:rsid w:val="0037716B"/>
    <w:rsid w:val="00377273"/>
    <w:rsid w:val="003774B0"/>
    <w:rsid w:val="00377624"/>
    <w:rsid w:val="003778F1"/>
    <w:rsid w:val="0038014A"/>
    <w:rsid w:val="003808BF"/>
    <w:rsid w:val="003816DA"/>
    <w:rsid w:val="003816E4"/>
    <w:rsid w:val="003824FD"/>
    <w:rsid w:val="00382A00"/>
    <w:rsid w:val="00382FF7"/>
    <w:rsid w:val="003830F9"/>
    <w:rsid w:val="0038374A"/>
    <w:rsid w:val="00383769"/>
    <w:rsid w:val="00383E8D"/>
    <w:rsid w:val="0038593E"/>
    <w:rsid w:val="00385D73"/>
    <w:rsid w:val="00387126"/>
    <w:rsid w:val="00387683"/>
    <w:rsid w:val="003876F0"/>
    <w:rsid w:val="00387FE6"/>
    <w:rsid w:val="00390545"/>
    <w:rsid w:val="00390961"/>
    <w:rsid w:val="00390CDB"/>
    <w:rsid w:val="00390D4A"/>
    <w:rsid w:val="00390EE8"/>
    <w:rsid w:val="00391370"/>
    <w:rsid w:val="00391956"/>
    <w:rsid w:val="00391966"/>
    <w:rsid w:val="00391B80"/>
    <w:rsid w:val="00392685"/>
    <w:rsid w:val="00392776"/>
    <w:rsid w:val="00392CA2"/>
    <w:rsid w:val="00392FBC"/>
    <w:rsid w:val="00392FC6"/>
    <w:rsid w:val="00393C8C"/>
    <w:rsid w:val="00394FFB"/>
    <w:rsid w:val="00395B33"/>
    <w:rsid w:val="00395CB4"/>
    <w:rsid w:val="00395E56"/>
    <w:rsid w:val="00396940"/>
    <w:rsid w:val="00396D23"/>
    <w:rsid w:val="0039773C"/>
    <w:rsid w:val="003A0A22"/>
    <w:rsid w:val="003A1298"/>
    <w:rsid w:val="003A1593"/>
    <w:rsid w:val="003A1D47"/>
    <w:rsid w:val="003A1D65"/>
    <w:rsid w:val="003A1F7D"/>
    <w:rsid w:val="003A2113"/>
    <w:rsid w:val="003A2ACC"/>
    <w:rsid w:val="003A2DF0"/>
    <w:rsid w:val="003A3622"/>
    <w:rsid w:val="003A3FDF"/>
    <w:rsid w:val="003A41F5"/>
    <w:rsid w:val="003A478A"/>
    <w:rsid w:val="003A585C"/>
    <w:rsid w:val="003A66A3"/>
    <w:rsid w:val="003A68A8"/>
    <w:rsid w:val="003A6C17"/>
    <w:rsid w:val="003A7351"/>
    <w:rsid w:val="003A7CBA"/>
    <w:rsid w:val="003A7F40"/>
    <w:rsid w:val="003B11FB"/>
    <w:rsid w:val="003B1369"/>
    <w:rsid w:val="003B1D83"/>
    <w:rsid w:val="003B1DF1"/>
    <w:rsid w:val="003B21DE"/>
    <w:rsid w:val="003B2237"/>
    <w:rsid w:val="003B25DA"/>
    <w:rsid w:val="003B2AAF"/>
    <w:rsid w:val="003B3138"/>
    <w:rsid w:val="003B369F"/>
    <w:rsid w:val="003B374C"/>
    <w:rsid w:val="003B3A3A"/>
    <w:rsid w:val="003B44BF"/>
    <w:rsid w:val="003B44FB"/>
    <w:rsid w:val="003B46B9"/>
    <w:rsid w:val="003B4B5B"/>
    <w:rsid w:val="003B4BD0"/>
    <w:rsid w:val="003B4C12"/>
    <w:rsid w:val="003B4F0C"/>
    <w:rsid w:val="003B4FB4"/>
    <w:rsid w:val="003B5308"/>
    <w:rsid w:val="003B56AA"/>
    <w:rsid w:val="003B5E39"/>
    <w:rsid w:val="003B64A1"/>
    <w:rsid w:val="003B7D7C"/>
    <w:rsid w:val="003C19D6"/>
    <w:rsid w:val="003C21D8"/>
    <w:rsid w:val="003C3381"/>
    <w:rsid w:val="003C39DA"/>
    <w:rsid w:val="003C3A5C"/>
    <w:rsid w:val="003C4C9A"/>
    <w:rsid w:val="003C4E45"/>
    <w:rsid w:val="003C547D"/>
    <w:rsid w:val="003C55DE"/>
    <w:rsid w:val="003C6614"/>
    <w:rsid w:val="003C6FB8"/>
    <w:rsid w:val="003C75FD"/>
    <w:rsid w:val="003C7604"/>
    <w:rsid w:val="003C7643"/>
    <w:rsid w:val="003C7694"/>
    <w:rsid w:val="003C798F"/>
    <w:rsid w:val="003D05B5"/>
    <w:rsid w:val="003D0FFC"/>
    <w:rsid w:val="003D10D2"/>
    <w:rsid w:val="003D1FA4"/>
    <w:rsid w:val="003D221A"/>
    <w:rsid w:val="003D225B"/>
    <w:rsid w:val="003D22B6"/>
    <w:rsid w:val="003D2B00"/>
    <w:rsid w:val="003D3B91"/>
    <w:rsid w:val="003D6712"/>
    <w:rsid w:val="003D6C7F"/>
    <w:rsid w:val="003D6D5C"/>
    <w:rsid w:val="003D758C"/>
    <w:rsid w:val="003D763E"/>
    <w:rsid w:val="003D7718"/>
    <w:rsid w:val="003E03B7"/>
    <w:rsid w:val="003E0492"/>
    <w:rsid w:val="003E04B9"/>
    <w:rsid w:val="003E0F77"/>
    <w:rsid w:val="003E109A"/>
    <w:rsid w:val="003E1570"/>
    <w:rsid w:val="003E16A9"/>
    <w:rsid w:val="003E20D9"/>
    <w:rsid w:val="003E21A2"/>
    <w:rsid w:val="003E220F"/>
    <w:rsid w:val="003E2451"/>
    <w:rsid w:val="003E2B9F"/>
    <w:rsid w:val="003E3605"/>
    <w:rsid w:val="003E36D8"/>
    <w:rsid w:val="003E5AA3"/>
    <w:rsid w:val="003E5DEA"/>
    <w:rsid w:val="003E6A7A"/>
    <w:rsid w:val="003E6BBE"/>
    <w:rsid w:val="003E77C8"/>
    <w:rsid w:val="003E7A76"/>
    <w:rsid w:val="003F010C"/>
    <w:rsid w:val="003F0149"/>
    <w:rsid w:val="003F01D4"/>
    <w:rsid w:val="003F04AA"/>
    <w:rsid w:val="003F0BCA"/>
    <w:rsid w:val="003F0C71"/>
    <w:rsid w:val="003F0CCA"/>
    <w:rsid w:val="003F167F"/>
    <w:rsid w:val="003F188F"/>
    <w:rsid w:val="003F1B3A"/>
    <w:rsid w:val="003F41CF"/>
    <w:rsid w:val="003F4D05"/>
    <w:rsid w:val="003F4E0C"/>
    <w:rsid w:val="003F5080"/>
    <w:rsid w:val="003F51BA"/>
    <w:rsid w:val="003F539B"/>
    <w:rsid w:val="003F5D89"/>
    <w:rsid w:val="003F5D8C"/>
    <w:rsid w:val="003F5D9A"/>
    <w:rsid w:val="003F5E94"/>
    <w:rsid w:val="003F66DF"/>
    <w:rsid w:val="003F6ACB"/>
    <w:rsid w:val="003F7459"/>
    <w:rsid w:val="003F75B2"/>
    <w:rsid w:val="003F7C07"/>
    <w:rsid w:val="0040002E"/>
    <w:rsid w:val="0040034C"/>
    <w:rsid w:val="00400E2C"/>
    <w:rsid w:val="00401422"/>
    <w:rsid w:val="00401A29"/>
    <w:rsid w:val="00401F5A"/>
    <w:rsid w:val="00402400"/>
    <w:rsid w:val="00402468"/>
    <w:rsid w:val="00402A61"/>
    <w:rsid w:val="0040365F"/>
    <w:rsid w:val="00403C7E"/>
    <w:rsid w:val="00404133"/>
    <w:rsid w:val="00404299"/>
    <w:rsid w:val="00404BDE"/>
    <w:rsid w:val="004054DA"/>
    <w:rsid w:val="004055C8"/>
    <w:rsid w:val="004056BF"/>
    <w:rsid w:val="00405CF4"/>
    <w:rsid w:val="00405F22"/>
    <w:rsid w:val="0040629E"/>
    <w:rsid w:val="0040794E"/>
    <w:rsid w:val="00410A15"/>
    <w:rsid w:val="00412271"/>
    <w:rsid w:val="0041257A"/>
    <w:rsid w:val="00412A93"/>
    <w:rsid w:val="00412E2F"/>
    <w:rsid w:val="00413678"/>
    <w:rsid w:val="00413EDA"/>
    <w:rsid w:val="00414840"/>
    <w:rsid w:val="00415016"/>
    <w:rsid w:val="004174E4"/>
    <w:rsid w:val="00417B6B"/>
    <w:rsid w:val="004202D9"/>
    <w:rsid w:val="0042034D"/>
    <w:rsid w:val="004209E5"/>
    <w:rsid w:val="00420E84"/>
    <w:rsid w:val="004211DD"/>
    <w:rsid w:val="00421844"/>
    <w:rsid w:val="00421854"/>
    <w:rsid w:val="00421A01"/>
    <w:rsid w:val="00422256"/>
    <w:rsid w:val="00422270"/>
    <w:rsid w:val="004225A6"/>
    <w:rsid w:val="00423573"/>
    <w:rsid w:val="004237BC"/>
    <w:rsid w:val="004240EB"/>
    <w:rsid w:val="0042489B"/>
    <w:rsid w:val="004249B5"/>
    <w:rsid w:val="00424DE1"/>
    <w:rsid w:val="004257B2"/>
    <w:rsid w:val="00425819"/>
    <w:rsid w:val="00425A4C"/>
    <w:rsid w:val="0042612C"/>
    <w:rsid w:val="00426A79"/>
    <w:rsid w:val="00426BFD"/>
    <w:rsid w:val="00427653"/>
    <w:rsid w:val="00427D24"/>
    <w:rsid w:val="004303BD"/>
    <w:rsid w:val="004303E3"/>
    <w:rsid w:val="004303E6"/>
    <w:rsid w:val="00430507"/>
    <w:rsid w:val="00430682"/>
    <w:rsid w:val="004320DE"/>
    <w:rsid w:val="0043218A"/>
    <w:rsid w:val="00432292"/>
    <w:rsid w:val="00432467"/>
    <w:rsid w:val="00432F58"/>
    <w:rsid w:val="00433FA7"/>
    <w:rsid w:val="0043401A"/>
    <w:rsid w:val="00434DC0"/>
    <w:rsid w:val="00436843"/>
    <w:rsid w:val="00436E71"/>
    <w:rsid w:val="00436EA0"/>
    <w:rsid w:val="004405B7"/>
    <w:rsid w:val="0044082A"/>
    <w:rsid w:val="00441787"/>
    <w:rsid w:val="004425C1"/>
    <w:rsid w:val="004429BE"/>
    <w:rsid w:val="00442E57"/>
    <w:rsid w:val="00445F28"/>
    <w:rsid w:val="00446399"/>
    <w:rsid w:val="00446569"/>
    <w:rsid w:val="00446791"/>
    <w:rsid w:val="00446BDE"/>
    <w:rsid w:val="00447339"/>
    <w:rsid w:val="00447977"/>
    <w:rsid w:val="00447DA3"/>
    <w:rsid w:val="00450A24"/>
    <w:rsid w:val="00450C0F"/>
    <w:rsid w:val="00450ECE"/>
    <w:rsid w:val="00451469"/>
    <w:rsid w:val="00451701"/>
    <w:rsid w:val="004528B0"/>
    <w:rsid w:val="00452D46"/>
    <w:rsid w:val="00452DAD"/>
    <w:rsid w:val="00453388"/>
    <w:rsid w:val="00453795"/>
    <w:rsid w:val="00453A91"/>
    <w:rsid w:val="00453BB5"/>
    <w:rsid w:val="00453D19"/>
    <w:rsid w:val="00453F17"/>
    <w:rsid w:val="0045471D"/>
    <w:rsid w:val="00454E65"/>
    <w:rsid w:val="00455381"/>
    <w:rsid w:val="0045570B"/>
    <w:rsid w:val="00455C67"/>
    <w:rsid w:val="0045675C"/>
    <w:rsid w:val="004570DB"/>
    <w:rsid w:val="00457ADE"/>
    <w:rsid w:val="00457D35"/>
    <w:rsid w:val="00457F74"/>
    <w:rsid w:val="0046030A"/>
    <w:rsid w:val="0046037C"/>
    <w:rsid w:val="004608F2"/>
    <w:rsid w:val="0046119F"/>
    <w:rsid w:val="0046143B"/>
    <w:rsid w:val="00461894"/>
    <w:rsid w:val="0046210F"/>
    <w:rsid w:val="004624B0"/>
    <w:rsid w:val="004625BB"/>
    <w:rsid w:val="00463BA0"/>
    <w:rsid w:val="00463ED3"/>
    <w:rsid w:val="00464375"/>
    <w:rsid w:val="0046465E"/>
    <w:rsid w:val="00464FD9"/>
    <w:rsid w:val="004656A9"/>
    <w:rsid w:val="0046608A"/>
    <w:rsid w:val="004666AB"/>
    <w:rsid w:val="00467E9E"/>
    <w:rsid w:val="004701FE"/>
    <w:rsid w:val="00470670"/>
    <w:rsid w:val="00470AFF"/>
    <w:rsid w:val="00470CE7"/>
    <w:rsid w:val="00470F89"/>
    <w:rsid w:val="00471640"/>
    <w:rsid w:val="004718EE"/>
    <w:rsid w:val="00472F1E"/>
    <w:rsid w:val="00472F55"/>
    <w:rsid w:val="00474592"/>
    <w:rsid w:val="004756A2"/>
    <w:rsid w:val="00475E49"/>
    <w:rsid w:val="004764B8"/>
    <w:rsid w:val="004766DC"/>
    <w:rsid w:val="00476F0F"/>
    <w:rsid w:val="00477A1F"/>
    <w:rsid w:val="00480A2C"/>
    <w:rsid w:val="00481073"/>
    <w:rsid w:val="00481419"/>
    <w:rsid w:val="00481582"/>
    <w:rsid w:val="00481D96"/>
    <w:rsid w:val="00481DA0"/>
    <w:rsid w:val="0048280E"/>
    <w:rsid w:val="00482A3A"/>
    <w:rsid w:val="004864FD"/>
    <w:rsid w:val="00486A18"/>
    <w:rsid w:val="004904D4"/>
    <w:rsid w:val="00490DB1"/>
    <w:rsid w:val="004914C2"/>
    <w:rsid w:val="00491CAB"/>
    <w:rsid w:val="0049297E"/>
    <w:rsid w:val="00492CCA"/>
    <w:rsid w:val="00493046"/>
    <w:rsid w:val="00493D2C"/>
    <w:rsid w:val="00493FFF"/>
    <w:rsid w:val="00495736"/>
    <w:rsid w:val="0049581C"/>
    <w:rsid w:val="004958C1"/>
    <w:rsid w:val="00495CE8"/>
    <w:rsid w:val="0049645F"/>
    <w:rsid w:val="004964A1"/>
    <w:rsid w:val="004966F7"/>
    <w:rsid w:val="0049780B"/>
    <w:rsid w:val="004A0544"/>
    <w:rsid w:val="004A06A2"/>
    <w:rsid w:val="004A0EDF"/>
    <w:rsid w:val="004A12DE"/>
    <w:rsid w:val="004A1747"/>
    <w:rsid w:val="004A18C0"/>
    <w:rsid w:val="004A1EBC"/>
    <w:rsid w:val="004A2076"/>
    <w:rsid w:val="004A2660"/>
    <w:rsid w:val="004A26D2"/>
    <w:rsid w:val="004A2B19"/>
    <w:rsid w:val="004A2EF2"/>
    <w:rsid w:val="004A318F"/>
    <w:rsid w:val="004A357B"/>
    <w:rsid w:val="004A3E64"/>
    <w:rsid w:val="004A4E86"/>
    <w:rsid w:val="004A4EC2"/>
    <w:rsid w:val="004A4FDA"/>
    <w:rsid w:val="004A6150"/>
    <w:rsid w:val="004A6391"/>
    <w:rsid w:val="004A6648"/>
    <w:rsid w:val="004A6D79"/>
    <w:rsid w:val="004A7200"/>
    <w:rsid w:val="004A7508"/>
    <w:rsid w:val="004A784C"/>
    <w:rsid w:val="004A79A9"/>
    <w:rsid w:val="004B0C53"/>
    <w:rsid w:val="004B0F9F"/>
    <w:rsid w:val="004B1571"/>
    <w:rsid w:val="004B1A08"/>
    <w:rsid w:val="004B2104"/>
    <w:rsid w:val="004B24FA"/>
    <w:rsid w:val="004B273E"/>
    <w:rsid w:val="004B3454"/>
    <w:rsid w:val="004B3905"/>
    <w:rsid w:val="004B392F"/>
    <w:rsid w:val="004B57F2"/>
    <w:rsid w:val="004B5CCC"/>
    <w:rsid w:val="004B6D84"/>
    <w:rsid w:val="004C07A6"/>
    <w:rsid w:val="004C133F"/>
    <w:rsid w:val="004C1557"/>
    <w:rsid w:val="004C1AA6"/>
    <w:rsid w:val="004C1B69"/>
    <w:rsid w:val="004C3118"/>
    <w:rsid w:val="004C38B3"/>
    <w:rsid w:val="004C3A74"/>
    <w:rsid w:val="004C3E62"/>
    <w:rsid w:val="004C4F97"/>
    <w:rsid w:val="004C5008"/>
    <w:rsid w:val="004C5816"/>
    <w:rsid w:val="004C5E81"/>
    <w:rsid w:val="004C688D"/>
    <w:rsid w:val="004C7B1E"/>
    <w:rsid w:val="004C7CBD"/>
    <w:rsid w:val="004D0223"/>
    <w:rsid w:val="004D0241"/>
    <w:rsid w:val="004D0684"/>
    <w:rsid w:val="004D093C"/>
    <w:rsid w:val="004D27A3"/>
    <w:rsid w:val="004D2E10"/>
    <w:rsid w:val="004D2FBA"/>
    <w:rsid w:val="004D302E"/>
    <w:rsid w:val="004D4038"/>
    <w:rsid w:val="004D4566"/>
    <w:rsid w:val="004D4AF2"/>
    <w:rsid w:val="004D4D34"/>
    <w:rsid w:val="004D53BE"/>
    <w:rsid w:val="004D56F3"/>
    <w:rsid w:val="004D5D44"/>
    <w:rsid w:val="004D5F39"/>
    <w:rsid w:val="004D5F9A"/>
    <w:rsid w:val="004D654E"/>
    <w:rsid w:val="004D6B54"/>
    <w:rsid w:val="004D6E33"/>
    <w:rsid w:val="004D79F8"/>
    <w:rsid w:val="004E00FA"/>
    <w:rsid w:val="004E02A9"/>
    <w:rsid w:val="004E05B8"/>
    <w:rsid w:val="004E0A5F"/>
    <w:rsid w:val="004E1A7A"/>
    <w:rsid w:val="004E1F78"/>
    <w:rsid w:val="004E215D"/>
    <w:rsid w:val="004E24B9"/>
    <w:rsid w:val="004E2DC7"/>
    <w:rsid w:val="004E4407"/>
    <w:rsid w:val="004E46C2"/>
    <w:rsid w:val="004E5436"/>
    <w:rsid w:val="004E543D"/>
    <w:rsid w:val="004E5CF8"/>
    <w:rsid w:val="004E5F65"/>
    <w:rsid w:val="004E62F4"/>
    <w:rsid w:val="004E6B64"/>
    <w:rsid w:val="004E71DB"/>
    <w:rsid w:val="004E79E4"/>
    <w:rsid w:val="004E7E35"/>
    <w:rsid w:val="004F01FD"/>
    <w:rsid w:val="004F06B9"/>
    <w:rsid w:val="004F096D"/>
    <w:rsid w:val="004F1434"/>
    <w:rsid w:val="004F1637"/>
    <w:rsid w:val="004F1965"/>
    <w:rsid w:val="004F1CBB"/>
    <w:rsid w:val="004F2147"/>
    <w:rsid w:val="004F383E"/>
    <w:rsid w:val="004F3FA1"/>
    <w:rsid w:val="004F49BB"/>
    <w:rsid w:val="004F4E73"/>
    <w:rsid w:val="004F617D"/>
    <w:rsid w:val="004F6A60"/>
    <w:rsid w:val="004F7126"/>
    <w:rsid w:val="0050058A"/>
    <w:rsid w:val="00500689"/>
    <w:rsid w:val="005008BC"/>
    <w:rsid w:val="00500C98"/>
    <w:rsid w:val="00500D1C"/>
    <w:rsid w:val="00501B57"/>
    <w:rsid w:val="00502E5D"/>
    <w:rsid w:val="00503683"/>
    <w:rsid w:val="005037D2"/>
    <w:rsid w:val="00504040"/>
    <w:rsid w:val="0050429F"/>
    <w:rsid w:val="00504354"/>
    <w:rsid w:val="005048C0"/>
    <w:rsid w:val="00504BFC"/>
    <w:rsid w:val="005053EE"/>
    <w:rsid w:val="0050564A"/>
    <w:rsid w:val="00505986"/>
    <w:rsid w:val="0050662E"/>
    <w:rsid w:val="00506844"/>
    <w:rsid w:val="00507972"/>
    <w:rsid w:val="00510946"/>
    <w:rsid w:val="00511358"/>
    <w:rsid w:val="00511F1F"/>
    <w:rsid w:val="00512104"/>
    <w:rsid w:val="00512B13"/>
    <w:rsid w:val="005133F9"/>
    <w:rsid w:val="00513EC1"/>
    <w:rsid w:val="00514271"/>
    <w:rsid w:val="00514C07"/>
    <w:rsid w:val="00514D28"/>
    <w:rsid w:val="00514E50"/>
    <w:rsid w:val="00516411"/>
    <w:rsid w:val="005209F1"/>
    <w:rsid w:val="00521BE1"/>
    <w:rsid w:val="00521BF1"/>
    <w:rsid w:val="00522267"/>
    <w:rsid w:val="005231A0"/>
    <w:rsid w:val="0052321A"/>
    <w:rsid w:val="005232AA"/>
    <w:rsid w:val="00523530"/>
    <w:rsid w:val="005235B5"/>
    <w:rsid w:val="00523E83"/>
    <w:rsid w:val="00524469"/>
    <w:rsid w:val="005248A9"/>
    <w:rsid w:val="0052490A"/>
    <w:rsid w:val="00524FB7"/>
    <w:rsid w:val="00525573"/>
    <w:rsid w:val="0052564E"/>
    <w:rsid w:val="00525DDA"/>
    <w:rsid w:val="00525EE8"/>
    <w:rsid w:val="00526587"/>
    <w:rsid w:val="0052664E"/>
    <w:rsid w:val="00526ECF"/>
    <w:rsid w:val="00526EFA"/>
    <w:rsid w:val="0052709E"/>
    <w:rsid w:val="00527157"/>
    <w:rsid w:val="00527D7A"/>
    <w:rsid w:val="00530328"/>
    <w:rsid w:val="00530A50"/>
    <w:rsid w:val="00531080"/>
    <w:rsid w:val="00531431"/>
    <w:rsid w:val="00531F17"/>
    <w:rsid w:val="00531F97"/>
    <w:rsid w:val="00534F4E"/>
    <w:rsid w:val="005354CA"/>
    <w:rsid w:val="00535B54"/>
    <w:rsid w:val="005366D7"/>
    <w:rsid w:val="0053683D"/>
    <w:rsid w:val="00536B01"/>
    <w:rsid w:val="00536C50"/>
    <w:rsid w:val="00537999"/>
    <w:rsid w:val="00537C03"/>
    <w:rsid w:val="00537F93"/>
    <w:rsid w:val="0054017F"/>
    <w:rsid w:val="005402DE"/>
    <w:rsid w:val="00540687"/>
    <w:rsid w:val="0054074E"/>
    <w:rsid w:val="00540939"/>
    <w:rsid w:val="00541124"/>
    <w:rsid w:val="0054129F"/>
    <w:rsid w:val="0054166A"/>
    <w:rsid w:val="00541914"/>
    <w:rsid w:val="00541BAA"/>
    <w:rsid w:val="00542AC7"/>
    <w:rsid w:val="005438DF"/>
    <w:rsid w:val="00543998"/>
    <w:rsid w:val="00543B65"/>
    <w:rsid w:val="00544AFA"/>
    <w:rsid w:val="00544B6C"/>
    <w:rsid w:val="00544F68"/>
    <w:rsid w:val="00545351"/>
    <w:rsid w:val="00545352"/>
    <w:rsid w:val="0054730B"/>
    <w:rsid w:val="005478BC"/>
    <w:rsid w:val="00550542"/>
    <w:rsid w:val="00550692"/>
    <w:rsid w:val="00550CCB"/>
    <w:rsid w:val="00550E88"/>
    <w:rsid w:val="00551087"/>
    <w:rsid w:val="005510AD"/>
    <w:rsid w:val="00551140"/>
    <w:rsid w:val="005517EF"/>
    <w:rsid w:val="00551D94"/>
    <w:rsid w:val="005521BA"/>
    <w:rsid w:val="005525E2"/>
    <w:rsid w:val="00552B34"/>
    <w:rsid w:val="00552C29"/>
    <w:rsid w:val="00553125"/>
    <w:rsid w:val="00553838"/>
    <w:rsid w:val="00553DBF"/>
    <w:rsid w:val="0055537D"/>
    <w:rsid w:val="005557B9"/>
    <w:rsid w:val="005557E2"/>
    <w:rsid w:val="00555F4E"/>
    <w:rsid w:val="00557083"/>
    <w:rsid w:val="005571E8"/>
    <w:rsid w:val="005574B2"/>
    <w:rsid w:val="005578F3"/>
    <w:rsid w:val="00560096"/>
    <w:rsid w:val="00561861"/>
    <w:rsid w:val="00561C87"/>
    <w:rsid w:val="00562685"/>
    <w:rsid w:val="0056285F"/>
    <w:rsid w:val="0056322F"/>
    <w:rsid w:val="005636F3"/>
    <w:rsid w:val="00563FF6"/>
    <w:rsid w:val="00565661"/>
    <w:rsid w:val="005665C9"/>
    <w:rsid w:val="00567932"/>
    <w:rsid w:val="00567AB7"/>
    <w:rsid w:val="00570221"/>
    <w:rsid w:val="005710F5"/>
    <w:rsid w:val="00571345"/>
    <w:rsid w:val="00573F44"/>
    <w:rsid w:val="005742A1"/>
    <w:rsid w:val="00574409"/>
    <w:rsid w:val="00574953"/>
    <w:rsid w:val="00574ACC"/>
    <w:rsid w:val="00575616"/>
    <w:rsid w:val="0057563A"/>
    <w:rsid w:val="005757B2"/>
    <w:rsid w:val="005760A3"/>
    <w:rsid w:val="0057610F"/>
    <w:rsid w:val="0057747B"/>
    <w:rsid w:val="00581AEB"/>
    <w:rsid w:val="00581ECD"/>
    <w:rsid w:val="005820B1"/>
    <w:rsid w:val="00583C45"/>
    <w:rsid w:val="00583FC3"/>
    <w:rsid w:val="0058522F"/>
    <w:rsid w:val="00585291"/>
    <w:rsid w:val="005853FD"/>
    <w:rsid w:val="00585413"/>
    <w:rsid w:val="00585425"/>
    <w:rsid w:val="00585543"/>
    <w:rsid w:val="005871E4"/>
    <w:rsid w:val="0058725F"/>
    <w:rsid w:val="0059054F"/>
    <w:rsid w:val="00590850"/>
    <w:rsid w:val="0059167A"/>
    <w:rsid w:val="0059235C"/>
    <w:rsid w:val="00592837"/>
    <w:rsid w:val="00592939"/>
    <w:rsid w:val="00593C9C"/>
    <w:rsid w:val="00593D47"/>
    <w:rsid w:val="00593DB1"/>
    <w:rsid w:val="00593FF3"/>
    <w:rsid w:val="005942D7"/>
    <w:rsid w:val="00596850"/>
    <w:rsid w:val="00596AE3"/>
    <w:rsid w:val="00596B09"/>
    <w:rsid w:val="005972F8"/>
    <w:rsid w:val="00597308"/>
    <w:rsid w:val="005A0285"/>
    <w:rsid w:val="005A02ED"/>
    <w:rsid w:val="005A0D31"/>
    <w:rsid w:val="005A0F9A"/>
    <w:rsid w:val="005A123E"/>
    <w:rsid w:val="005A1569"/>
    <w:rsid w:val="005A1ACD"/>
    <w:rsid w:val="005A1E2A"/>
    <w:rsid w:val="005A1EFE"/>
    <w:rsid w:val="005A1F24"/>
    <w:rsid w:val="005A2A6F"/>
    <w:rsid w:val="005A3048"/>
    <w:rsid w:val="005A341E"/>
    <w:rsid w:val="005A3E3D"/>
    <w:rsid w:val="005A47A2"/>
    <w:rsid w:val="005A4A68"/>
    <w:rsid w:val="005A4CA6"/>
    <w:rsid w:val="005A52B0"/>
    <w:rsid w:val="005A5478"/>
    <w:rsid w:val="005A567C"/>
    <w:rsid w:val="005A5D72"/>
    <w:rsid w:val="005A6F58"/>
    <w:rsid w:val="005A6FB9"/>
    <w:rsid w:val="005A7190"/>
    <w:rsid w:val="005A71D7"/>
    <w:rsid w:val="005A78BE"/>
    <w:rsid w:val="005B07D4"/>
    <w:rsid w:val="005B0B70"/>
    <w:rsid w:val="005B0BC9"/>
    <w:rsid w:val="005B1049"/>
    <w:rsid w:val="005B1481"/>
    <w:rsid w:val="005B1B97"/>
    <w:rsid w:val="005B253A"/>
    <w:rsid w:val="005B28E5"/>
    <w:rsid w:val="005B29D9"/>
    <w:rsid w:val="005B366D"/>
    <w:rsid w:val="005B3D0B"/>
    <w:rsid w:val="005B3D43"/>
    <w:rsid w:val="005B42FF"/>
    <w:rsid w:val="005B4522"/>
    <w:rsid w:val="005B4574"/>
    <w:rsid w:val="005B4926"/>
    <w:rsid w:val="005B52BF"/>
    <w:rsid w:val="005B52E6"/>
    <w:rsid w:val="005B59B8"/>
    <w:rsid w:val="005B5E37"/>
    <w:rsid w:val="005B6205"/>
    <w:rsid w:val="005B6BD1"/>
    <w:rsid w:val="005B6E94"/>
    <w:rsid w:val="005B6EB1"/>
    <w:rsid w:val="005B74AC"/>
    <w:rsid w:val="005C0600"/>
    <w:rsid w:val="005C09A0"/>
    <w:rsid w:val="005C0A2D"/>
    <w:rsid w:val="005C0AB3"/>
    <w:rsid w:val="005C0DDE"/>
    <w:rsid w:val="005C3C95"/>
    <w:rsid w:val="005C3F82"/>
    <w:rsid w:val="005C4119"/>
    <w:rsid w:val="005C42AB"/>
    <w:rsid w:val="005C47C9"/>
    <w:rsid w:val="005C4D60"/>
    <w:rsid w:val="005C4D9A"/>
    <w:rsid w:val="005C5007"/>
    <w:rsid w:val="005C5C12"/>
    <w:rsid w:val="005C5F75"/>
    <w:rsid w:val="005C69E1"/>
    <w:rsid w:val="005C7361"/>
    <w:rsid w:val="005D0C69"/>
    <w:rsid w:val="005D0FC3"/>
    <w:rsid w:val="005D2062"/>
    <w:rsid w:val="005D28D0"/>
    <w:rsid w:val="005D2E00"/>
    <w:rsid w:val="005D3778"/>
    <w:rsid w:val="005D3A7B"/>
    <w:rsid w:val="005D43CD"/>
    <w:rsid w:val="005D49D6"/>
    <w:rsid w:val="005D50D4"/>
    <w:rsid w:val="005D50EA"/>
    <w:rsid w:val="005D5FDC"/>
    <w:rsid w:val="005D6057"/>
    <w:rsid w:val="005D65B0"/>
    <w:rsid w:val="005D6FC7"/>
    <w:rsid w:val="005D7E8B"/>
    <w:rsid w:val="005E00BA"/>
    <w:rsid w:val="005E0186"/>
    <w:rsid w:val="005E060F"/>
    <w:rsid w:val="005E0E01"/>
    <w:rsid w:val="005E1634"/>
    <w:rsid w:val="005E1ADF"/>
    <w:rsid w:val="005E224F"/>
    <w:rsid w:val="005E26BD"/>
    <w:rsid w:val="005E2F0D"/>
    <w:rsid w:val="005E38EC"/>
    <w:rsid w:val="005E3A37"/>
    <w:rsid w:val="005E4611"/>
    <w:rsid w:val="005E4F80"/>
    <w:rsid w:val="005E5161"/>
    <w:rsid w:val="005E56EA"/>
    <w:rsid w:val="005E5972"/>
    <w:rsid w:val="005E5A73"/>
    <w:rsid w:val="005E62AA"/>
    <w:rsid w:val="005E6411"/>
    <w:rsid w:val="005E66D4"/>
    <w:rsid w:val="005E7996"/>
    <w:rsid w:val="005E7C18"/>
    <w:rsid w:val="005F02F9"/>
    <w:rsid w:val="005F049D"/>
    <w:rsid w:val="005F0580"/>
    <w:rsid w:val="005F0CE9"/>
    <w:rsid w:val="005F0E01"/>
    <w:rsid w:val="005F42FB"/>
    <w:rsid w:val="005F45F7"/>
    <w:rsid w:val="005F47ED"/>
    <w:rsid w:val="005F4BE5"/>
    <w:rsid w:val="005F50B4"/>
    <w:rsid w:val="005F5CAA"/>
    <w:rsid w:val="005F60EE"/>
    <w:rsid w:val="005F6188"/>
    <w:rsid w:val="005F64EB"/>
    <w:rsid w:val="005F669E"/>
    <w:rsid w:val="005F7787"/>
    <w:rsid w:val="0060179C"/>
    <w:rsid w:val="00602605"/>
    <w:rsid w:val="00602670"/>
    <w:rsid w:val="00602AF4"/>
    <w:rsid w:val="00603C9C"/>
    <w:rsid w:val="0060440F"/>
    <w:rsid w:val="00604C5A"/>
    <w:rsid w:val="006056EE"/>
    <w:rsid w:val="006061D8"/>
    <w:rsid w:val="0060645F"/>
    <w:rsid w:val="00606E74"/>
    <w:rsid w:val="00607359"/>
    <w:rsid w:val="00611A77"/>
    <w:rsid w:val="00611A8F"/>
    <w:rsid w:val="00611BF7"/>
    <w:rsid w:val="00611C68"/>
    <w:rsid w:val="00612280"/>
    <w:rsid w:val="006123D4"/>
    <w:rsid w:val="00612730"/>
    <w:rsid w:val="00612CD8"/>
    <w:rsid w:val="006134D6"/>
    <w:rsid w:val="00613675"/>
    <w:rsid w:val="006142C3"/>
    <w:rsid w:val="00614B90"/>
    <w:rsid w:val="00614F7F"/>
    <w:rsid w:val="00615BBA"/>
    <w:rsid w:val="0061601C"/>
    <w:rsid w:val="006161B4"/>
    <w:rsid w:val="006164EF"/>
    <w:rsid w:val="00617744"/>
    <w:rsid w:val="006200F1"/>
    <w:rsid w:val="006208B7"/>
    <w:rsid w:val="00620E07"/>
    <w:rsid w:val="00621535"/>
    <w:rsid w:val="006216CE"/>
    <w:rsid w:val="00622097"/>
    <w:rsid w:val="00622520"/>
    <w:rsid w:val="0062254F"/>
    <w:rsid w:val="006240F1"/>
    <w:rsid w:val="006243E3"/>
    <w:rsid w:val="00624C6A"/>
    <w:rsid w:val="00625BD0"/>
    <w:rsid w:val="00625E38"/>
    <w:rsid w:val="0062668C"/>
    <w:rsid w:val="00626CC2"/>
    <w:rsid w:val="006276FD"/>
    <w:rsid w:val="0062770D"/>
    <w:rsid w:val="00630380"/>
    <w:rsid w:val="00630DA6"/>
    <w:rsid w:val="0063167F"/>
    <w:rsid w:val="00631733"/>
    <w:rsid w:val="00632177"/>
    <w:rsid w:val="00632D23"/>
    <w:rsid w:val="006334E5"/>
    <w:rsid w:val="006334FA"/>
    <w:rsid w:val="0063356A"/>
    <w:rsid w:val="006343CA"/>
    <w:rsid w:val="00636223"/>
    <w:rsid w:val="0063647B"/>
    <w:rsid w:val="00640DBE"/>
    <w:rsid w:val="006410C7"/>
    <w:rsid w:val="00641600"/>
    <w:rsid w:val="00641635"/>
    <w:rsid w:val="00641810"/>
    <w:rsid w:val="0064192E"/>
    <w:rsid w:val="00641BA7"/>
    <w:rsid w:val="006420CE"/>
    <w:rsid w:val="00642197"/>
    <w:rsid w:val="006421A1"/>
    <w:rsid w:val="00642240"/>
    <w:rsid w:val="00642450"/>
    <w:rsid w:val="00642EDB"/>
    <w:rsid w:val="00643143"/>
    <w:rsid w:val="00643168"/>
    <w:rsid w:val="006437DB"/>
    <w:rsid w:val="006448CF"/>
    <w:rsid w:val="00644B81"/>
    <w:rsid w:val="00646008"/>
    <w:rsid w:val="006460AF"/>
    <w:rsid w:val="006460B8"/>
    <w:rsid w:val="00646602"/>
    <w:rsid w:val="00646B52"/>
    <w:rsid w:val="00646FDC"/>
    <w:rsid w:val="006477D6"/>
    <w:rsid w:val="00647D60"/>
    <w:rsid w:val="006506EE"/>
    <w:rsid w:val="00650A6F"/>
    <w:rsid w:val="00651622"/>
    <w:rsid w:val="00651678"/>
    <w:rsid w:val="0065232C"/>
    <w:rsid w:val="0065263D"/>
    <w:rsid w:val="006537A0"/>
    <w:rsid w:val="00653830"/>
    <w:rsid w:val="00653885"/>
    <w:rsid w:val="006538F0"/>
    <w:rsid w:val="00653BBD"/>
    <w:rsid w:val="00654681"/>
    <w:rsid w:val="00654C9C"/>
    <w:rsid w:val="00654D4A"/>
    <w:rsid w:val="00654EF5"/>
    <w:rsid w:val="00655F85"/>
    <w:rsid w:val="00656AF0"/>
    <w:rsid w:val="00656EFF"/>
    <w:rsid w:val="0065717A"/>
    <w:rsid w:val="00657A95"/>
    <w:rsid w:val="00660022"/>
    <w:rsid w:val="006604BD"/>
    <w:rsid w:val="00661658"/>
    <w:rsid w:val="00662202"/>
    <w:rsid w:val="006630BC"/>
    <w:rsid w:val="0066328D"/>
    <w:rsid w:val="006633DF"/>
    <w:rsid w:val="00663645"/>
    <w:rsid w:val="00663A98"/>
    <w:rsid w:val="00663B1E"/>
    <w:rsid w:val="00664B63"/>
    <w:rsid w:val="00665506"/>
    <w:rsid w:val="0066562B"/>
    <w:rsid w:val="00665F61"/>
    <w:rsid w:val="00666ADE"/>
    <w:rsid w:val="00666BED"/>
    <w:rsid w:val="00667248"/>
    <w:rsid w:val="006701EE"/>
    <w:rsid w:val="00670659"/>
    <w:rsid w:val="00670BEC"/>
    <w:rsid w:val="00670E52"/>
    <w:rsid w:val="0067101E"/>
    <w:rsid w:val="00671615"/>
    <w:rsid w:val="006716D6"/>
    <w:rsid w:val="00671ABA"/>
    <w:rsid w:val="00671DCB"/>
    <w:rsid w:val="0067282A"/>
    <w:rsid w:val="00673213"/>
    <w:rsid w:val="00673BA6"/>
    <w:rsid w:val="0067448B"/>
    <w:rsid w:val="00674AFA"/>
    <w:rsid w:val="00675840"/>
    <w:rsid w:val="006758A9"/>
    <w:rsid w:val="00675A78"/>
    <w:rsid w:val="00675FDC"/>
    <w:rsid w:val="00676327"/>
    <w:rsid w:val="00677995"/>
    <w:rsid w:val="00680376"/>
    <w:rsid w:val="006805E9"/>
    <w:rsid w:val="00680C54"/>
    <w:rsid w:val="00682330"/>
    <w:rsid w:val="00682AB8"/>
    <w:rsid w:val="00682ACA"/>
    <w:rsid w:val="00682CF4"/>
    <w:rsid w:val="00682FF9"/>
    <w:rsid w:val="0068336F"/>
    <w:rsid w:val="00683543"/>
    <w:rsid w:val="006836C8"/>
    <w:rsid w:val="006836CF"/>
    <w:rsid w:val="00683F18"/>
    <w:rsid w:val="00684A65"/>
    <w:rsid w:val="00685F1B"/>
    <w:rsid w:val="006862D0"/>
    <w:rsid w:val="00686946"/>
    <w:rsid w:val="00687346"/>
    <w:rsid w:val="006875B0"/>
    <w:rsid w:val="00687B87"/>
    <w:rsid w:val="00687E83"/>
    <w:rsid w:val="00690187"/>
    <w:rsid w:val="00690B6B"/>
    <w:rsid w:val="00690F5C"/>
    <w:rsid w:val="00691BB8"/>
    <w:rsid w:val="00691CAE"/>
    <w:rsid w:val="00692217"/>
    <w:rsid w:val="00692275"/>
    <w:rsid w:val="00692D0F"/>
    <w:rsid w:val="00692D83"/>
    <w:rsid w:val="0069307D"/>
    <w:rsid w:val="0069324F"/>
    <w:rsid w:val="00693B3A"/>
    <w:rsid w:val="00693BE7"/>
    <w:rsid w:val="00693CC9"/>
    <w:rsid w:val="00693EF9"/>
    <w:rsid w:val="00693FFD"/>
    <w:rsid w:val="0069432B"/>
    <w:rsid w:val="00695246"/>
    <w:rsid w:val="0069574E"/>
    <w:rsid w:val="0069595C"/>
    <w:rsid w:val="006959EB"/>
    <w:rsid w:val="00696CA0"/>
    <w:rsid w:val="006971E2"/>
    <w:rsid w:val="0069760F"/>
    <w:rsid w:val="00697B4B"/>
    <w:rsid w:val="00697CA4"/>
    <w:rsid w:val="00697DE6"/>
    <w:rsid w:val="00697FB0"/>
    <w:rsid w:val="006A09FC"/>
    <w:rsid w:val="006A0BA7"/>
    <w:rsid w:val="006A0E47"/>
    <w:rsid w:val="006A2DF8"/>
    <w:rsid w:val="006A2E5C"/>
    <w:rsid w:val="006A2FC9"/>
    <w:rsid w:val="006A37E6"/>
    <w:rsid w:val="006A3D88"/>
    <w:rsid w:val="006A4448"/>
    <w:rsid w:val="006A455A"/>
    <w:rsid w:val="006A4757"/>
    <w:rsid w:val="006A4E71"/>
    <w:rsid w:val="006A51B7"/>
    <w:rsid w:val="006A6943"/>
    <w:rsid w:val="006A6B21"/>
    <w:rsid w:val="006A6B7C"/>
    <w:rsid w:val="006A7B59"/>
    <w:rsid w:val="006A7DCD"/>
    <w:rsid w:val="006A7F47"/>
    <w:rsid w:val="006B03C1"/>
    <w:rsid w:val="006B0DEA"/>
    <w:rsid w:val="006B10D9"/>
    <w:rsid w:val="006B150F"/>
    <w:rsid w:val="006B1FAC"/>
    <w:rsid w:val="006B204C"/>
    <w:rsid w:val="006B2698"/>
    <w:rsid w:val="006B32F6"/>
    <w:rsid w:val="006B3532"/>
    <w:rsid w:val="006B4328"/>
    <w:rsid w:val="006B4927"/>
    <w:rsid w:val="006B4D25"/>
    <w:rsid w:val="006B55BE"/>
    <w:rsid w:val="006B5C6C"/>
    <w:rsid w:val="006B6328"/>
    <w:rsid w:val="006B76B5"/>
    <w:rsid w:val="006B7D5C"/>
    <w:rsid w:val="006B7E12"/>
    <w:rsid w:val="006C04D6"/>
    <w:rsid w:val="006C0C7C"/>
    <w:rsid w:val="006C1149"/>
    <w:rsid w:val="006C1DE0"/>
    <w:rsid w:val="006C23C9"/>
    <w:rsid w:val="006C2B18"/>
    <w:rsid w:val="006C2E55"/>
    <w:rsid w:val="006C30F7"/>
    <w:rsid w:val="006C365F"/>
    <w:rsid w:val="006C3C28"/>
    <w:rsid w:val="006C3D9C"/>
    <w:rsid w:val="006C43E5"/>
    <w:rsid w:val="006C592E"/>
    <w:rsid w:val="006C608F"/>
    <w:rsid w:val="006C6451"/>
    <w:rsid w:val="006C76A5"/>
    <w:rsid w:val="006C7C40"/>
    <w:rsid w:val="006C7CC7"/>
    <w:rsid w:val="006C7E44"/>
    <w:rsid w:val="006C7EDC"/>
    <w:rsid w:val="006D0CE0"/>
    <w:rsid w:val="006D1586"/>
    <w:rsid w:val="006D2B9E"/>
    <w:rsid w:val="006D2DD2"/>
    <w:rsid w:val="006D334A"/>
    <w:rsid w:val="006D3420"/>
    <w:rsid w:val="006D3F39"/>
    <w:rsid w:val="006D4A7D"/>
    <w:rsid w:val="006D5BDD"/>
    <w:rsid w:val="006D5DDE"/>
    <w:rsid w:val="006D5F97"/>
    <w:rsid w:val="006D607D"/>
    <w:rsid w:val="006D6391"/>
    <w:rsid w:val="006D67C5"/>
    <w:rsid w:val="006D6AA6"/>
    <w:rsid w:val="006D6D22"/>
    <w:rsid w:val="006D76DC"/>
    <w:rsid w:val="006E01FD"/>
    <w:rsid w:val="006E0BF2"/>
    <w:rsid w:val="006E13DF"/>
    <w:rsid w:val="006E1CAF"/>
    <w:rsid w:val="006E2102"/>
    <w:rsid w:val="006E2B83"/>
    <w:rsid w:val="006E30CA"/>
    <w:rsid w:val="006E3E2F"/>
    <w:rsid w:val="006E45A4"/>
    <w:rsid w:val="006E4B53"/>
    <w:rsid w:val="006E4DC2"/>
    <w:rsid w:val="006E5C46"/>
    <w:rsid w:val="006E5EB1"/>
    <w:rsid w:val="006E60E0"/>
    <w:rsid w:val="006E6230"/>
    <w:rsid w:val="006F0146"/>
    <w:rsid w:val="006F0236"/>
    <w:rsid w:val="006F0A44"/>
    <w:rsid w:val="006F0AB7"/>
    <w:rsid w:val="006F0F5F"/>
    <w:rsid w:val="006F0F6A"/>
    <w:rsid w:val="006F141D"/>
    <w:rsid w:val="006F1431"/>
    <w:rsid w:val="006F19C8"/>
    <w:rsid w:val="006F1B74"/>
    <w:rsid w:val="006F1F7E"/>
    <w:rsid w:val="006F2C9A"/>
    <w:rsid w:val="006F31DE"/>
    <w:rsid w:val="006F330F"/>
    <w:rsid w:val="006F3C8C"/>
    <w:rsid w:val="006F417A"/>
    <w:rsid w:val="006F4663"/>
    <w:rsid w:val="006F4D7D"/>
    <w:rsid w:val="006F53F5"/>
    <w:rsid w:val="006F5AA4"/>
    <w:rsid w:val="006F6188"/>
    <w:rsid w:val="006F61E0"/>
    <w:rsid w:val="006F7691"/>
    <w:rsid w:val="006F7FD7"/>
    <w:rsid w:val="00700308"/>
    <w:rsid w:val="00700420"/>
    <w:rsid w:val="007007A2"/>
    <w:rsid w:val="00700D5E"/>
    <w:rsid w:val="007017F5"/>
    <w:rsid w:val="00701A70"/>
    <w:rsid w:val="0070350C"/>
    <w:rsid w:val="00703820"/>
    <w:rsid w:val="00704155"/>
    <w:rsid w:val="0070457B"/>
    <w:rsid w:val="00704AD9"/>
    <w:rsid w:val="00705300"/>
    <w:rsid w:val="00705814"/>
    <w:rsid w:val="0070582E"/>
    <w:rsid w:val="007058B7"/>
    <w:rsid w:val="0070780E"/>
    <w:rsid w:val="00707A6A"/>
    <w:rsid w:val="00707B4E"/>
    <w:rsid w:val="00707CFD"/>
    <w:rsid w:val="00710895"/>
    <w:rsid w:val="00710DF1"/>
    <w:rsid w:val="00710FDC"/>
    <w:rsid w:val="007110D3"/>
    <w:rsid w:val="007110D9"/>
    <w:rsid w:val="00711436"/>
    <w:rsid w:val="007134AE"/>
    <w:rsid w:val="00714624"/>
    <w:rsid w:val="0071487B"/>
    <w:rsid w:val="00714C79"/>
    <w:rsid w:val="00714ED1"/>
    <w:rsid w:val="007159F1"/>
    <w:rsid w:val="00715A48"/>
    <w:rsid w:val="0071643F"/>
    <w:rsid w:val="007173A6"/>
    <w:rsid w:val="007178BA"/>
    <w:rsid w:val="007213A5"/>
    <w:rsid w:val="00722950"/>
    <w:rsid w:val="00722E77"/>
    <w:rsid w:val="00723068"/>
    <w:rsid w:val="0072362C"/>
    <w:rsid w:val="00723910"/>
    <w:rsid w:val="00724B64"/>
    <w:rsid w:val="00724EEC"/>
    <w:rsid w:val="00725C84"/>
    <w:rsid w:val="00725E2B"/>
    <w:rsid w:val="00726C48"/>
    <w:rsid w:val="00726D6C"/>
    <w:rsid w:val="00726ECC"/>
    <w:rsid w:val="007271CE"/>
    <w:rsid w:val="007277C0"/>
    <w:rsid w:val="00727DFD"/>
    <w:rsid w:val="00730450"/>
    <w:rsid w:val="00730888"/>
    <w:rsid w:val="00730EFA"/>
    <w:rsid w:val="007311A7"/>
    <w:rsid w:val="007314D0"/>
    <w:rsid w:val="007316D6"/>
    <w:rsid w:val="007317A7"/>
    <w:rsid w:val="00732247"/>
    <w:rsid w:val="0073234B"/>
    <w:rsid w:val="00732483"/>
    <w:rsid w:val="007326D4"/>
    <w:rsid w:val="00732B32"/>
    <w:rsid w:val="00734543"/>
    <w:rsid w:val="007346CC"/>
    <w:rsid w:val="00734A44"/>
    <w:rsid w:val="00734B02"/>
    <w:rsid w:val="00735307"/>
    <w:rsid w:val="00735604"/>
    <w:rsid w:val="00735951"/>
    <w:rsid w:val="00736533"/>
    <w:rsid w:val="00736F6F"/>
    <w:rsid w:val="007372B9"/>
    <w:rsid w:val="00737C1C"/>
    <w:rsid w:val="007400BB"/>
    <w:rsid w:val="00740750"/>
    <w:rsid w:val="00741019"/>
    <w:rsid w:val="0074125C"/>
    <w:rsid w:val="00741654"/>
    <w:rsid w:val="00742845"/>
    <w:rsid w:val="00743448"/>
    <w:rsid w:val="00743631"/>
    <w:rsid w:val="007437D6"/>
    <w:rsid w:val="00743DC3"/>
    <w:rsid w:val="00743E4F"/>
    <w:rsid w:val="00744C54"/>
    <w:rsid w:val="00744CD2"/>
    <w:rsid w:val="0074502C"/>
    <w:rsid w:val="007457B6"/>
    <w:rsid w:val="0074661F"/>
    <w:rsid w:val="007468D6"/>
    <w:rsid w:val="007468E0"/>
    <w:rsid w:val="00746955"/>
    <w:rsid w:val="00747C18"/>
    <w:rsid w:val="00747D16"/>
    <w:rsid w:val="00750419"/>
    <w:rsid w:val="00750793"/>
    <w:rsid w:val="0075088E"/>
    <w:rsid w:val="00751007"/>
    <w:rsid w:val="0075134C"/>
    <w:rsid w:val="0075221A"/>
    <w:rsid w:val="0075238D"/>
    <w:rsid w:val="0075263B"/>
    <w:rsid w:val="00752DE6"/>
    <w:rsid w:val="007530E9"/>
    <w:rsid w:val="00753195"/>
    <w:rsid w:val="007532E4"/>
    <w:rsid w:val="00753FC7"/>
    <w:rsid w:val="0075432A"/>
    <w:rsid w:val="00754375"/>
    <w:rsid w:val="007543F2"/>
    <w:rsid w:val="007549BC"/>
    <w:rsid w:val="00754A78"/>
    <w:rsid w:val="00754E6B"/>
    <w:rsid w:val="0075553F"/>
    <w:rsid w:val="00755B44"/>
    <w:rsid w:val="00755F3F"/>
    <w:rsid w:val="007564F0"/>
    <w:rsid w:val="007567C3"/>
    <w:rsid w:val="0075693C"/>
    <w:rsid w:val="00756BDA"/>
    <w:rsid w:val="00756D14"/>
    <w:rsid w:val="00756F9F"/>
    <w:rsid w:val="007573FE"/>
    <w:rsid w:val="00757667"/>
    <w:rsid w:val="00757674"/>
    <w:rsid w:val="00760808"/>
    <w:rsid w:val="00761443"/>
    <w:rsid w:val="0076160A"/>
    <w:rsid w:val="007618BE"/>
    <w:rsid w:val="00761EEE"/>
    <w:rsid w:val="00761F21"/>
    <w:rsid w:val="007622AC"/>
    <w:rsid w:val="007636C3"/>
    <w:rsid w:val="00763A92"/>
    <w:rsid w:val="00764039"/>
    <w:rsid w:val="00764BBE"/>
    <w:rsid w:val="00765564"/>
    <w:rsid w:val="007655E4"/>
    <w:rsid w:val="007657AB"/>
    <w:rsid w:val="00765829"/>
    <w:rsid w:val="0076588C"/>
    <w:rsid w:val="00765A05"/>
    <w:rsid w:val="00767046"/>
    <w:rsid w:val="00770121"/>
    <w:rsid w:val="0077049B"/>
    <w:rsid w:val="00770BE5"/>
    <w:rsid w:val="00771E47"/>
    <w:rsid w:val="007720F6"/>
    <w:rsid w:val="00772A36"/>
    <w:rsid w:val="00772B48"/>
    <w:rsid w:val="00772D6E"/>
    <w:rsid w:val="0077301A"/>
    <w:rsid w:val="00773730"/>
    <w:rsid w:val="00773CC0"/>
    <w:rsid w:val="00774004"/>
    <w:rsid w:val="007740AE"/>
    <w:rsid w:val="00774441"/>
    <w:rsid w:val="007752C3"/>
    <w:rsid w:val="007758EF"/>
    <w:rsid w:val="0077603C"/>
    <w:rsid w:val="007767A9"/>
    <w:rsid w:val="00776BBB"/>
    <w:rsid w:val="00776EC2"/>
    <w:rsid w:val="00776FB1"/>
    <w:rsid w:val="007778E2"/>
    <w:rsid w:val="00780A40"/>
    <w:rsid w:val="007810A3"/>
    <w:rsid w:val="007820A0"/>
    <w:rsid w:val="00782161"/>
    <w:rsid w:val="00782B0A"/>
    <w:rsid w:val="007839D5"/>
    <w:rsid w:val="00784135"/>
    <w:rsid w:val="00784B8D"/>
    <w:rsid w:val="007850B6"/>
    <w:rsid w:val="00785811"/>
    <w:rsid w:val="00785BD6"/>
    <w:rsid w:val="00786A7A"/>
    <w:rsid w:val="00786C89"/>
    <w:rsid w:val="00786DA3"/>
    <w:rsid w:val="00787070"/>
    <w:rsid w:val="007877D0"/>
    <w:rsid w:val="00787C39"/>
    <w:rsid w:val="007905C3"/>
    <w:rsid w:val="00790AE0"/>
    <w:rsid w:val="0079113C"/>
    <w:rsid w:val="00791781"/>
    <w:rsid w:val="007920EB"/>
    <w:rsid w:val="007922ED"/>
    <w:rsid w:val="0079347B"/>
    <w:rsid w:val="0079394B"/>
    <w:rsid w:val="00793F66"/>
    <w:rsid w:val="00795616"/>
    <w:rsid w:val="007956A5"/>
    <w:rsid w:val="00795A72"/>
    <w:rsid w:val="00795D58"/>
    <w:rsid w:val="00795FBA"/>
    <w:rsid w:val="00796082"/>
    <w:rsid w:val="007961E4"/>
    <w:rsid w:val="0079629B"/>
    <w:rsid w:val="007964D6"/>
    <w:rsid w:val="00796938"/>
    <w:rsid w:val="00796B7A"/>
    <w:rsid w:val="007978DA"/>
    <w:rsid w:val="0079797D"/>
    <w:rsid w:val="00797AEA"/>
    <w:rsid w:val="007A0005"/>
    <w:rsid w:val="007A09D9"/>
    <w:rsid w:val="007A169D"/>
    <w:rsid w:val="007A27AD"/>
    <w:rsid w:val="007A3381"/>
    <w:rsid w:val="007A38DB"/>
    <w:rsid w:val="007A3CFF"/>
    <w:rsid w:val="007A3F67"/>
    <w:rsid w:val="007A4541"/>
    <w:rsid w:val="007A4C1C"/>
    <w:rsid w:val="007A4E65"/>
    <w:rsid w:val="007A513C"/>
    <w:rsid w:val="007A5406"/>
    <w:rsid w:val="007A5D6B"/>
    <w:rsid w:val="007A6167"/>
    <w:rsid w:val="007A6705"/>
    <w:rsid w:val="007A6E6B"/>
    <w:rsid w:val="007A75C1"/>
    <w:rsid w:val="007A7E71"/>
    <w:rsid w:val="007B028D"/>
    <w:rsid w:val="007B0597"/>
    <w:rsid w:val="007B08F6"/>
    <w:rsid w:val="007B0A8E"/>
    <w:rsid w:val="007B0E69"/>
    <w:rsid w:val="007B1006"/>
    <w:rsid w:val="007B118D"/>
    <w:rsid w:val="007B1426"/>
    <w:rsid w:val="007B1826"/>
    <w:rsid w:val="007B1AB1"/>
    <w:rsid w:val="007B1ADE"/>
    <w:rsid w:val="007B2161"/>
    <w:rsid w:val="007B2250"/>
    <w:rsid w:val="007B2AD3"/>
    <w:rsid w:val="007B2B64"/>
    <w:rsid w:val="007B2FE5"/>
    <w:rsid w:val="007B3B05"/>
    <w:rsid w:val="007B4414"/>
    <w:rsid w:val="007B4944"/>
    <w:rsid w:val="007B4B1A"/>
    <w:rsid w:val="007B4B22"/>
    <w:rsid w:val="007B4D9A"/>
    <w:rsid w:val="007B56D2"/>
    <w:rsid w:val="007B5735"/>
    <w:rsid w:val="007B58A7"/>
    <w:rsid w:val="007B5948"/>
    <w:rsid w:val="007B792F"/>
    <w:rsid w:val="007B7CD8"/>
    <w:rsid w:val="007B7FFD"/>
    <w:rsid w:val="007C0596"/>
    <w:rsid w:val="007C07FB"/>
    <w:rsid w:val="007C0F08"/>
    <w:rsid w:val="007C13CA"/>
    <w:rsid w:val="007C2DAB"/>
    <w:rsid w:val="007C31CF"/>
    <w:rsid w:val="007C35C0"/>
    <w:rsid w:val="007C4199"/>
    <w:rsid w:val="007C4716"/>
    <w:rsid w:val="007C471A"/>
    <w:rsid w:val="007C4982"/>
    <w:rsid w:val="007C50DC"/>
    <w:rsid w:val="007C56D9"/>
    <w:rsid w:val="007C5A03"/>
    <w:rsid w:val="007C5D6F"/>
    <w:rsid w:val="007C6273"/>
    <w:rsid w:val="007C62A6"/>
    <w:rsid w:val="007C677E"/>
    <w:rsid w:val="007C6B4E"/>
    <w:rsid w:val="007C6DFD"/>
    <w:rsid w:val="007C76B6"/>
    <w:rsid w:val="007D0727"/>
    <w:rsid w:val="007D0E72"/>
    <w:rsid w:val="007D1167"/>
    <w:rsid w:val="007D11EE"/>
    <w:rsid w:val="007D1303"/>
    <w:rsid w:val="007D1892"/>
    <w:rsid w:val="007D1DC8"/>
    <w:rsid w:val="007D216A"/>
    <w:rsid w:val="007D280A"/>
    <w:rsid w:val="007D2AFB"/>
    <w:rsid w:val="007D335E"/>
    <w:rsid w:val="007D33C3"/>
    <w:rsid w:val="007D379C"/>
    <w:rsid w:val="007D38B3"/>
    <w:rsid w:val="007D51B4"/>
    <w:rsid w:val="007D5387"/>
    <w:rsid w:val="007D540B"/>
    <w:rsid w:val="007D5A3B"/>
    <w:rsid w:val="007D5B37"/>
    <w:rsid w:val="007D5EC4"/>
    <w:rsid w:val="007D5F8A"/>
    <w:rsid w:val="007D61B5"/>
    <w:rsid w:val="007D691C"/>
    <w:rsid w:val="007D6F1D"/>
    <w:rsid w:val="007D705C"/>
    <w:rsid w:val="007D7070"/>
    <w:rsid w:val="007D7198"/>
    <w:rsid w:val="007D760B"/>
    <w:rsid w:val="007D7CB7"/>
    <w:rsid w:val="007D7D02"/>
    <w:rsid w:val="007E00D1"/>
    <w:rsid w:val="007E0182"/>
    <w:rsid w:val="007E0451"/>
    <w:rsid w:val="007E1375"/>
    <w:rsid w:val="007E16D5"/>
    <w:rsid w:val="007E17B1"/>
    <w:rsid w:val="007E18AB"/>
    <w:rsid w:val="007E210D"/>
    <w:rsid w:val="007E27EE"/>
    <w:rsid w:val="007E2C1A"/>
    <w:rsid w:val="007E341F"/>
    <w:rsid w:val="007E37EF"/>
    <w:rsid w:val="007E40C7"/>
    <w:rsid w:val="007E4288"/>
    <w:rsid w:val="007E4433"/>
    <w:rsid w:val="007E45D5"/>
    <w:rsid w:val="007E4A0C"/>
    <w:rsid w:val="007E5536"/>
    <w:rsid w:val="007E6F21"/>
    <w:rsid w:val="007E7B80"/>
    <w:rsid w:val="007F0C36"/>
    <w:rsid w:val="007F1B7E"/>
    <w:rsid w:val="007F1D24"/>
    <w:rsid w:val="007F3069"/>
    <w:rsid w:val="007F3DF7"/>
    <w:rsid w:val="007F466A"/>
    <w:rsid w:val="007F5285"/>
    <w:rsid w:val="007F5648"/>
    <w:rsid w:val="007F570D"/>
    <w:rsid w:val="007F6509"/>
    <w:rsid w:val="007F6A5B"/>
    <w:rsid w:val="007F6B9E"/>
    <w:rsid w:val="007F6DDB"/>
    <w:rsid w:val="007F71F7"/>
    <w:rsid w:val="007F7471"/>
    <w:rsid w:val="007F7FEB"/>
    <w:rsid w:val="008000E4"/>
    <w:rsid w:val="00800144"/>
    <w:rsid w:val="00800E99"/>
    <w:rsid w:val="0080146C"/>
    <w:rsid w:val="00801541"/>
    <w:rsid w:val="00801A99"/>
    <w:rsid w:val="00801BF1"/>
    <w:rsid w:val="008022F1"/>
    <w:rsid w:val="00802748"/>
    <w:rsid w:val="00802C28"/>
    <w:rsid w:val="00802C9A"/>
    <w:rsid w:val="008034CA"/>
    <w:rsid w:val="00803CBA"/>
    <w:rsid w:val="00803CF9"/>
    <w:rsid w:val="008040AC"/>
    <w:rsid w:val="00804451"/>
    <w:rsid w:val="00804C8A"/>
    <w:rsid w:val="008050FD"/>
    <w:rsid w:val="00805B15"/>
    <w:rsid w:val="00805D52"/>
    <w:rsid w:val="00805F75"/>
    <w:rsid w:val="00806885"/>
    <w:rsid w:val="00806A1C"/>
    <w:rsid w:val="008079DF"/>
    <w:rsid w:val="0081042C"/>
    <w:rsid w:val="00810A6A"/>
    <w:rsid w:val="00810FD8"/>
    <w:rsid w:val="0081130F"/>
    <w:rsid w:val="00811364"/>
    <w:rsid w:val="008113A2"/>
    <w:rsid w:val="0081206C"/>
    <w:rsid w:val="00812917"/>
    <w:rsid w:val="00812D44"/>
    <w:rsid w:val="00813F7F"/>
    <w:rsid w:val="00814584"/>
    <w:rsid w:val="008145F9"/>
    <w:rsid w:val="0081484D"/>
    <w:rsid w:val="00814B9B"/>
    <w:rsid w:val="008155DD"/>
    <w:rsid w:val="00815E3A"/>
    <w:rsid w:val="0081603D"/>
    <w:rsid w:val="00816177"/>
    <w:rsid w:val="00816CAE"/>
    <w:rsid w:val="00817916"/>
    <w:rsid w:val="0082000B"/>
    <w:rsid w:val="00820A41"/>
    <w:rsid w:val="00820B57"/>
    <w:rsid w:val="00822BE5"/>
    <w:rsid w:val="0082310A"/>
    <w:rsid w:val="00824CAB"/>
    <w:rsid w:val="00825090"/>
    <w:rsid w:val="008262D1"/>
    <w:rsid w:val="008264FE"/>
    <w:rsid w:val="008268B2"/>
    <w:rsid w:val="0082690C"/>
    <w:rsid w:val="00826FA9"/>
    <w:rsid w:val="008272AB"/>
    <w:rsid w:val="00827388"/>
    <w:rsid w:val="0082745C"/>
    <w:rsid w:val="00827665"/>
    <w:rsid w:val="00827785"/>
    <w:rsid w:val="0083012E"/>
    <w:rsid w:val="00831657"/>
    <w:rsid w:val="00831781"/>
    <w:rsid w:val="00831A72"/>
    <w:rsid w:val="008322D0"/>
    <w:rsid w:val="00832867"/>
    <w:rsid w:val="00832C94"/>
    <w:rsid w:val="008330DF"/>
    <w:rsid w:val="00833459"/>
    <w:rsid w:val="008338F2"/>
    <w:rsid w:val="00833EA1"/>
    <w:rsid w:val="008342D0"/>
    <w:rsid w:val="00835388"/>
    <w:rsid w:val="00835989"/>
    <w:rsid w:val="0083635B"/>
    <w:rsid w:val="008364B6"/>
    <w:rsid w:val="008365A4"/>
    <w:rsid w:val="008366AD"/>
    <w:rsid w:val="008369C3"/>
    <w:rsid w:val="00836D0B"/>
    <w:rsid w:val="008370C4"/>
    <w:rsid w:val="0084019A"/>
    <w:rsid w:val="00840468"/>
    <w:rsid w:val="008404E6"/>
    <w:rsid w:val="00840C6F"/>
    <w:rsid w:val="008414AD"/>
    <w:rsid w:val="00841842"/>
    <w:rsid w:val="00841B68"/>
    <w:rsid w:val="00842CCD"/>
    <w:rsid w:val="0084317C"/>
    <w:rsid w:val="00843353"/>
    <w:rsid w:val="0084375F"/>
    <w:rsid w:val="00844092"/>
    <w:rsid w:val="008443FC"/>
    <w:rsid w:val="008445F9"/>
    <w:rsid w:val="00845310"/>
    <w:rsid w:val="008454C7"/>
    <w:rsid w:val="0084578F"/>
    <w:rsid w:val="00845819"/>
    <w:rsid w:val="00845833"/>
    <w:rsid w:val="0084668E"/>
    <w:rsid w:val="00846B96"/>
    <w:rsid w:val="00846FD2"/>
    <w:rsid w:val="00847262"/>
    <w:rsid w:val="0084761E"/>
    <w:rsid w:val="00847EA4"/>
    <w:rsid w:val="00850193"/>
    <w:rsid w:val="008505AD"/>
    <w:rsid w:val="008519A2"/>
    <w:rsid w:val="008519C0"/>
    <w:rsid w:val="00851A09"/>
    <w:rsid w:val="00851A87"/>
    <w:rsid w:val="00852641"/>
    <w:rsid w:val="00852A6A"/>
    <w:rsid w:val="00852DA1"/>
    <w:rsid w:val="00853729"/>
    <w:rsid w:val="0085375B"/>
    <w:rsid w:val="00854133"/>
    <w:rsid w:val="00854398"/>
    <w:rsid w:val="00854574"/>
    <w:rsid w:val="00855051"/>
    <w:rsid w:val="0085563B"/>
    <w:rsid w:val="00855845"/>
    <w:rsid w:val="008560A4"/>
    <w:rsid w:val="0085665F"/>
    <w:rsid w:val="008566A9"/>
    <w:rsid w:val="00856924"/>
    <w:rsid w:val="00856E35"/>
    <w:rsid w:val="00860B0F"/>
    <w:rsid w:val="00860BB0"/>
    <w:rsid w:val="00860D2D"/>
    <w:rsid w:val="0086119E"/>
    <w:rsid w:val="008613C2"/>
    <w:rsid w:val="008614CA"/>
    <w:rsid w:val="00861908"/>
    <w:rsid w:val="00861A51"/>
    <w:rsid w:val="00861ABD"/>
    <w:rsid w:val="00861C3E"/>
    <w:rsid w:val="00861C49"/>
    <w:rsid w:val="008624D0"/>
    <w:rsid w:val="00862C30"/>
    <w:rsid w:val="00862E0E"/>
    <w:rsid w:val="008630B4"/>
    <w:rsid w:val="00863E49"/>
    <w:rsid w:val="008641E4"/>
    <w:rsid w:val="008642E4"/>
    <w:rsid w:val="00864964"/>
    <w:rsid w:val="00865141"/>
    <w:rsid w:val="008657BB"/>
    <w:rsid w:val="00866342"/>
    <w:rsid w:val="008668FC"/>
    <w:rsid w:val="00866ADD"/>
    <w:rsid w:val="00866BCC"/>
    <w:rsid w:val="00866DD8"/>
    <w:rsid w:val="00867288"/>
    <w:rsid w:val="008673EB"/>
    <w:rsid w:val="008674AC"/>
    <w:rsid w:val="0086790F"/>
    <w:rsid w:val="00867B39"/>
    <w:rsid w:val="00867FAA"/>
    <w:rsid w:val="00870351"/>
    <w:rsid w:val="0087035D"/>
    <w:rsid w:val="00870645"/>
    <w:rsid w:val="008708F0"/>
    <w:rsid w:val="008714A6"/>
    <w:rsid w:val="00871E17"/>
    <w:rsid w:val="00871FC6"/>
    <w:rsid w:val="0087225C"/>
    <w:rsid w:val="00872421"/>
    <w:rsid w:val="00872A1F"/>
    <w:rsid w:val="00873259"/>
    <w:rsid w:val="008733EB"/>
    <w:rsid w:val="00873534"/>
    <w:rsid w:val="008735F5"/>
    <w:rsid w:val="0087483C"/>
    <w:rsid w:val="00874CC8"/>
    <w:rsid w:val="00874ED1"/>
    <w:rsid w:val="00875FA6"/>
    <w:rsid w:val="0087657E"/>
    <w:rsid w:val="00877E1E"/>
    <w:rsid w:val="008802D7"/>
    <w:rsid w:val="00880975"/>
    <w:rsid w:val="00880C04"/>
    <w:rsid w:val="008810D8"/>
    <w:rsid w:val="00882E57"/>
    <w:rsid w:val="00883D7D"/>
    <w:rsid w:val="00883DD3"/>
    <w:rsid w:val="008841D5"/>
    <w:rsid w:val="00884FEA"/>
    <w:rsid w:val="00886C65"/>
    <w:rsid w:val="00887055"/>
    <w:rsid w:val="008871CD"/>
    <w:rsid w:val="008871F1"/>
    <w:rsid w:val="00887416"/>
    <w:rsid w:val="008875F7"/>
    <w:rsid w:val="00887C19"/>
    <w:rsid w:val="00887C79"/>
    <w:rsid w:val="00891CD7"/>
    <w:rsid w:val="008926C9"/>
    <w:rsid w:val="008940E3"/>
    <w:rsid w:val="00894293"/>
    <w:rsid w:val="00894828"/>
    <w:rsid w:val="00894BB2"/>
    <w:rsid w:val="008950CB"/>
    <w:rsid w:val="00895422"/>
    <w:rsid w:val="0089542D"/>
    <w:rsid w:val="00895733"/>
    <w:rsid w:val="008958FA"/>
    <w:rsid w:val="00895B6C"/>
    <w:rsid w:val="00895C0F"/>
    <w:rsid w:val="00896336"/>
    <w:rsid w:val="0089638A"/>
    <w:rsid w:val="00897082"/>
    <w:rsid w:val="008972EB"/>
    <w:rsid w:val="008979F5"/>
    <w:rsid w:val="00897FE4"/>
    <w:rsid w:val="008A0E75"/>
    <w:rsid w:val="008A10C5"/>
    <w:rsid w:val="008A1235"/>
    <w:rsid w:val="008A1384"/>
    <w:rsid w:val="008A253C"/>
    <w:rsid w:val="008A279F"/>
    <w:rsid w:val="008A2C8B"/>
    <w:rsid w:val="008A36CE"/>
    <w:rsid w:val="008A4147"/>
    <w:rsid w:val="008A4656"/>
    <w:rsid w:val="008A48E9"/>
    <w:rsid w:val="008A53A4"/>
    <w:rsid w:val="008A56E7"/>
    <w:rsid w:val="008A5E81"/>
    <w:rsid w:val="008A5E85"/>
    <w:rsid w:val="008A6BF5"/>
    <w:rsid w:val="008A6D21"/>
    <w:rsid w:val="008A6F48"/>
    <w:rsid w:val="008A70EA"/>
    <w:rsid w:val="008A7415"/>
    <w:rsid w:val="008B0176"/>
    <w:rsid w:val="008B0D81"/>
    <w:rsid w:val="008B175F"/>
    <w:rsid w:val="008B1804"/>
    <w:rsid w:val="008B2023"/>
    <w:rsid w:val="008B3032"/>
    <w:rsid w:val="008B326C"/>
    <w:rsid w:val="008B32AE"/>
    <w:rsid w:val="008B3DEC"/>
    <w:rsid w:val="008B4B9A"/>
    <w:rsid w:val="008B5305"/>
    <w:rsid w:val="008B543D"/>
    <w:rsid w:val="008B57DD"/>
    <w:rsid w:val="008B58FF"/>
    <w:rsid w:val="008B734B"/>
    <w:rsid w:val="008B73D2"/>
    <w:rsid w:val="008B7733"/>
    <w:rsid w:val="008B78D3"/>
    <w:rsid w:val="008C02E3"/>
    <w:rsid w:val="008C0357"/>
    <w:rsid w:val="008C0429"/>
    <w:rsid w:val="008C09B3"/>
    <w:rsid w:val="008C0D9F"/>
    <w:rsid w:val="008C127F"/>
    <w:rsid w:val="008C1642"/>
    <w:rsid w:val="008C243A"/>
    <w:rsid w:val="008C269B"/>
    <w:rsid w:val="008C2ABE"/>
    <w:rsid w:val="008C3B99"/>
    <w:rsid w:val="008C51C6"/>
    <w:rsid w:val="008C6C3A"/>
    <w:rsid w:val="008C6D4C"/>
    <w:rsid w:val="008C6F20"/>
    <w:rsid w:val="008C74A9"/>
    <w:rsid w:val="008D0295"/>
    <w:rsid w:val="008D0703"/>
    <w:rsid w:val="008D239E"/>
    <w:rsid w:val="008D2A51"/>
    <w:rsid w:val="008D2D4E"/>
    <w:rsid w:val="008D2F53"/>
    <w:rsid w:val="008D3390"/>
    <w:rsid w:val="008D4822"/>
    <w:rsid w:val="008D499D"/>
    <w:rsid w:val="008D5C51"/>
    <w:rsid w:val="008D6D95"/>
    <w:rsid w:val="008D6EC3"/>
    <w:rsid w:val="008E01E2"/>
    <w:rsid w:val="008E037B"/>
    <w:rsid w:val="008E0686"/>
    <w:rsid w:val="008E0CC7"/>
    <w:rsid w:val="008E0F6D"/>
    <w:rsid w:val="008E192B"/>
    <w:rsid w:val="008E196F"/>
    <w:rsid w:val="008E1DD0"/>
    <w:rsid w:val="008E2264"/>
    <w:rsid w:val="008E2A3B"/>
    <w:rsid w:val="008E2B38"/>
    <w:rsid w:val="008E40BE"/>
    <w:rsid w:val="008E4E70"/>
    <w:rsid w:val="008E4FFA"/>
    <w:rsid w:val="008E58D9"/>
    <w:rsid w:val="008E5B3B"/>
    <w:rsid w:val="008E6B7B"/>
    <w:rsid w:val="008E702F"/>
    <w:rsid w:val="008E7135"/>
    <w:rsid w:val="008E7FCD"/>
    <w:rsid w:val="008F008A"/>
    <w:rsid w:val="008F04BF"/>
    <w:rsid w:val="008F0AFA"/>
    <w:rsid w:val="008F18F3"/>
    <w:rsid w:val="008F1D57"/>
    <w:rsid w:val="008F2050"/>
    <w:rsid w:val="008F20F0"/>
    <w:rsid w:val="008F32BA"/>
    <w:rsid w:val="008F3E2A"/>
    <w:rsid w:val="008F3E5A"/>
    <w:rsid w:val="008F3FB2"/>
    <w:rsid w:val="008F3FEA"/>
    <w:rsid w:val="008F4476"/>
    <w:rsid w:val="008F4A58"/>
    <w:rsid w:val="008F6555"/>
    <w:rsid w:val="008F6BC8"/>
    <w:rsid w:val="008F77C2"/>
    <w:rsid w:val="009001CD"/>
    <w:rsid w:val="0090052C"/>
    <w:rsid w:val="00900A65"/>
    <w:rsid w:val="00902A80"/>
    <w:rsid w:val="00902B65"/>
    <w:rsid w:val="009036D0"/>
    <w:rsid w:val="00904CA6"/>
    <w:rsid w:val="009050F0"/>
    <w:rsid w:val="00905598"/>
    <w:rsid w:val="00905C5B"/>
    <w:rsid w:val="009066E1"/>
    <w:rsid w:val="00910329"/>
    <w:rsid w:val="009108EA"/>
    <w:rsid w:val="00910B7F"/>
    <w:rsid w:val="00910C4D"/>
    <w:rsid w:val="00910F11"/>
    <w:rsid w:val="009117F8"/>
    <w:rsid w:val="0091194C"/>
    <w:rsid w:val="0091264C"/>
    <w:rsid w:val="0091271D"/>
    <w:rsid w:val="009127F3"/>
    <w:rsid w:val="00913A5A"/>
    <w:rsid w:val="00913F3C"/>
    <w:rsid w:val="00914B6B"/>
    <w:rsid w:val="00914DF8"/>
    <w:rsid w:val="0091562E"/>
    <w:rsid w:val="00915D5F"/>
    <w:rsid w:val="00916A11"/>
    <w:rsid w:val="00916A61"/>
    <w:rsid w:val="00916D73"/>
    <w:rsid w:val="0091743A"/>
    <w:rsid w:val="00920572"/>
    <w:rsid w:val="009216A8"/>
    <w:rsid w:val="0092190C"/>
    <w:rsid w:val="00921A9A"/>
    <w:rsid w:val="0092251E"/>
    <w:rsid w:val="00923981"/>
    <w:rsid w:val="00923BA5"/>
    <w:rsid w:val="00923BC6"/>
    <w:rsid w:val="0092413A"/>
    <w:rsid w:val="00924446"/>
    <w:rsid w:val="00924696"/>
    <w:rsid w:val="009252A5"/>
    <w:rsid w:val="009261E6"/>
    <w:rsid w:val="0092622E"/>
    <w:rsid w:val="0092645B"/>
    <w:rsid w:val="009268B8"/>
    <w:rsid w:val="00926C5B"/>
    <w:rsid w:val="00926F38"/>
    <w:rsid w:val="00927E0C"/>
    <w:rsid w:val="00927EF3"/>
    <w:rsid w:val="00930963"/>
    <w:rsid w:val="00931A59"/>
    <w:rsid w:val="00931AD7"/>
    <w:rsid w:val="00931D70"/>
    <w:rsid w:val="00932693"/>
    <w:rsid w:val="00932EA1"/>
    <w:rsid w:val="00933A2B"/>
    <w:rsid w:val="00934010"/>
    <w:rsid w:val="00934165"/>
    <w:rsid w:val="00934292"/>
    <w:rsid w:val="0093476A"/>
    <w:rsid w:val="00934F26"/>
    <w:rsid w:val="0093536C"/>
    <w:rsid w:val="009353E3"/>
    <w:rsid w:val="00936085"/>
    <w:rsid w:val="0093633F"/>
    <w:rsid w:val="00936CE4"/>
    <w:rsid w:val="009371DE"/>
    <w:rsid w:val="0093735E"/>
    <w:rsid w:val="0093794C"/>
    <w:rsid w:val="00940A11"/>
    <w:rsid w:val="00940F26"/>
    <w:rsid w:val="00940FDB"/>
    <w:rsid w:val="00941005"/>
    <w:rsid w:val="0094112B"/>
    <w:rsid w:val="00941594"/>
    <w:rsid w:val="00941829"/>
    <w:rsid w:val="00941B5D"/>
    <w:rsid w:val="0094268E"/>
    <w:rsid w:val="00942AED"/>
    <w:rsid w:val="00942C20"/>
    <w:rsid w:val="00942F58"/>
    <w:rsid w:val="009437F3"/>
    <w:rsid w:val="00943968"/>
    <w:rsid w:val="00943C26"/>
    <w:rsid w:val="00943CDF"/>
    <w:rsid w:val="00944C21"/>
    <w:rsid w:val="00944C2B"/>
    <w:rsid w:val="0094502E"/>
    <w:rsid w:val="00945495"/>
    <w:rsid w:val="009456B1"/>
    <w:rsid w:val="00945809"/>
    <w:rsid w:val="00945FB8"/>
    <w:rsid w:val="00945FCF"/>
    <w:rsid w:val="0094687F"/>
    <w:rsid w:val="00946CAB"/>
    <w:rsid w:val="00951451"/>
    <w:rsid w:val="00952BDF"/>
    <w:rsid w:val="00952F51"/>
    <w:rsid w:val="009533A5"/>
    <w:rsid w:val="00953A88"/>
    <w:rsid w:val="00953CF2"/>
    <w:rsid w:val="009541C7"/>
    <w:rsid w:val="0095517D"/>
    <w:rsid w:val="009557A1"/>
    <w:rsid w:val="00956EBC"/>
    <w:rsid w:val="00957816"/>
    <w:rsid w:val="009602D0"/>
    <w:rsid w:val="00960AC7"/>
    <w:rsid w:val="00962635"/>
    <w:rsid w:val="0096329A"/>
    <w:rsid w:val="00963D00"/>
    <w:rsid w:val="00964536"/>
    <w:rsid w:val="0096453D"/>
    <w:rsid w:val="009645D2"/>
    <w:rsid w:val="009646DD"/>
    <w:rsid w:val="009654BB"/>
    <w:rsid w:val="00965956"/>
    <w:rsid w:val="0096772C"/>
    <w:rsid w:val="009678AB"/>
    <w:rsid w:val="00967923"/>
    <w:rsid w:val="00970E64"/>
    <w:rsid w:val="00970FC5"/>
    <w:rsid w:val="00972527"/>
    <w:rsid w:val="00972AC2"/>
    <w:rsid w:val="009734E4"/>
    <w:rsid w:val="009736DE"/>
    <w:rsid w:val="00973C12"/>
    <w:rsid w:val="00974BD2"/>
    <w:rsid w:val="00974E93"/>
    <w:rsid w:val="0097512B"/>
    <w:rsid w:val="009759F6"/>
    <w:rsid w:val="00975AC5"/>
    <w:rsid w:val="00975B80"/>
    <w:rsid w:val="00976450"/>
    <w:rsid w:val="00976DCE"/>
    <w:rsid w:val="0097749E"/>
    <w:rsid w:val="009777C8"/>
    <w:rsid w:val="00977897"/>
    <w:rsid w:val="00977AF8"/>
    <w:rsid w:val="00980261"/>
    <w:rsid w:val="0098027B"/>
    <w:rsid w:val="00980833"/>
    <w:rsid w:val="009815A4"/>
    <w:rsid w:val="00981A6A"/>
    <w:rsid w:val="009824CE"/>
    <w:rsid w:val="009847B3"/>
    <w:rsid w:val="0098496B"/>
    <w:rsid w:val="00985305"/>
    <w:rsid w:val="0098563F"/>
    <w:rsid w:val="00985731"/>
    <w:rsid w:val="0098585B"/>
    <w:rsid w:val="00986262"/>
    <w:rsid w:val="00986896"/>
    <w:rsid w:val="0098730C"/>
    <w:rsid w:val="00987420"/>
    <w:rsid w:val="009876EF"/>
    <w:rsid w:val="00987B29"/>
    <w:rsid w:val="0099059B"/>
    <w:rsid w:val="00990926"/>
    <w:rsid w:val="00990B0C"/>
    <w:rsid w:val="00990E82"/>
    <w:rsid w:val="0099116B"/>
    <w:rsid w:val="0099119A"/>
    <w:rsid w:val="00991852"/>
    <w:rsid w:val="009919AD"/>
    <w:rsid w:val="00991BE7"/>
    <w:rsid w:val="00991D2A"/>
    <w:rsid w:val="00991E77"/>
    <w:rsid w:val="00992E81"/>
    <w:rsid w:val="00992EF8"/>
    <w:rsid w:val="00993320"/>
    <w:rsid w:val="00993896"/>
    <w:rsid w:val="00993B12"/>
    <w:rsid w:val="0099493A"/>
    <w:rsid w:val="00995AC5"/>
    <w:rsid w:val="0099614F"/>
    <w:rsid w:val="009969B4"/>
    <w:rsid w:val="00996AF5"/>
    <w:rsid w:val="009970F3"/>
    <w:rsid w:val="009974DB"/>
    <w:rsid w:val="009A037B"/>
    <w:rsid w:val="009A03EC"/>
    <w:rsid w:val="009A063C"/>
    <w:rsid w:val="009A09DF"/>
    <w:rsid w:val="009A0B77"/>
    <w:rsid w:val="009A15EE"/>
    <w:rsid w:val="009A1C92"/>
    <w:rsid w:val="009A1F38"/>
    <w:rsid w:val="009A1FF4"/>
    <w:rsid w:val="009A221C"/>
    <w:rsid w:val="009A24DA"/>
    <w:rsid w:val="009A2CDE"/>
    <w:rsid w:val="009A31AC"/>
    <w:rsid w:val="009A3C59"/>
    <w:rsid w:val="009A41EB"/>
    <w:rsid w:val="009A46EF"/>
    <w:rsid w:val="009A4A4C"/>
    <w:rsid w:val="009A5BB9"/>
    <w:rsid w:val="009A5D57"/>
    <w:rsid w:val="009A6571"/>
    <w:rsid w:val="009A77A3"/>
    <w:rsid w:val="009A77C7"/>
    <w:rsid w:val="009B0436"/>
    <w:rsid w:val="009B1B62"/>
    <w:rsid w:val="009B312E"/>
    <w:rsid w:val="009B31F1"/>
    <w:rsid w:val="009B47E8"/>
    <w:rsid w:val="009B4B84"/>
    <w:rsid w:val="009B574F"/>
    <w:rsid w:val="009B63BD"/>
    <w:rsid w:val="009B6524"/>
    <w:rsid w:val="009B6C41"/>
    <w:rsid w:val="009B6D0C"/>
    <w:rsid w:val="009B7CE7"/>
    <w:rsid w:val="009C08B0"/>
    <w:rsid w:val="009C13B5"/>
    <w:rsid w:val="009C16B6"/>
    <w:rsid w:val="009C1922"/>
    <w:rsid w:val="009C1A53"/>
    <w:rsid w:val="009C1AA2"/>
    <w:rsid w:val="009C1B40"/>
    <w:rsid w:val="009C200C"/>
    <w:rsid w:val="009C30A6"/>
    <w:rsid w:val="009C33A5"/>
    <w:rsid w:val="009C3E36"/>
    <w:rsid w:val="009C413F"/>
    <w:rsid w:val="009C42AA"/>
    <w:rsid w:val="009C470E"/>
    <w:rsid w:val="009C5B51"/>
    <w:rsid w:val="009C688C"/>
    <w:rsid w:val="009C68CF"/>
    <w:rsid w:val="009C69EC"/>
    <w:rsid w:val="009C6B2B"/>
    <w:rsid w:val="009C6DB6"/>
    <w:rsid w:val="009C7604"/>
    <w:rsid w:val="009C7A67"/>
    <w:rsid w:val="009C7E6C"/>
    <w:rsid w:val="009D00F4"/>
    <w:rsid w:val="009D0807"/>
    <w:rsid w:val="009D0B02"/>
    <w:rsid w:val="009D0CE6"/>
    <w:rsid w:val="009D2CA3"/>
    <w:rsid w:val="009D3497"/>
    <w:rsid w:val="009D3692"/>
    <w:rsid w:val="009D3A87"/>
    <w:rsid w:val="009D4C0F"/>
    <w:rsid w:val="009D5132"/>
    <w:rsid w:val="009D5179"/>
    <w:rsid w:val="009D6226"/>
    <w:rsid w:val="009E03D7"/>
    <w:rsid w:val="009E0B44"/>
    <w:rsid w:val="009E0C19"/>
    <w:rsid w:val="009E21A2"/>
    <w:rsid w:val="009E2795"/>
    <w:rsid w:val="009E35C4"/>
    <w:rsid w:val="009E35F1"/>
    <w:rsid w:val="009E3DC6"/>
    <w:rsid w:val="009E4447"/>
    <w:rsid w:val="009E4A73"/>
    <w:rsid w:val="009E4AA6"/>
    <w:rsid w:val="009E5CE2"/>
    <w:rsid w:val="009E66CE"/>
    <w:rsid w:val="009E6E95"/>
    <w:rsid w:val="009E7A4A"/>
    <w:rsid w:val="009F02A0"/>
    <w:rsid w:val="009F091A"/>
    <w:rsid w:val="009F0C55"/>
    <w:rsid w:val="009F1DF5"/>
    <w:rsid w:val="009F2437"/>
    <w:rsid w:val="009F2912"/>
    <w:rsid w:val="009F2952"/>
    <w:rsid w:val="009F2A23"/>
    <w:rsid w:val="009F2B3B"/>
    <w:rsid w:val="009F2B44"/>
    <w:rsid w:val="009F3EF1"/>
    <w:rsid w:val="009F54C9"/>
    <w:rsid w:val="009F56A9"/>
    <w:rsid w:val="009F58E6"/>
    <w:rsid w:val="009F59C5"/>
    <w:rsid w:val="009F6D48"/>
    <w:rsid w:val="009F753B"/>
    <w:rsid w:val="009F763E"/>
    <w:rsid w:val="009F7C25"/>
    <w:rsid w:val="00A009FF"/>
    <w:rsid w:val="00A00D3D"/>
    <w:rsid w:val="00A01D6C"/>
    <w:rsid w:val="00A01EE1"/>
    <w:rsid w:val="00A029DB"/>
    <w:rsid w:val="00A02CE1"/>
    <w:rsid w:val="00A0322A"/>
    <w:rsid w:val="00A03536"/>
    <w:rsid w:val="00A03728"/>
    <w:rsid w:val="00A03D80"/>
    <w:rsid w:val="00A041EB"/>
    <w:rsid w:val="00A04484"/>
    <w:rsid w:val="00A04BEC"/>
    <w:rsid w:val="00A052C1"/>
    <w:rsid w:val="00A05F27"/>
    <w:rsid w:val="00A05FA6"/>
    <w:rsid w:val="00A0718A"/>
    <w:rsid w:val="00A07AB8"/>
    <w:rsid w:val="00A07DE1"/>
    <w:rsid w:val="00A10047"/>
    <w:rsid w:val="00A11226"/>
    <w:rsid w:val="00A11A98"/>
    <w:rsid w:val="00A11A9F"/>
    <w:rsid w:val="00A11BD4"/>
    <w:rsid w:val="00A12AB0"/>
    <w:rsid w:val="00A13DC2"/>
    <w:rsid w:val="00A1483A"/>
    <w:rsid w:val="00A15A6C"/>
    <w:rsid w:val="00A1653B"/>
    <w:rsid w:val="00A16BAE"/>
    <w:rsid w:val="00A176D6"/>
    <w:rsid w:val="00A179D4"/>
    <w:rsid w:val="00A17D1E"/>
    <w:rsid w:val="00A17D9F"/>
    <w:rsid w:val="00A20168"/>
    <w:rsid w:val="00A202C5"/>
    <w:rsid w:val="00A209FF"/>
    <w:rsid w:val="00A2175F"/>
    <w:rsid w:val="00A21D3A"/>
    <w:rsid w:val="00A21E03"/>
    <w:rsid w:val="00A2268E"/>
    <w:rsid w:val="00A22AA2"/>
    <w:rsid w:val="00A22C90"/>
    <w:rsid w:val="00A23124"/>
    <w:rsid w:val="00A23153"/>
    <w:rsid w:val="00A23758"/>
    <w:rsid w:val="00A24ED1"/>
    <w:rsid w:val="00A24EDA"/>
    <w:rsid w:val="00A25EAD"/>
    <w:rsid w:val="00A26485"/>
    <w:rsid w:val="00A26B49"/>
    <w:rsid w:val="00A27486"/>
    <w:rsid w:val="00A27920"/>
    <w:rsid w:val="00A27E46"/>
    <w:rsid w:val="00A27FA9"/>
    <w:rsid w:val="00A308EB"/>
    <w:rsid w:val="00A3093F"/>
    <w:rsid w:val="00A313B4"/>
    <w:rsid w:val="00A32523"/>
    <w:rsid w:val="00A32D56"/>
    <w:rsid w:val="00A33F25"/>
    <w:rsid w:val="00A34C6D"/>
    <w:rsid w:val="00A352DC"/>
    <w:rsid w:val="00A35479"/>
    <w:rsid w:val="00A354AB"/>
    <w:rsid w:val="00A357F6"/>
    <w:rsid w:val="00A365C5"/>
    <w:rsid w:val="00A368DB"/>
    <w:rsid w:val="00A36CC8"/>
    <w:rsid w:val="00A36FE5"/>
    <w:rsid w:val="00A4104F"/>
    <w:rsid w:val="00A41C08"/>
    <w:rsid w:val="00A42038"/>
    <w:rsid w:val="00A421C2"/>
    <w:rsid w:val="00A421FE"/>
    <w:rsid w:val="00A436D9"/>
    <w:rsid w:val="00A4381A"/>
    <w:rsid w:val="00A43869"/>
    <w:rsid w:val="00A43F05"/>
    <w:rsid w:val="00A445CC"/>
    <w:rsid w:val="00A44C6F"/>
    <w:rsid w:val="00A44F64"/>
    <w:rsid w:val="00A450C7"/>
    <w:rsid w:val="00A45373"/>
    <w:rsid w:val="00A45AD5"/>
    <w:rsid w:val="00A45B92"/>
    <w:rsid w:val="00A4606A"/>
    <w:rsid w:val="00A46C78"/>
    <w:rsid w:val="00A46CFD"/>
    <w:rsid w:val="00A47330"/>
    <w:rsid w:val="00A47505"/>
    <w:rsid w:val="00A4767A"/>
    <w:rsid w:val="00A501F3"/>
    <w:rsid w:val="00A50B2E"/>
    <w:rsid w:val="00A51379"/>
    <w:rsid w:val="00A5185B"/>
    <w:rsid w:val="00A51B19"/>
    <w:rsid w:val="00A51F10"/>
    <w:rsid w:val="00A52497"/>
    <w:rsid w:val="00A52C37"/>
    <w:rsid w:val="00A53166"/>
    <w:rsid w:val="00A533E5"/>
    <w:rsid w:val="00A5381E"/>
    <w:rsid w:val="00A5394F"/>
    <w:rsid w:val="00A53B8B"/>
    <w:rsid w:val="00A5485F"/>
    <w:rsid w:val="00A5534E"/>
    <w:rsid w:val="00A573C9"/>
    <w:rsid w:val="00A57785"/>
    <w:rsid w:val="00A578FF"/>
    <w:rsid w:val="00A60289"/>
    <w:rsid w:val="00A60C1F"/>
    <w:rsid w:val="00A62424"/>
    <w:rsid w:val="00A624A6"/>
    <w:rsid w:val="00A62F23"/>
    <w:rsid w:val="00A63045"/>
    <w:rsid w:val="00A63248"/>
    <w:rsid w:val="00A64498"/>
    <w:rsid w:val="00A64D17"/>
    <w:rsid w:val="00A650F1"/>
    <w:rsid w:val="00A652EC"/>
    <w:rsid w:val="00A65A37"/>
    <w:rsid w:val="00A65C6E"/>
    <w:rsid w:val="00A661A8"/>
    <w:rsid w:val="00A662F2"/>
    <w:rsid w:val="00A66A67"/>
    <w:rsid w:val="00A66E8B"/>
    <w:rsid w:val="00A67519"/>
    <w:rsid w:val="00A67672"/>
    <w:rsid w:val="00A67893"/>
    <w:rsid w:val="00A67AEB"/>
    <w:rsid w:val="00A67E46"/>
    <w:rsid w:val="00A7007D"/>
    <w:rsid w:val="00A7068C"/>
    <w:rsid w:val="00A70A7B"/>
    <w:rsid w:val="00A71411"/>
    <w:rsid w:val="00A716FB"/>
    <w:rsid w:val="00A71815"/>
    <w:rsid w:val="00A724D7"/>
    <w:rsid w:val="00A730DE"/>
    <w:rsid w:val="00A73B1A"/>
    <w:rsid w:val="00A73C56"/>
    <w:rsid w:val="00A73E33"/>
    <w:rsid w:val="00A742E5"/>
    <w:rsid w:val="00A74F2E"/>
    <w:rsid w:val="00A753B8"/>
    <w:rsid w:val="00A75803"/>
    <w:rsid w:val="00A76C3A"/>
    <w:rsid w:val="00A76CD6"/>
    <w:rsid w:val="00A77022"/>
    <w:rsid w:val="00A7763E"/>
    <w:rsid w:val="00A776AC"/>
    <w:rsid w:val="00A80333"/>
    <w:rsid w:val="00A81757"/>
    <w:rsid w:val="00A817FB"/>
    <w:rsid w:val="00A81B70"/>
    <w:rsid w:val="00A81E46"/>
    <w:rsid w:val="00A839C9"/>
    <w:rsid w:val="00A851C3"/>
    <w:rsid w:val="00A860AC"/>
    <w:rsid w:val="00A86692"/>
    <w:rsid w:val="00A86D9E"/>
    <w:rsid w:val="00A87509"/>
    <w:rsid w:val="00A90B02"/>
    <w:rsid w:val="00A90CBC"/>
    <w:rsid w:val="00A9190C"/>
    <w:rsid w:val="00A919F6"/>
    <w:rsid w:val="00A91EB6"/>
    <w:rsid w:val="00A92680"/>
    <w:rsid w:val="00A927D3"/>
    <w:rsid w:val="00A92A83"/>
    <w:rsid w:val="00A940EB"/>
    <w:rsid w:val="00A941F4"/>
    <w:rsid w:val="00A948E4"/>
    <w:rsid w:val="00A95036"/>
    <w:rsid w:val="00A95469"/>
    <w:rsid w:val="00A95EC5"/>
    <w:rsid w:val="00A96A6B"/>
    <w:rsid w:val="00A97152"/>
    <w:rsid w:val="00A9719C"/>
    <w:rsid w:val="00A971F8"/>
    <w:rsid w:val="00A97679"/>
    <w:rsid w:val="00A97F84"/>
    <w:rsid w:val="00AA0348"/>
    <w:rsid w:val="00AA0AA0"/>
    <w:rsid w:val="00AA0D98"/>
    <w:rsid w:val="00AA0F38"/>
    <w:rsid w:val="00AA24A0"/>
    <w:rsid w:val="00AA2739"/>
    <w:rsid w:val="00AA2F09"/>
    <w:rsid w:val="00AA32C4"/>
    <w:rsid w:val="00AA39E2"/>
    <w:rsid w:val="00AA3A1C"/>
    <w:rsid w:val="00AA3AD0"/>
    <w:rsid w:val="00AA3BE9"/>
    <w:rsid w:val="00AA4952"/>
    <w:rsid w:val="00AA5377"/>
    <w:rsid w:val="00AA5DEE"/>
    <w:rsid w:val="00AA6CB4"/>
    <w:rsid w:val="00AA6D55"/>
    <w:rsid w:val="00AA73E8"/>
    <w:rsid w:val="00AB00EB"/>
    <w:rsid w:val="00AB0145"/>
    <w:rsid w:val="00AB06E7"/>
    <w:rsid w:val="00AB0B05"/>
    <w:rsid w:val="00AB11E4"/>
    <w:rsid w:val="00AB1786"/>
    <w:rsid w:val="00AB2842"/>
    <w:rsid w:val="00AB29ED"/>
    <w:rsid w:val="00AB2E01"/>
    <w:rsid w:val="00AB3276"/>
    <w:rsid w:val="00AB3402"/>
    <w:rsid w:val="00AB36C7"/>
    <w:rsid w:val="00AB4000"/>
    <w:rsid w:val="00AB46A9"/>
    <w:rsid w:val="00AB4AF1"/>
    <w:rsid w:val="00AB5138"/>
    <w:rsid w:val="00AB51A0"/>
    <w:rsid w:val="00AB6058"/>
    <w:rsid w:val="00AB6093"/>
    <w:rsid w:val="00AB63CF"/>
    <w:rsid w:val="00AB6807"/>
    <w:rsid w:val="00AB6FF7"/>
    <w:rsid w:val="00AB7284"/>
    <w:rsid w:val="00AB7FC9"/>
    <w:rsid w:val="00AC0DD2"/>
    <w:rsid w:val="00AC1277"/>
    <w:rsid w:val="00AC2078"/>
    <w:rsid w:val="00AC20BA"/>
    <w:rsid w:val="00AC21FA"/>
    <w:rsid w:val="00AC27EA"/>
    <w:rsid w:val="00AC32F4"/>
    <w:rsid w:val="00AC34F6"/>
    <w:rsid w:val="00AC37C6"/>
    <w:rsid w:val="00AC3821"/>
    <w:rsid w:val="00AC44D3"/>
    <w:rsid w:val="00AC520C"/>
    <w:rsid w:val="00AC5715"/>
    <w:rsid w:val="00AC5936"/>
    <w:rsid w:val="00AC5E31"/>
    <w:rsid w:val="00AC6677"/>
    <w:rsid w:val="00AC6E6F"/>
    <w:rsid w:val="00AC788A"/>
    <w:rsid w:val="00AC7D91"/>
    <w:rsid w:val="00AD0133"/>
    <w:rsid w:val="00AD0167"/>
    <w:rsid w:val="00AD0D38"/>
    <w:rsid w:val="00AD11FA"/>
    <w:rsid w:val="00AD1A37"/>
    <w:rsid w:val="00AD1B81"/>
    <w:rsid w:val="00AD216E"/>
    <w:rsid w:val="00AD2571"/>
    <w:rsid w:val="00AD26D6"/>
    <w:rsid w:val="00AD2A11"/>
    <w:rsid w:val="00AD2CF2"/>
    <w:rsid w:val="00AD46A6"/>
    <w:rsid w:val="00AD4A75"/>
    <w:rsid w:val="00AD5467"/>
    <w:rsid w:val="00AD5922"/>
    <w:rsid w:val="00AD5A0A"/>
    <w:rsid w:val="00AD5BEE"/>
    <w:rsid w:val="00AD6D83"/>
    <w:rsid w:val="00AD6FAD"/>
    <w:rsid w:val="00AE0428"/>
    <w:rsid w:val="00AE2DDC"/>
    <w:rsid w:val="00AE2EFA"/>
    <w:rsid w:val="00AE3195"/>
    <w:rsid w:val="00AE3202"/>
    <w:rsid w:val="00AE3467"/>
    <w:rsid w:val="00AE3BB3"/>
    <w:rsid w:val="00AE5085"/>
    <w:rsid w:val="00AE51E0"/>
    <w:rsid w:val="00AE546D"/>
    <w:rsid w:val="00AE5E67"/>
    <w:rsid w:val="00AE65CD"/>
    <w:rsid w:val="00AE6645"/>
    <w:rsid w:val="00AE7DA5"/>
    <w:rsid w:val="00AF010C"/>
    <w:rsid w:val="00AF0197"/>
    <w:rsid w:val="00AF0929"/>
    <w:rsid w:val="00AF0B7D"/>
    <w:rsid w:val="00AF129C"/>
    <w:rsid w:val="00AF158D"/>
    <w:rsid w:val="00AF2434"/>
    <w:rsid w:val="00AF2D25"/>
    <w:rsid w:val="00AF2FE1"/>
    <w:rsid w:val="00AF46B2"/>
    <w:rsid w:val="00AF4CAA"/>
    <w:rsid w:val="00AF4CB6"/>
    <w:rsid w:val="00AF587D"/>
    <w:rsid w:val="00AF5C1E"/>
    <w:rsid w:val="00AF6A04"/>
    <w:rsid w:val="00AF725F"/>
    <w:rsid w:val="00AF7459"/>
    <w:rsid w:val="00AF78B9"/>
    <w:rsid w:val="00AF7BE1"/>
    <w:rsid w:val="00B00ACC"/>
    <w:rsid w:val="00B01BE6"/>
    <w:rsid w:val="00B01F8B"/>
    <w:rsid w:val="00B02009"/>
    <w:rsid w:val="00B020BF"/>
    <w:rsid w:val="00B02884"/>
    <w:rsid w:val="00B02CA8"/>
    <w:rsid w:val="00B02F00"/>
    <w:rsid w:val="00B047FC"/>
    <w:rsid w:val="00B04A1C"/>
    <w:rsid w:val="00B04A6C"/>
    <w:rsid w:val="00B04B49"/>
    <w:rsid w:val="00B04BAA"/>
    <w:rsid w:val="00B04F99"/>
    <w:rsid w:val="00B050A6"/>
    <w:rsid w:val="00B05295"/>
    <w:rsid w:val="00B052B1"/>
    <w:rsid w:val="00B05D9E"/>
    <w:rsid w:val="00B05E0A"/>
    <w:rsid w:val="00B05E1E"/>
    <w:rsid w:val="00B063F0"/>
    <w:rsid w:val="00B06E82"/>
    <w:rsid w:val="00B07E69"/>
    <w:rsid w:val="00B107A6"/>
    <w:rsid w:val="00B10984"/>
    <w:rsid w:val="00B11FFC"/>
    <w:rsid w:val="00B1287B"/>
    <w:rsid w:val="00B12DBB"/>
    <w:rsid w:val="00B1315C"/>
    <w:rsid w:val="00B13782"/>
    <w:rsid w:val="00B139A8"/>
    <w:rsid w:val="00B13C5B"/>
    <w:rsid w:val="00B13E4D"/>
    <w:rsid w:val="00B14E09"/>
    <w:rsid w:val="00B15254"/>
    <w:rsid w:val="00B153EC"/>
    <w:rsid w:val="00B15A40"/>
    <w:rsid w:val="00B1611D"/>
    <w:rsid w:val="00B16360"/>
    <w:rsid w:val="00B1637D"/>
    <w:rsid w:val="00B17706"/>
    <w:rsid w:val="00B20441"/>
    <w:rsid w:val="00B20898"/>
    <w:rsid w:val="00B210FB"/>
    <w:rsid w:val="00B212ED"/>
    <w:rsid w:val="00B2147F"/>
    <w:rsid w:val="00B218E9"/>
    <w:rsid w:val="00B21A72"/>
    <w:rsid w:val="00B21C66"/>
    <w:rsid w:val="00B22C22"/>
    <w:rsid w:val="00B230ED"/>
    <w:rsid w:val="00B23A66"/>
    <w:rsid w:val="00B23DE0"/>
    <w:rsid w:val="00B246E4"/>
    <w:rsid w:val="00B24AAD"/>
    <w:rsid w:val="00B26547"/>
    <w:rsid w:val="00B26702"/>
    <w:rsid w:val="00B26DB5"/>
    <w:rsid w:val="00B26E02"/>
    <w:rsid w:val="00B271DA"/>
    <w:rsid w:val="00B27227"/>
    <w:rsid w:val="00B27300"/>
    <w:rsid w:val="00B2793C"/>
    <w:rsid w:val="00B27E38"/>
    <w:rsid w:val="00B309FC"/>
    <w:rsid w:val="00B30A3C"/>
    <w:rsid w:val="00B30CAA"/>
    <w:rsid w:val="00B30E91"/>
    <w:rsid w:val="00B31275"/>
    <w:rsid w:val="00B312D6"/>
    <w:rsid w:val="00B31926"/>
    <w:rsid w:val="00B31B3D"/>
    <w:rsid w:val="00B31DA0"/>
    <w:rsid w:val="00B31E77"/>
    <w:rsid w:val="00B31F41"/>
    <w:rsid w:val="00B3209C"/>
    <w:rsid w:val="00B320B1"/>
    <w:rsid w:val="00B32D5F"/>
    <w:rsid w:val="00B3394E"/>
    <w:rsid w:val="00B339AB"/>
    <w:rsid w:val="00B34245"/>
    <w:rsid w:val="00B34770"/>
    <w:rsid w:val="00B35117"/>
    <w:rsid w:val="00B358BB"/>
    <w:rsid w:val="00B359FB"/>
    <w:rsid w:val="00B35CB2"/>
    <w:rsid w:val="00B36612"/>
    <w:rsid w:val="00B3695D"/>
    <w:rsid w:val="00B3710C"/>
    <w:rsid w:val="00B4042B"/>
    <w:rsid w:val="00B407DE"/>
    <w:rsid w:val="00B40973"/>
    <w:rsid w:val="00B41108"/>
    <w:rsid w:val="00B41348"/>
    <w:rsid w:val="00B4155D"/>
    <w:rsid w:val="00B420AC"/>
    <w:rsid w:val="00B4212A"/>
    <w:rsid w:val="00B42AF7"/>
    <w:rsid w:val="00B42EE3"/>
    <w:rsid w:val="00B4348A"/>
    <w:rsid w:val="00B440DA"/>
    <w:rsid w:val="00B441EB"/>
    <w:rsid w:val="00B44691"/>
    <w:rsid w:val="00B448D6"/>
    <w:rsid w:val="00B44E99"/>
    <w:rsid w:val="00B4507C"/>
    <w:rsid w:val="00B45470"/>
    <w:rsid w:val="00B45770"/>
    <w:rsid w:val="00B461C7"/>
    <w:rsid w:val="00B46601"/>
    <w:rsid w:val="00B46DB7"/>
    <w:rsid w:val="00B47263"/>
    <w:rsid w:val="00B47A46"/>
    <w:rsid w:val="00B47DE8"/>
    <w:rsid w:val="00B502ED"/>
    <w:rsid w:val="00B5040C"/>
    <w:rsid w:val="00B50499"/>
    <w:rsid w:val="00B50541"/>
    <w:rsid w:val="00B50751"/>
    <w:rsid w:val="00B50A00"/>
    <w:rsid w:val="00B50D9A"/>
    <w:rsid w:val="00B512F3"/>
    <w:rsid w:val="00B51394"/>
    <w:rsid w:val="00B51699"/>
    <w:rsid w:val="00B518D8"/>
    <w:rsid w:val="00B51F11"/>
    <w:rsid w:val="00B529FE"/>
    <w:rsid w:val="00B52E7C"/>
    <w:rsid w:val="00B53282"/>
    <w:rsid w:val="00B53C1C"/>
    <w:rsid w:val="00B54CDA"/>
    <w:rsid w:val="00B55BE5"/>
    <w:rsid w:val="00B56141"/>
    <w:rsid w:val="00B5685F"/>
    <w:rsid w:val="00B56D79"/>
    <w:rsid w:val="00B57419"/>
    <w:rsid w:val="00B57802"/>
    <w:rsid w:val="00B600AF"/>
    <w:rsid w:val="00B6020E"/>
    <w:rsid w:val="00B60938"/>
    <w:rsid w:val="00B60BA5"/>
    <w:rsid w:val="00B60C66"/>
    <w:rsid w:val="00B60CF4"/>
    <w:rsid w:val="00B614E1"/>
    <w:rsid w:val="00B615BD"/>
    <w:rsid w:val="00B6180B"/>
    <w:rsid w:val="00B61D0A"/>
    <w:rsid w:val="00B6211B"/>
    <w:rsid w:val="00B635C2"/>
    <w:rsid w:val="00B63FD9"/>
    <w:rsid w:val="00B649A2"/>
    <w:rsid w:val="00B64A75"/>
    <w:rsid w:val="00B64B51"/>
    <w:rsid w:val="00B64CAE"/>
    <w:rsid w:val="00B6566D"/>
    <w:rsid w:val="00B662D2"/>
    <w:rsid w:val="00B66EEC"/>
    <w:rsid w:val="00B675EC"/>
    <w:rsid w:val="00B6769F"/>
    <w:rsid w:val="00B6794D"/>
    <w:rsid w:val="00B6799A"/>
    <w:rsid w:val="00B67AB3"/>
    <w:rsid w:val="00B67C7C"/>
    <w:rsid w:val="00B71159"/>
    <w:rsid w:val="00B724B9"/>
    <w:rsid w:val="00B72685"/>
    <w:rsid w:val="00B72C17"/>
    <w:rsid w:val="00B7381A"/>
    <w:rsid w:val="00B74BD0"/>
    <w:rsid w:val="00B7584C"/>
    <w:rsid w:val="00B75F3F"/>
    <w:rsid w:val="00B76167"/>
    <w:rsid w:val="00B76AB0"/>
    <w:rsid w:val="00B77648"/>
    <w:rsid w:val="00B779E6"/>
    <w:rsid w:val="00B77BED"/>
    <w:rsid w:val="00B77CF2"/>
    <w:rsid w:val="00B77F86"/>
    <w:rsid w:val="00B80075"/>
    <w:rsid w:val="00B80339"/>
    <w:rsid w:val="00B80A67"/>
    <w:rsid w:val="00B81A65"/>
    <w:rsid w:val="00B81BA9"/>
    <w:rsid w:val="00B82ECA"/>
    <w:rsid w:val="00B8303F"/>
    <w:rsid w:val="00B841DF"/>
    <w:rsid w:val="00B84A85"/>
    <w:rsid w:val="00B84BE0"/>
    <w:rsid w:val="00B850F0"/>
    <w:rsid w:val="00B85A22"/>
    <w:rsid w:val="00B86354"/>
    <w:rsid w:val="00B868B7"/>
    <w:rsid w:val="00B869D7"/>
    <w:rsid w:val="00B86A80"/>
    <w:rsid w:val="00B86C65"/>
    <w:rsid w:val="00B8724D"/>
    <w:rsid w:val="00B8738D"/>
    <w:rsid w:val="00B874A4"/>
    <w:rsid w:val="00B87535"/>
    <w:rsid w:val="00B91435"/>
    <w:rsid w:val="00B91AED"/>
    <w:rsid w:val="00B92643"/>
    <w:rsid w:val="00B926AD"/>
    <w:rsid w:val="00B9297E"/>
    <w:rsid w:val="00B931A0"/>
    <w:rsid w:val="00B943E6"/>
    <w:rsid w:val="00B949CD"/>
    <w:rsid w:val="00B94CB8"/>
    <w:rsid w:val="00B9523A"/>
    <w:rsid w:val="00B955FF"/>
    <w:rsid w:val="00B9590E"/>
    <w:rsid w:val="00B95E1E"/>
    <w:rsid w:val="00B968BC"/>
    <w:rsid w:val="00B97326"/>
    <w:rsid w:val="00BA02CD"/>
    <w:rsid w:val="00BA05E7"/>
    <w:rsid w:val="00BA069F"/>
    <w:rsid w:val="00BA1187"/>
    <w:rsid w:val="00BA1259"/>
    <w:rsid w:val="00BA15DD"/>
    <w:rsid w:val="00BA240E"/>
    <w:rsid w:val="00BA269B"/>
    <w:rsid w:val="00BA2B65"/>
    <w:rsid w:val="00BA3A58"/>
    <w:rsid w:val="00BA4FB8"/>
    <w:rsid w:val="00BA5C52"/>
    <w:rsid w:val="00BA5CF5"/>
    <w:rsid w:val="00BA6477"/>
    <w:rsid w:val="00BA6700"/>
    <w:rsid w:val="00BA73D5"/>
    <w:rsid w:val="00BA748A"/>
    <w:rsid w:val="00BA79AC"/>
    <w:rsid w:val="00BB0CDB"/>
    <w:rsid w:val="00BB245F"/>
    <w:rsid w:val="00BB309F"/>
    <w:rsid w:val="00BB31D9"/>
    <w:rsid w:val="00BB3725"/>
    <w:rsid w:val="00BB4890"/>
    <w:rsid w:val="00BB4C70"/>
    <w:rsid w:val="00BB613C"/>
    <w:rsid w:val="00BB702F"/>
    <w:rsid w:val="00BB7DB7"/>
    <w:rsid w:val="00BB7FF2"/>
    <w:rsid w:val="00BC0037"/>
    <w:rsid w:val="00BC1685"/>
    <w:rsid w:val="00BC26B6"/>
    <w:rsid w:val="00BC2922"/>
    <w:rsid w:val="00BC333E"/>
    <w:rsid w:val="00BC3678"/>
    <w:rsid w:val="00BC3935"/>
    <w:rsid w:val="00BC3A92"/>
    <w:rsid w:val="00BC3D77"/>
    <w:rsid w:val="00BC426C"/>
    <w:rsid w:val="00BC43A8"/>
    <w:rsid w:val="00BC4C00"/>
    <w:rsid w:val="00BC552B"/>
    <w:rsid w:val="00BC5C76"/>
    <w:rsid w:val="00BC64EC"/>
    <w:rsid w:val="00BC6733"/>
    <w:rsid w:val="00BC6896"/>
    <w:rsid w:val="00BC6D8B"/>
    <w:rsid w:val="00BC6FB7"/>
    <w:rsid w:val="00BC7C55"/>
    <w:rsid w:val="00BC7D4F"/>
    <w:rsid w:val="00BD04F0"/>
    <w:rsid w:val="00BD050E"/>
    <w:rsid w:val="00BD146E"/>
    <w:rsid w:val="00BD1B04"/>
    <w:rsid w:val="00BD1EB0"/>
    <w:rsid w:val="00BD1F49"/>
    <w:rsid w:val="00BD2236"/>
    <w:rsid w:val="00BD2A13"/>
    <w:rsid w:val="00BD2F2A"/>
    <w:rsid w:val="00BD3ABB"/>
    <w:rsid w:val="00BD3FC0"/>
    <w:rsid w:val="00BD4C02"/>
    <w:rsid w:val="00BD4FAF"/>
    <w:rsid w:val="00BD5261"/>
    <w:rsid w:val="00BD5800"/>
    <w:rsid w:val="00BD65F8"/>
    <w:rsid w:val="00BD6F67"/>
    <w:rsid w:val="00BD7B44"/>
    <w:rsid w:val="00BE0068"/>
    <w:rsid w:val="00BE0630"/>
    <w:rsid w:val="00BE07E2"/>
    <w:rsid w:val="00BE0A97"/>
    <w:rsid w:val="00BE1372"/>
    <w:rsid w:val="00BE169F"/>
    <w:rsid w:val="00BE1964"/>
    <w:rsid w:val="00BE1BE4"/>
    <w:rsid w:val="00BE1DFF"/>
    <w:rsid w:val="00BE1FC0"/>
    <w:rsid w:val="00BE21BF"/>
    <w:rsid w:val="00BE229A"/>
    <w:rsid w:val="00BE24E1"/>
    <w:rsid w:val="00BE25C6"/>
    <w:rsid w:val="00BE279E"/>
    <w:rsid w:val="00BE282B"/>
    <w:rsid w:val="00BE3088"/>
    <w:rsid w:val="00BE38CF"/>
    <w:rsid w:val="00BE4A1B"/>
    <w:rsid w:val="00BE4F66"/>
    <w:rsid w:val="00BE5045"/>
    <w:rsid w:val="00BE55CC"/>
    <w:rsid w:val="00BE6035"/>
    <w:rsid w:val="00BE629C"/>
    <w:rsid w:val="00BE684E"/>
    <w:rsid w:val="00BE6ADB"/>
    <w:rsid w:val="00BE73D0"/>
    <w:rsid w:val="00BE7914"/>
    <w:rsid w:val="00BF023E"/>
    <w:rsid w:val="00BF03D7"/>
    <w:rsid w:val="00BF1138"/>
    <w:rsid w:val="00BF13B6"/>
    <w:rsid w:val="00BF1649"/>
    <w:rsid w:val="00BF18DE"/>
    <w:rsid w:val="00BF1CBC"/>
    <w:rsid w:val="00BF282C"/>
    <w:rsid w:val="00BF367E"/>
    <w:rsid w:val="00BF3D5B"/>
    <w:rsid w:val="00BF40F3"/>
    <w:rsid w:val="00BF43A0"/>
    <w:rsid w:val="00BF43C6"/>
    <w:rsid w:val="00BF4ADE"/>
    <w:rsid w:val="00BF55CB"/>
    <w:rsid w:val="00BF58A7"/>
    <w:rsid w:val="00BF5D01"/>
    <w:rsid w:val="00BF6520"/>
    <w:rsid w:val="00BF6603"/>
    <w:rsid w:val="00BF6AFB"/>
    <w:rsid w:val="00BF7754"/>
    <w:rsid w:val="00BF7F33"/>
    <w:rsid w:val="00C00740"/>
    <w:rsid w:val="00C01521"/>
    <w:rsid w:val="00C01D06"/>
    <w:rsid w:val="00C0279A"/>
    <w:rsid w:val="00C02C0A"/>
    <w:rsid w:val="00C03049"/>
    <w:rsid w:val="00C03090"/>
    <w:rsid w:val="00C04159"/>
    <w:rsid w:val="00C04412"/>
    <w:rsid w:val="00C06AD6"/>
    <w:rsid w:val="00C06DD2"/>
    <w:rsid w:val="00C07509"/>
    <w:rsid w:val="00C07834"/>
    <w:rsid w:val="00C07B0D"/>
    <w:rsid w:val="00C07DCD"/>
    <w:rsid w:val="00C10534"/>
    <w:rsid w:val="00C10BF1"/>
    <w:rsid w:val="00C10F0F"/>
    <w:rsid w:val="00C11CDA"/>
    <w:rsid w:val="00C129CE"/>
    <w:rsid w:val="00C12C94"/>
    <w:rsid w:val="00C1348B"/>
    <w:rsid w:val="00C134E9"/>
    <w:rsid w:val="00C146DE"/>
    <w:rsid w:val="00C14AC9"/>
    <w:rsid w:val="00C14C55"/>
    <w:rsid w:val="00C14E28"/>
    <w:rsid w:val="00C14E2A"/>
    <w:rsid w:val="00C150A7"/>
    <w:rsid w:val="00C15308"/>
    <w:rsid w:val="00C15E80"/>
    <w:rsid w:val="00C16219"/>
    <w:rsid w:val="00C16903"/>
    <w:rsid w:val="00C16904"/>
    <w:rsid w:val="00C20D1E"/>
    <w:rsid w:val="00C22BEF"/>
    <w:rsid w:val="00C22C7A"/>
    <w:rsid w:val="00C235F4"/>
    <w:rsid w:val="00C2500C"/>
    <w:rsid w:val="00C2573C"/>
    <w:rsid w:val="00C25774"/>
    <w:rsid w:val="00C25EA7"/>
    <w:rsid w:val="00C26265"/>
    <w:rsid w:val="00C26424"/>
    <w:rsid w:val="00C27A94"/>
    <w:rsid w:val="00C27D70"/>
    <w:rsid w:val="00C3010E"/>
    <w:rsid w:val="00C30A5B"/>
    <w:rsid w:val="00C31097"/>
    <w:rsid w:val="00C31758"/>
    <w:rsid w:val="00C31D21"/>
    <w:rsid w:val="00C31D75"/>
    <w:rsid w:val="00C31DA8"/>
    <w:rsid w:val="00C32209"/>
    <w:rsid w:val="00C32FFA"/>
    <w:rsid w:val="00C3353F"/>
    <w:rsid w:val="00C346B7"/>
    <w:rsid w:val="00C34EE7"/>
    <w:rsid w:val="00C35663"/>
    <w:rsid w:val="00C35A3F"/>
    <w:rsid w:val="00C35B78"/>
    <w:rsid w:val="00C35F86"/>
    <w:rsid w:val="00C3604F"/>
    <w:rsid w:val="00C36362"/>
    <w:rsid w:val="00C368A3"/>
    <w:rsid w:val="00C36C62"/>
    <w:rsid w:val="00C36D6D"/>
    <w:rsid w:val="00C36EFA"/>
    <w:rsid w:val="00C37C4D"/>
    <w:rsid w:val="00C407BF"/>
    <w:rsid w:val="00C411C4"/>
    <w:rsid w:val="00C41E37"/>
    <w:rsid w:val="00C4211D"/>
    <w:rsid w:val="00C43B17"/>
    <w:rsid w:val="00C441E6"/>
    <w:rsid w:val="00C44899"/>
    <w:rsid w:val="00C45980"/>
    <w:rsid w:val="00C45AEB"/>
    <w:rsid w:val="00C45C3D"/>
    <w:rsid w:val="00C45D45"/>
    <w:rsid w:val="00C4622B"/>
    <w:rsid w:val="00C46273"/>
    <w:rsid w:val="00C46E61"/>
    <w:rsid w:val="00C46ED4"/>
    <w:rsid w:val="00C47D8A"/>
    <w:rsid w:val="00C501CA"/>
    <w:rsid w:val="00C5032B"/>
    <w:rsid w:val="00C504A9"/>
    <w:rsid w:val="00C505B2"/>
    <w:rsid w:val="00C50AF8"/>
    <w:rsid w:val="00C50D04"/>
    <w:rsid w:val="00C50E1A"/>
    <w:rsid w:val="00C51171"/>
    <w:rsid w:val="00C524B2"/>
    <w:rsid w:val="00C534B4"/>
    <w:rsid w:val="00C534EC"/>
    <w:rsid w:val="00C53C07"/>
    <w:rsid w:val="00C53C64"/>
    <w:rsid w:val="00C54B70"/>
    <w:rsid w:val="00C54EFE"/>
    <w:rsid w:val="00C5501D"/>
    <w:rsid w:val="00C556D1"/>
    <w:rsid w:val="00C556E6"/>
    <w:rsid w:val="00C55C2E"/>
    <w:rsid w:val="00C56008"/>
    <w:rsid w:val="00C569D8"/>
    <w:rsid w:val="00C56BA1"/>
    <w:rsid w:val="00C57117"/>
    <w:rsid w:val="00C57605"/>
    <w:rsid w:val="00C60786"/>
    <w:rsid w:val="00C6227A"/>
    <w:rsid w:val="00C62AD7"/>
    <w:rsid w:val="00C63165"/>
    <w:rsid w:val="00C63774"/>
    <w:rsid w:val="00C65AAF"/>
    <w:rsid w:val="00C65D74"/>
    <w:rsid w:val="00C664C4"/>
    <w:rsid w:val="00C664CE"/>
    <w:rsid w:val="00C671FF"/>
    <w:rsid w:val="00C672E6"/>
    <w:rsid w:val="00C67621"/>
    <w:rsid w:val="00C702EE"/>
    <w:rsid w:val="00C70403"/>
    <w:rsid w:val="00C70929"/>
    <w:rsid w:val="00C70F8B"/>
    <w:rsid w:val="00C710E9"/>
    <w:rsid w:val="00C71131"/>
    <w:rsid w:val="00C7140D"/>
    <w:rsid w:val="00C714C1"/>
    <w:rsid w:val="00C71578"/>
    <w:rsid w:val="00C7184F"/>
    <w:rsid w:val="00C71BB6"/>
    <w:rsid w:val="00C72FD0"/>
    <w:rsid w:val="00C741BF"/>
    <w:rsid w:val="00C74381"/>
    <w:rsid w:val="00C743BD"/>
    <w:rsid w:val="00C74CD1"/>
    <w:rsid w:val="00C74E8F"/>
    <w:rsid w:val="00C7571E"/>
    <w:rsid w:val="00C7607A"/>
    <w:rsid w:val="00C76413"/>
    <w:rsid w:val="00C777B5"/>
    <w:rsid w:val="00C77B70"/>
    <w:rsid w:val="00C810CC"/>
    <w:rsid w:val="00C815CA"/>
    <w:rsid w:val="00C81C74"/>
    <w:rsid w:val="00C82D8E"/>
    <w:rsid w:val="00C83688"/>
    <w:rsid w:val="00C83815"/>
    <w:rsid w:val="00C840E9"/>
    <w:rsid w:val="00C84625"/>
    <w:rsid w:val="00C862A1"/>
    <w:rsid w:val="00C8633E"/>
    <w:rsid w:val="00C86528"/>
    <w:rsid w:val="00C8664B"/>
    <w:rsid w:val="00C86964"/>
    <w:rsid w:val="00C873EE"/>
    <w:rsid w:val="00C87D86"/>
    <w:rsid w:val="00C87EC3"/>
    <w:rsid w:val="00C90674"/>
    <w:rsid w:val="00C90845"/>
    <w:rsid w:val="00C90D08"/>
    <w:rsid w:val="00C92794"/>
    <w:rsid w:val="00C94703"/>
    <w:rsid w:val="00C94DA6"/>
    <w:rsid w:val="00C953EC"/>
    <w:rsid w:val="00C955AA"/>
    <w:rsid w:val="00C95783"/>
    <w:rsid w:val="00C95862"/>
    <w:rsid w:val="00C9619E"/>
    <w:rsid w:val="00C96D3C"/>
    <w:rsid w:val="00C96ECE"/>
    <w:rsid w:val="00C9720D"/>
    <w:rsid w:val="00C97CDF"/>
    <w:rsid w:val="00CA0DA9"/>
    <w:rsid w:val="00CA2BC7"/>
    <w:rsid w:val="00CA3261"/>
    <w:rsid w:val="00CA3BB3"/>
    <w:rsid w:val="00CA3C7B"/>
    <w:rsid w:val="00CA3DDD"/>
    <w:rsid w:val="00CA410F"/>
    <w:rsid w:val="00CA43F6"/>
    <w:rsid w:val="00CA452B"/>
    <w:rsid w:val="00CA4D17"/>
    <w:rsid w:val="00CA4E7F"/>
    <w:rsid w:val="00CA5151"/>
    <w:rsid w:val="00CA54EF"/>
    <w:rsid w:val="00CA587D"/>
    <w:rsid w:val="00CA5A45"/>
    <w:rsid w:val="00CA5EC5"/>
    <w:rsid w:val="00CA67ED"/>
    <w:rsid w:val="00CA6CA0"/>
    <w:rsid w:val="00CA6E42"/>
    <w:rsid w:val="00CA6E99"/>
    <w:rsid w:val="00CA7328"/>
    <w:rsid w:val="00CA7E5E"/>
    <w:rsid w:val="00CB0227"/>
    <w:rsid w:val="00CB07E6"/>
    <w:rsid w:val="00CB0C7B"/>
    <w:rsid w:val="00CB14BC"/>
    <w:rsid w:val="00CB1BA7"/>
    <w:rsid w:val="00CB21FA"/>
    <w:rsid w:val="00CB2277"/>
    <w:rsid w:val="00CB229A"/>
    <w:rsid w:val="00CB2FF0"/>
    <w:rsid w:val="00CB33F4"/>
    <w:rsid w:val="00CB371C"/>
    <w:rsid w:val="00CB3A64"/>
    <w:rsid w:val="00CB3CC1"/>
    <w:rsid w:val="00CB4018"/>
    <w:rsid w:val="00CB4957"/>
    <w:rsid w:val="00CB4E6B"/>
    <w:rsid w:val="00CB5042"/>
    <w:rsid w:val="00CB5486"/>
    <w:rsid w:val="00CB571E"/>
    <w:rsid w:val="00CB5C21"/>
    <w:rsid w:val="00CB5D01"/>
    <w:rsid w:val="00CB6FE5"/>
    <w:rsid w:val="00CB732C"/>
    <w:rsid w:val="00CB7496"/>
    <w:rsid w:val="00CB769F"/>
    <w:rsid w:val="00CB7B4A"/>
    <w:rsid w:val="00CC06D8"/>
    <w:rsid w:val="00CC0781"/>
    <w:rsid w:val="00CC094C"/>
    <w:rsid w:val="00CC0D20"/>
    <w:rsid w:val="00CC1A09"/>
    <w:rsid w:val="00CC1BB3"/>
    <w:rsid w:val="00CC20A8"/>
    <w:rsid w:val="00CC250F"/>
    <w:rsid w:val="00CC2BE0"/>
    <w:rsid w:val="00CC338B"/>
    <w:rsid w:val="00CC3D02"/>
    <w:rsid w:val="00CC4431"/>
    <w:rsid w:val="00CC476B"/>
    <w:rsid w:val="00CC4A3C"/>
    <w:rsid w:val="00CC4AB4"/>
    <w:rsid w:val="00CC67D4"/>
    <w:rsid w:val="00CC6B32"/>
    <w:rsid w:val="00CC6ECE"/>
    <w:rsid w:val="00CC6F08"/>
    <w:rsid w:val="00CD001C"/>
    <w:rsid w:val="00CD0A51"/>
    <w:rsid w:val="00CD10DC"/>
    <w:rsid w:val="00CD1EA2"/>
    <w:rsid w:val="00CD2070"/>
    <w:rsid w:val="00CD297B"/>
    <w:rsid w:val="00CD2C18"/>
    <w:rsid w:val="00CD2CB7"/>
    <w:rsid w:val="00CD349E"/>
    <w:rsid w:val="00CD38C7"/>
    <w:rsid w:val="00CD45B3"/>
    <w:rsid w:val="00CD4825"/>
    <w:rsid w:val="00CD4EC5"/>
    <w:rsid w:val="00CD546A"/>
    <w:rsid w:val="00CD653F"/>
    <w:rsid w:val="00CD6A4C"/>
    <w:rsid w:val="00CD74FF"/>
    <w:rsid w:val="00CD78AC"/>
    <w:rsid w:val="00CD7E37"/>
    <w:rsid w:val="00CE02D2"/>
    <w:rsid w:val="00CE0AC3"/>
    <w:rsid w:val="00CE0DB0"/>
    <w:rsid w:val="00CE2529"/>
    <w:rsid w:val="00CE28D0"/>
    <w:rsid w:val="00CE3059"/>
    <w:rsid w:val="00CE3117"/>
    <w:rsid w:val="00CE3BCC"/>
    <w:rsid w:val="00CE4082"/>
    <w:rsid w:val="00CE4948"/>
    <w:rsid w:val="00CE4C98"/>
    <w:rsid w:val="00CE52B9"/>
    <w:rsid w:val="00CE5DF6"/>
    <w:rsid w:val="00CE621C"/>
    <w:rsid w:val="00CE698B"/>
    <w:rsid w:val="00CE779D"/>
    <w:rsid w:val="00CE7A2F"/>
    <w:rsid w:val="00CE7F48"/>
    <w:rsid w:val="00CF03D7"/>
    <w:rsid w:val="00CF0B3D"/>
    <w:rsid w:val="00CF0BB3"/>
    <w:rsid w:val="00CF17EC"/>
    <w:rsid w:val="00CF1F74"/>
    <w:rsid w:val="00CF26F4"/>
    <w:rsid w:val="00CF29B7"/>
    <w:rsid w:val="00CF2F73"/>
    <w:rsid w:val="00CF3434"/>
    <w:rsid w:val="00CF3B8E"/>
    <w:rsid w:val="00CF3CDC"/>
    <w:rsid w:val="00CF45E2"/>
    <w:rsid w:val="00CF4876"/>
    <w:rsid w:val="00CF4E74"/>
    <w:rsid w:val="00CF50FC"/>
    <w:rsid w:val="00CF618D"/>
    <w:rsid w:val="00CF6455"/>
    <w:rsid w:val="00CF6CD6"/>
    <w:rsid w:val="00CF6F09"/>
    <w:rsid w:val="00CF76A5"/>
    <w:rsid w:val="00CF7739"/>
    <w:rsid w:val="00CF7815"/>
    <w:rsid w:val="00D00648"/>
    <w:rsid w:val="00D00839"/>
    <w:rsid w:val="00D00919"/>
    <w:rsid w:val="00D00B64"/>
    <w:rsid w:val="00D01376"/>
    <w:rsid w:val="00D014EE"/>
    <w:rsid w:val="00D01C1F"/>
    <w:rsid w:val="00D0206A"/>
    <w:rsid w:val="00D02AB3"/>
    <w:rsid w:val="00D03529"/>
    <w:rsid w:val="00D04720"/>
    <w:rsid w:val="00D0476B"/>
    <w:rsid w:val="00D04CB0"/>
    <w:rsid w:val="00D051F6"/>
    <w:rsid w:val="00D06295"/>
    <w:rsid w:val="00D067C9"/>
    <w:rsid w:val="00D06D56"/>
    <w:rsid w:val="00D06DD1"/>
    <w:rsid w:val="00D078D5"/>
    <w:rsid w:val="00D07DB1"/>
    <w:rsid w:val="00D100F8"/>
    <w:rsid w:val="00D10871"/>
    <w:rsid w:val="00D10BC3"/>
    <w:rsid w:val="00D10F0C"/>
    <w:rsid w:val="00D1167D"/>
    <w:rsid w:val="00D11780"/>
    <w:rsid w:val="00D12192"/>
    <w:rsid w:val="00D12510"/>
    <w:rsid w:val="00D131DA"/>
    <w:rsid w:val="00D131F5"/>
    <w:rsid w:val="00D13350"/>
    <w:rsid w:val="00D136EA"/>
    <w:rsid w:val="00D13CD2"/>
    <w:rsid w:val="00D14097"/>
    <w:rsid w:val="00D141C8"/>
    <w:rsid w:val="00D15F00"/>
    <w:rsid w:val="00D15F3A"/>
    <w:rsid w:val="00D16577"/>
    <w:rsid w:val="00D172BC"/>
    <w:rsid w:val="00D17647"/>
    <w:rsid w:val="00D20362"/>
    <w:rsid w:val="00D20685"/>
    <w:rsid w:val="00D208E6"/>
    <w:rsid w:val="00D2185D"/>
    <w:rsid w:val="00D21A20"/>
    <w:rsid w:val="00D21B4A"/>
    <w:rsid w:val="00D21CEB"/>
    <w:rsid w:val="00D233E6"/>
    <w:rsid w:val="00D23653"/>
    <w:rsid w:val="00D23C24"/>
    <w:rsid w:val="00D23F5A"/>
    <w:rsid w:val="00D23F63"/>
    <w:rsid w:val="00D24D7D"/>
    <w:rsid w:val="00D24F0F"/>
    <w:rsid w:val="00D255AD"/>
    <w:rsid w:val="00D255E9"/>
    <w:rsid w:val="00D25934"/>
    <w:rsid w:val="00D259BD"/>
    <w:rsid w:val="00D25B32"/>
    <w:rsid w:val="00D25C98"/>
    <w:rsid w:val="00D265AF"/>
    <w:rsid w:val="00D26A85"/>
    <w:rsid w:val="00D26C7C"/>
    <w:rsid w:val="00D27543"/>
    <w:rsid w:val="00D27BD3"/>
    <w:rsid w:val="00D27E3E"/>
    <w:rsid w:val="00D3064D"/>
    <w:rsid w:val="00D30D44"/>
    <w:rsid w:val="00D3160C"/>
    <w:rsid w:val="00D31675"/>
    <w:rsid w:val="00D31DB9"/>
    <w:rsid w:val="00D32104"/>
    <w:rsid w:val="00D32667"/>
    <w:rsid w:val="00D32785"/>
    <w:rsid w:val="00D32B45"/>
    <w:rsid w:val="00D33154"/>
    <w:rsid w:val="00D33478"/>
    <w:rsid w:val="00D33CE0"/>
    <w:rsid w:val="00D34444"/>
    <w:rsid w:val="00D3469A"/>
    <w:rsid w:val="00D34766"/>
    <w:rsid w:val="00D34C21"/>
    <w:rsid w:val="00D35609"/>
    <w:rsid w:val="00D35644"/>
    <w:rsid w:val="00D361A4"/>
    <w:rsid w:val="00D36622"/>
    <w:rsid w:val="00D37ABF"/>
    <w:rsid w:val="00D37CDD"/>
    <w:rsid w:val="00D4001B"/>
    <w:rsid w:val="00D40708"/>
    <w:rsid w:val="00D40883"/>
    <w:rsid w:val="00D4104D"/>
    <w:rsid w:val="00D418CC"/>
    <w:rsid w:val="00D425EF"/>
    <w:rsid w:val="00D428EC"/>
    <w:rsid w:val="00D42AC8"/>
    <w:rsid w:val="00D43ABD"/>
    <w:rsid w:val="00D44418"/>
    <w:rsid w:val="00D45185"/>
    <w:rsid w:val="00D4533E"/>
    <w:rsid w:val="00D455FE"/>
    <w:rsid w:val="00D45AD5"/>
    <w:rsid w:val="00D45F29"/>
    <w:rsid w:val="00D466AB"/>
    <w:rsid w:val="00D46BE1"/>
    <w:rsid w:val="00D47CD0"/>
    <w:rsid w:val="00D50572"/>
    <w:rsid w:val="00D50906"/>
    <w:rsid w:val="00D51D67"/>
    <w:rsid w:val="00D52512"/>
    <w:rsid w:val="00D5293C"/>
    <w:rsid w:val="00D530C1"/>
    <w:rsid w:val="00D53EFC"/>
    <w:rsid w:val="00D54135"/>
    <w:rsid w:val="00D54DCB"/>
    <w:rsid w:val="00D55A8E"/>
    <w:rsid w:val="00D55DE2"/>
    <w:rsid w:val="00D5651F"/>
    <w:rsid w:val="00D603B1"/>
    <w:rsid w:val="00D6050B"/>
    <w:rsid w:val="00D60643"/>
    <w:rsid w:val="00D611AC"/>
    <w:rsid w:val="00D61567"/>
    <w:rsid w:val="00D616D2"/>
    <w:rsid w:val="00D62932"/>
    <w:rsid w:val="00D62D80"/>
    <w:rsid w:val="00D636F2"/>
    <w:rsid w:val="00D63CB3"/>
    <w:rsid w:val="00D63CF8"/>
    <w:rsid w:val="00D6410C"/>
    <w:rsid w:val="00D64F65"/>
    <w:rsid w:val="00D65584"/>
    <w:rsid w:val="00D66FA1"/>
    <w:rsid w:val="00D67689"/>
    <w:rsid w:val="00D67F20"/>
    <w:rsid w:val="00D702C7"/>
    <w:rsid w:val="00D70D6A"/>
    <w:rsid w:val="00D71469"/>
    <w:rsid w:val="00D72369"/>
    <w:rsid w:val="00D729B0"/>
    <w:rsid w:val="00D72B30"/>
    <w:rsid w:val="00D73187"/>
    <w:rsid w:val="00D732F1"/>
    <w:rsid w:val="00D75230"/>
    <w:rsid w:val="00D75CBD"/>
    <w:rsid w:val="00D75EA8"/>
    <w:rsid w:val="00D76B2F"/>
    <w:rsid w:val="00D772D3"/>
    <w:rsid w:val="00D77A00"/>
    <w:rsid w:val="00D77D58"/>
    <w:rsid w:val="00D80710"/>
    <w:rsid w:val="00D80751"/>
    <w:rsid w:val="00D808E8"/>
    <w:rsid w:val="00D82317"/>
    <w:rsid w:val="00D823B2"/>
    <w:rsid w:val="00D82427"/>
    <w:rsid w:val="00D826CA"/>
    <w:rsid w:val="00D829CC"/>
    <w:rsid w:val="00D83777"/>
    <w:rsid w:val="00D83EEF"/>
    <w:rsid w:val="00D8493E"/>
    <w:rsid w:val="00D84A1E"/>
    <w:rsid w:val="00D84AE7"/>
    <w:rsid w:val="00D84E29"/>
    <w:rsid w:val="00D851E6"/>
    <w:rsid w:val="00D858D5"/>
    <w:rsid w:val="00D8603B"/>
    <w:rsid w:val="00D8648F"/>
    <w:rsid w:val="00D8671E"/>
    <w:rsid w:val="00D86AED"/>
    <w:rsid w:val="00D8766C"/>
    <w:rsid w:val="00D901B3"/>
    <w:rsid w:val="00D90265"/>
    <w:rsid w:val="00D90931"/>
    <w:rsid w:val="00D90F39"/>
    <w:rsid w:val="00D90F42"/>
    <w:rsid w:val="00D9150C"/>
    <w:rsid w:val="00D926B2"/>
    <w:rsid w:val="00D92885"/>
    <w:rsid w:val="00D93E42"/>
    <w:rsid w:val="00D9457F"/>
    <w:rsid w:val="00D948E6"/>
    <w:rsid w:val="00D9513B"/>
    <w:rsid w:val="00D95331"/>
    <w:rsid w:val="00D956B1"/>
    <w:rsid w:val="00D973A9"/>
    <w:rsid w:val="00D976F4"/>
    <w:rsid w:val="00D978E9"/>
    <w:rsid w:val="00DA0777"/>
    <w:rsid w:val="00DA0E9D"/>
    <w:rsid w:val="00DA11CC"/>
    <w:rsid w:val="00DA166F"/>
    <w:rsid w:val="00DA18E8"/>
    <w:rsid w:val="00DA1A7E"/>
    <w:rsid w:val="00DA1B3C"/>
    <w:rsid w:val="00DA1FED"/>
    <w:rsid w:val="00DA23EC"/>
    <w:rsid w:val="00DA410A"/>
    <w:rsid w:val="00DA499D"/>
    <w:rsid w:val="00DA4CF1"/>
    <w:rsid w:val="00DA5026"/>
    <w:rsid w:val="00DA5C81"/>
    <w:rsid w:val="00DA6470"/>
    <w:rsid w:val="00DA6473"/>
    <w:rsid w:val="00DA6FE3"/>
    <w:rsid w:val="00DA706A"/>
    <w:rsid w:val="00DA7076"/>
    <w:rsid w:val="00DA7179"/>
    <w:rsid w:val="00DA7305"/>
    <w:rsid w:val="00DA79ED"/>
    <w:rsid w:val="00DB1174"/>
    <w:rsid w:val="00DB11FF"/>
    <w:rsid w:val="00DB1264"/>
    <w:rsid w:val="00DB2BBD"/>
    <w:rsid w:val="00DB3122"/>
    <w:rsid w:val="00DB3784"/>
    <w:rsid w:val="00DB3C47"/>
    <w:rsid w:val="00DB3C9B"/>
    <w:rsid w:val="00DB4280"/>
    <w:rsid w:val="00DB48A2"/>
    <w:rsid w:val="00DB4D79"/>
    <w:rsid w:val="00DB51E1"/>
    <w:rsid w:val="00DB5565"/>
    <w:rsid w:val="00DB6588"/>
    <w:rsid w:val="00DB6830"/>
    <w:rsid w:val="00DB6D7D"/>
    <w:rsid w:val="00DB71BB"/>
    <w:rsid w:val="00DB739A"/>
    <w:rsid w:val="00DB7732"/>
    <w:rsid w:val="00DB79B3"/>
    <w:rsid w:val="00DB7B2D"/>
    <w:rsid w:val="00DB7B5D"/>
    <w:rsid w:val="00DC0139"/>
    <w:rsid w:val="00DC04E6"/>
    <w:rsid w:val="00DC06E9"/>
    <w:rsid w:val="00DC0AEF"/>
    <w:rsid w:val="00DC109F"/>
    <w:rsid w:val="00DC15C8"/>
    <w:rsid w:val="00DC1800"/>
    <w:rsid w:val="00DC1FE7"/>
    <w:rsid w:val="00DC25CF"/>
    <w:rsid w:val="00DC2883"/>
    <w:rsid w:val="00DC2BDC"/>
    <w:rsid w:val="00DC2D76"/>
    <w:rsid w:val="00DC3C6F"/>
    <w:rsid w:val="00DC3D96"/>
    <w:rsid w:val="00DC3EEF"/>
    <w:rsid w:val="00DC477C"/>
    <w:rsid w:val="00DC4AB5"/>
    <w:rsid w:val="00DC57BE"/>
    <w:rsid w:val="00DC65AD"/>
    <w:rsid w:val="00DC6E63"/>
    <w:rsid w:val="00DC769D"/>
    <w:rsid w:val="00DD001D"/>
    <w:rsid w:val="00DD126D"/>
    <w:rsid w:val="00DD146E"/>
    <w:rsid w:val="00DD195A"/>
    <w:rsid w:val="00DD1B6E"/>
    <w:rsid w:val="00DD2099"/>
    <w:rsid w:val="00DD2555"/>
    <w:rsid w:val="00DD2DBD"/>
    <w:rsid w:val="00DD2FD8"/>
    <w:rsid w:val="00DD300E"/>
    <w:rsid w:val="00DD33AF"/>
    <w:rsid w:val="00DD3F3A"/>
    <w:rsid w:val="00DD4A43"/>
    <w:rsid w:val="00DD50D4"/>
    <w:rsid w:val="00DD5C84"/>
    <w:rsid w:val="00DD6C05"/>
    <w:rsid w:val="00DD6DFA"/>
    <w:rsid w:val="00DD7050"/>
    <w:rsid w:val="00DD7929"/>
    <w:rsid w:val="00DE038F"/>
    <w:rsid w:val="00DE0921"/>
    <w:rsid w:val="00DE0B63"/>
    <w:rsid w:val="00DE1214"/>
    <w:rsid w:val="00DE163B"/>
    <w:rsid w:val="00DE1AC3"/>
    <w:rsid w:val="00DE220C"/>
    <w:rsid w:val="00DE232A"/>
    <w:rsid w:val="00DE2655"/>
    <w:rsid w:val="00DE2C13"/>
    <w:rsid w:val="00DE3F7F"/>
    <w:rsid w:val="00DE4FA6"/>
    <w:rsid w:val="00DE5ED4"/>
    <w:rsid w:val="00DE613D"/>
    <w:rsid w:val="00DE6301"/>
    <w:rsid w:val="00DE6916"/>
    <w:rsid w:val="00DE6945"/>
    <w:rsid w:val="00DE6CB3"/>
    <w:rsid w:val="00DE7C0C"/>
    <w:rsid w:val="00DE7C3B"/>
    <w:rsid w:val="00DF0CF0"/>
    <w:rsid w:val="00DF0DC7"/>
    <w:rsid w:val="00DF129F"/>
    <w:rsid w:val="00DF2636"/>
    <w:rsid w:val="00DF2CAA"/>
    <w:rsid w:val="00DF3323"/>
    <w:rsid w:val="00DF358A"/>
    <w:rsid w:val="00DF3D76"/>
    <w:rsid w:val="00DF45F3"/>
    <w:rsid w:val="00DF494E"/>
    <w:rsid w:val="00DF4D1F"/>
    <w:rsid w:val="00DF4F8B"/>
    <w:rsid w:val="00DF66CE"/>
    <w:rsid w:val="00DF692A"/>
    <w:rsid w:val="00DF6A78"/>
    <w:rsid w:val="00DF6A95"/>
    <w:rsid w:val="00DF7344"/>
    <w:rsid w:val="00DF78CF"/>
    <w:rsid w:val="00DF7907"/>
    <w:rsid w:val="00DF7E50"/>
    <w:rsid w:val="00E01086"/>
    <w:rsid w:val="00E01430"/>
    <w:rsid w:val="00E01714"/>
    <w:rsid w:val="00E01E22"/>
    <w:rsid w:val="00E02297"/>
    <w:rsid w:val="00E027E0"/>
    <w:rsid w:val="00E031D2"/>
    <w:rsid w:val="00E033EF"/>
    <w:rsid w:val="00E03614"/>
    <w:rsid w:val="00E046E2"/>
    <w:rsid w:val="00E0485E"/>
    <w:rsid w:val="00E049CC"/>
    <w:rsid w:val="00E05418"/>
    <w:rsid w:val="00E06E26"/>
    <w:rsid w:val="00E06ECB"/>
    <w:rsid w:val="00E07202"/>
    <w:rsid w:val="00E074A8"/>
    <w:rsid w:val="00E075B4"/>
    <w:rsid w:val="00E10084"/>
    <w:rsid w:val="00E10437"/>
    <w:rsid w:val="00E106DD"/>
    <w:rsid w:val="00E11260"/>
    <w:rsid w:val="00E11799"/>
    <w:rsid w:val="00E11E5C"/>
    <w:rsid w:val="00E12323"/>
    <w:rsid w:val="00E1245A"/>
    <w:rsid w:val="00E129FF"/>
    <w:rsid w:val="00E133B6"/>
    <w:rsid w:val="00E13413"/>
    <w:rsid w:val="00E13C43"/>
    <w:rsid w:val="00E13C8E"/>
    <w:rsid w:val="00E14484"/>
    <w:rsid w:val="00E15A7B"/>
    <w:rsid w:val="00E15A85"/>
    <w:rsid w:val="00E166DA"/>
    <w:rsid w:val="00E16EE8"/>
    <w:rsid w:val="00E173D1"/>
    <w:rsid w:val="00E17632"/>
    <w:rsid w:val="00E17AE6"/>
    <w:rsid w:val="00E20874"/>
    <w:rsid w:val="00E2087C"/>
    <w:rsid w:val="00E20D3A"/>
    <w:rsid w:val="00E20EA6"/>
    <w:rsid w:val="00E21113"/>
    <w:rsid w:val="00E212D6"/>
    <w:rsid w:val="00E217B9"/>
    <w:rsid w:val="00E23D08"/>
    <w:rsid w:val="00E25145"/>
    <w:rsid w:val="00E253E8"/>
    <w:rsid w:val="00E25863"/>
    <w:rsid w:val="00E25EF9"/>
    <w:rsid w:val="00E2773E"/>
    <w:rsid w:val="00E27B27"/>
    <w:rsid w:val="00E309F3"/>
    <w:rsid w:val="00E31960"/>
    <w:rsid w:val="00E31BD0"/>
    <w:rsid w:val="00E31F80"/>
    <w:rsid w:val="00E32450"/>
    <w:rsid w:val="00E32C66"/>
    <w:rsid w:val="00E33ED7"/>
    <w:rsid w:val="00E3440A"/>
    <w:rsid w:val="00E34B42"/>
    <w:rsid w:val="00E34FE1"/>
    <w:rsid w:val="00E361C3"/>
    <w:rsid w:val="00E364D9"/>
    <w:rsid w:val="00E367EE"/>
    <w:rsid w:val="00E36D18"/>
    <w:rsid w:val="00E37974"/>
    <w:rsid w:val="00E40373"/>
    <w:rsid w:val="00E4049D"/>
    <w:rsid w:val="00E4254E"/>
    <w:rsid w:val="00E437DF"/>
    <w:rsid w:val="00E43E28"/>
    <w:rsid w:val="00E44176"/>
    <w:rsid w:val="00E4517A"/>
    <w:rsid w:val="00E45561"/>
    <w:rsid w:val="00E45626"/>
    <w:rsid w:val="00E4572D"/>
    <w:rsid w:val="00E45A22"/>
    <w:rsid w:val="00E46BE7"/>
    <w:rsid w:val="00E47365"/>
    <w:rsid w:val="00E4762D"/>
    <w:rsid w:val="00E47D11"/>
    <w:rsid w:val="00E47D71"/>
    <w:rsid w:val="00E50A23"/>
    <w:rsid w:val="00E521E7"/>
    <w:rsid w:val="00E53FC5"/>
    <w:rsid w:val="00E553B2"/>
    <w:rsid w:val="00E554B6"/>
    <w:rsid w:val="00E55863"/>
    <w:rsid w:val="00E56783"/>
    <w:rsid w:val="00E56A67"/>
    <w:rsid w:val="00E56E4B"/>
    <w:rsid w:val="00E57858"/>
    <w:rsid w:val="00E6023C"/>
    <w:rsid w:val="00E60298"/>
    <w:rsid w:val="00E60814"/>
    <w:rsid w:val="00E61B00"/>
    <w:rsid w:val="00E61B94"/>
    <w:rsid w:val="00E62C88"/>
    <w:rsid w:val="00E62E60"/>
    <w:rsid w:val="00E631D9"/>
    <w:rsid w:val="00E63AEF"/>
    <w:rsid w:val="00E63ED1"/>
    <w:rsid w:val="00E648E9"/>
    <w:rsid w:val="00E64B74"/>
    <w:rsid w:val="00E64D3B"/>
    <w:rsid w:val="00E650BC"/>
    <w:rsid w:val="00E65D04"/>
    <w:rsid w:val="00E66465"/>
    <w:rsid w:val="00E66A20"/>
    <w:rsid w:val="00E673E9"/>
    <w:rsid w:val="00E70EA7"/>
    <w:rsid w:val="00E710C3"/>
    <w:rsid w:val="00E7161F"/>
    <w:rsid w:val="00E717DC"/>
    <w:rsid w:val="00E7195A"/>
    <w:rsid w:val="00E723AA"/>
    <w:rsid w:val="00E737D8"/>
    <w:rsid w:val="00E73833"/>
    <w:rsid w:val="00E73AF6"/>
    <w:rsid w:val="00E73FBA"/>
    <w:rsid w:val="00E74353"/>
    <w:rsid w:val="00E74D08"/>
    <w:rsid w:val="00E74D6C"/>
    <w:rsid w:val="00E75211"/>
    <w:rsid w:val="00E76AFC"/>
    <w:rsid w:val="00E775AB"/>
    <w:rsid w:val="00E80337"/>
    <w:rsid w:val="00E80351"/>
    <w:rsid w:val="00E80503"/>
    <w:rsid w:val="00E808FD"/>
    <w:rsid w:val="00E80ADB"/>
    <w:rsid w:val="00E821E4"/>
    <w:rsid w:val="00E82250"/>
    <w:rsid w:val="00E83071"/>
    <w:rsid w:val="00E8330C"/>
    <w:rsid w:val="00E83B6C"/>
    <w:rsid w:val="00E83FF5"/>
    <w:rsid w:val="00E840B7"/>
    <w:rsid w:val="00E847D6"/>
    <w:rsid w:val="00E84822"/>
    <w:rsid w:val="00E84F4A"/>
    <w:rsid w:val="00E8544E"/>
    <w:rsid w:val="00E85869"/>
    <w:rsid w:val="00E865E3"/>
    <w:rsid w:val="00E86743"/>
    <w:rsid w:val="00E86A56"/>
    <w:rsid w:val="00E86DAB"/>
    <w:rsid w:val="00E873E4"/>
    <w:rsid w:val="00E87715"/>
    <w:rsid w:val="00E8775E"/>
    <w:rsid w:val="00E900CF"/>
    <w:rsid w:val="00E9042A"/>
    <w:rsid w:val="00E90B9E"/>
    <w:rsid w:val="00E91EF4"/>
    <w:rsid w:val="00E91F41"/>
    <w:rsid w:val="00E92294"/>
    <w:rsid w:val="00E92B14"/>
    <w:rsid w:val="00E92C42"/>
    <w:rsid w:val="00E93DD1"/>
    <w:rsid w:val="00E945CC"/>
    <w:rsid w:val="00E94A95"/>
    <w:rsid w:val="00E95C3C"/>
    <w:rsid w:val="00E95F88"/>
    <w:rsid w:val="00E967F1"/>
    <w:rsid w:val="00E97150"/>
    <w:rsid w:val="00E97551"/>
    <w:rsid w:val="00E9756A"/>
    <w:rsid w:val="00E97C8B"/>
    <w:rsid w:val="00EA078E"/>
    <w:rsid w:val="00EA1DD1"/>
    <w:rsid w:val="00EA2626"/>
    <w:rsid w:val="00EA39E8"/>
    <w:rsid w:val="00EA3B4E"/>
    <w:rsid w:val="00EA4263"/>
    <w:rsid w:val="00EA4B7A"/>
    <w:rsid w:val="00EA525A"/>
    <w:rsid w:val="00EA5C6A"/>
    <w:rsid w:val="00EA60B6"/>
    <w:rsid w:val="00EA6B91"/>
    <w:rsid w:val="00EA7232"/>
    <w:rsid w:val="00EA7B33"/>
    <w:rsid w:val="00EB04D4"/>
    <w:rsid w:val="00EB19B0"/>
    <w:rsid w:val="00EB1C53"/>
    <w:rsid w:val="00EB1FA4"/>
    <w:rsid w:val="00EB2527"/>
    <w:rsid w:val="00EB2EEE"/>
    <w:rsid w:val="00EB3F06"/>
    <w:rsid w:val="00EB42F7"/>
    <w:rsid w:val="00EB4722"/>
    <w:rsid w:val="00EB480C"/>
    <w:rsid w:val="00EB49E6"/>
    <w:rsid w:val="00EB51AA"/>
    <w:rsid w:val="00EB533A"/>
    <w:rsid w:val="00EB5CFC"/>
    <w:rsid w:val="00EB5D65"/>
    <w:rsid w:val="00EB64CD"/>
    <w:rsid w:val="00EB6D89"/>
    <w:rsid w:val="00EB6E56"/>
    <w:rsid w:val="00EB762A"/>
    <w:rsid w:val="00EB780D"/>
    <w:rsid w:val="00EB7838"/>
    <w:rsid w:val="00EB7D56"/>
    <w:rsid w:val="00EB7E5D"/>
    <w:rsid w:val="00EC08FC"/>
    <w:rsid w:val="00EC0C68"/>
    <w:rsid w:val="00EC1025"/>
    <w:rsid w:val="00EC10B6"/>
    <w:rsid w:val="00EC163A"/>
    <w:rsid w:val="00EC16D8"/>
    <w:rsid w:val="00EC1E18"/>
    <w:rsid w:val="00EC2A27"/>
    <w:rsid w:val="00EC2A4E"/>
    <w:rsid w:val="00EC30BC"/>
    <w:rsid w:val="00EC3213"/>
    <w:rsid w:val="00EC3225"/>
    <w:rsid w:val="00EC3C62"/>
    <w:rsid w:val="00EC44E4"/>
    <w:rsid w:val="00EC4955"/>
    <w:rsid w:val="00EC4ADA"/>
    <w:rsid w:val="00EC4FDC"/>
    <w:rsid w:val="00EC59ED"/>
    <w:rsid w:val="00EC5B48"/>
    <w:rsid w:val="00EC6806"/>
    <w:rsid w:val="00EC6BE3"/>
    <w:rsid w:val="00EC6F50"/>
    <w:rsid w:val="00EC72EF"/>
    <w:rsid w:val="00EC7368"/>
    <w:rsid w:val="00EC744A"/>
    <w:rsid w:val="00EC7EA4"/>
    <w:rsid w:val="00ED0326"/>
    <w:rsid w:val="00ED0417"/>
    <w:rsid w:val="00ED057F"/>
    <w:rsid w:val="00ED15CE"/>
    <w:rsid w:val="00ED1A09"/>
    <w:rsid w:val="00ED1F4D"/>
    <w:rsid w:val="00ED216D"/>
    <w:rsid w:val="00ED25D1"/>
    <w:rsid w:val="00ED26AA"/>
    <w:rsid w:val="00ED2C71"/>
    <w:rsid w:val="00ED2D6C"/>
    <w:rsid w:val="00ED3461"/>
    <w:rsid w:val="00ED3659"/>
    <w:rsid w:val="00ED383E"/>
    <w:rsid w:val="00ED4488"/>
    <w:rsid w:val="00ED45C8"/>
    <w:rsid w:val="00ED473A"/>
    <w:rsid w:val="00ED499D"/>
    <w:rsid w:val="00ED4C90"/>
    <w:rsid w:val="00ED51AA"/>
    <w:rsid w:val="00ED51EA"/>
    <w:rsid w:val="00ED5C9D"/>
    <w:rsid w:val="00ED5FC7"/>
    <w:rsid w:val="00ED62FE"/>
    <w:rsid w:val="00ED6D5F"/>
    <w:rsid w:val="00ED751C"/>
    <w:rsid w:val="00ED7EAF"/>
    <w:rsid w:val="00EE0897"/>
    <w:rsid w:val="00EE0DE5"/>
    <w:rsid w:val="00EE120C"/>
    <w:rsid w:val="00EE125E"/>
    <w:rsid w:val="00EE1D30"/>
    <w:rsid w:val="00EE1E01"/>
    <w:rsid w:val="00EE24A2"/>
    <w:rsid w:val="00EE35F7"/>
    <w:rsid w:val="00EE3707"/>
    <w:rsid w:val="00EE42D5"/>
    <w:rsid w:val="00EE4777"/>
    <w:rsid w:val="00EE5693"/>
    <w:rsid w:val="00EE59B5"/>
    <w:rsid w:val="00EE5C0C"/>
    <w:rsid w:val="00EE5CA6"/>
    <w:rsid w:val="00EE5CF9"/>
    <w:rsid w:val="00EE655A"/>
    <w:rsid w:val="00EE6578"/>
    <w:rsid w:val="00EE6A93"/>
    <w:rsid w:val="00EE6D74"/>
    <w:rsid w:val="00EE747E"/>
    <w:rsid w:val="00EF0F68"/>
    <w:rsid w:val="00EF1759"/>
    <w:rsid w:val="00EF1A18"/>
    <w:rsid w:val="00EF2382"/>
    <w:rsid w:val="00EF29D8"/>
    <w:rsid w:val="00EF2B01"/>
    <w:rsid w:val="00EF3838"/>
    <w:rsid w:val="00EF3E34"/>
    <w:rsid w:val="00EF4219"/>
    <w:rsid w:val="00EF4632"/>
    <w:rsid w:val="00EF4AED"/>
    <w:rsid w:val="00EF560B"/>
    <w:rsid w:val="00EF6533"/>
    <w:rsid w:val="00EF6BF6"/>
    <w:rsid w:val="00EF6C24"/>
    <w:rsid w:val="00EF6DA1"/>
    <w:rsid w:val="00EF72CE"/>
    <w:rsid w:val="00EF7724"/>
    <w:rsid w:val="00EF775C"/>
    <w:rsid w:val="00F004D3"/>
    <w:rsid w:val="00F00A0A"/>
    <w:rsid w:val="00F00BC4"/>
    <w:rsid w:val="00F027C3"/>
    <w:rsid w:val="00F02EBC"/>
    <w:rsid w:val="00F034F4"/>
    <w:rsid w:val="00F03969"/>
    <w:rsid w:val="00F03D69"/>
    <w:rsid w:val="00F0450A"/>
    <w:rsid w:val="00F04A43"/>
    <w:rsid w:val="00F0515F"/>
    <w:rsid w:val="00F05BBA"/>
    <w:rsid w:val="00F05C06"/>
    <w:rsid w:val="00F061D0"/>
    <w:rsid w:val="00F06C00"/>
    <w:rsid w:val="00F0730A"/>
    <w:rsid w:val="00F077D6"/>
    <w:rsid w:val="00F07863"/>
    <w:rsid w:val="00F07B3A"/>
    <w:rsid w:val="00F07C67"/>
    <w:rsid w:val="00F07D2F"/>
    <w:rsid w:val="00F1010F"/>
    <w:rsid w:val="00F1092C"/>
    <w:rsid w:val="00F10D4F"/>
    <w:rsid w:val="00F11216"/>
    <w:rsid w:val="00F11E29"/>
    <w:rsid w:val="00F12389"/>
    <w:rsid w:val="00F12558"/>
    <w:rsid w:val="00F13A2B"/>
    <w:rsid w:val="00F14925"/>
    <w:rsid w:val="00F14BFA"/>
    <w:rsid w:val="00F155E5"/>
    <w:rsid w:val="00F155EB"/>
    <w:rsid w:val="00F15FD4"/>
    <w:rsid w:val="00F1617F"/>
    <w:rsid w:val="00F16668"/>
    <w:rsid w:val="00F1749D"/>
    <w:rsid w:val="00F17612"/>
    <w:rsid w:val="00F17685"/>
    <w:rsid w:val="00F17AA0"/>
    <w:rsid w:val="00F17C1B"/>
    <w:rsid w:val="00F17DA3"/>
    <w:rsid w:val="00F2022A"/>
    <w:rsid w:val="00F20A61"/>
    <w:rsid w:val="00F2111B"/>
    <w:rsid w:val="00F21F8F"/>
    <w:rsid w:val="00F22DF8"/>
    <w:rsid w:val="00F2397A"/>
    <w:rsid w:val="00F23CD7"/>
    <w:rsid w:val="00F244D2"/>
    <w:rsid w:val="00F2628F"/>
    <w:rsid w:val="00F265EE"/>
    <w:rsid w:val="00F26DE2"/>
    <w:rsid w:val="00F26F27"/>
    <w:rsid w:val="00F27084"/>
    <w:rsid w:val="00F273A8"/>
    <w:rsid w:val="00F2755C"/>
    <w:rsid w:val="00F301BB"/>
    <w:rsid w:val="00F3025F"/>
    <w:rsid w:val="00F3071C"/>
    <w:rsid w:val="00F3077D"/>
    <w:rsid w:val="00F308E9"/>
    <w:rsid w:val="00F30DF5"/>
    <w:rsid w:val="00F317BE"/>
    <w:rsid w:val="00F31C9E"/>
    <w:rsid w:val="00F31D85"/>
    <w:rsid w:val="00F32041"/>
    <w:rsid w:val="00F32291"/>
    <w:rsid w:val="00F32649"/>
    <w:rsid w:val="00F32B00"/>
    <w:rsid w:val="00F32D43"/>
    <w:rsid w:val="00F330AA"/>
    <w:rsid w:val="00F331E9"/>
    <w:rsid w:val="00F34437"/>
    <w:rsid w:val="00F3595C"/>
    <w:rsid w:val="00F35C20"/>
    <w:rsid w:val="00F364E3"/>
    <w:rsid w:val="00F366F4"/>
    <w:rsid w:val="00F36D6C"/>
    <w:rsid w:val="00F36F1B"/>
    <w:rsid w:val="00F37525"/>
    <w:rsid w:val="00F378FB"/>
    <w:rsid w:val="00F40373"/>
    <w:rsid w:val="00F40E03"/>
    <w:rsid w:val="00F414D5"/>
    <w:rsid w:val="00F41761"/>
    <w:rsid w:val="00F41EA9"/>
    <w:rsid w:val="00F421D7"/>
    <w:rsid w:val="00F42915"/>
    <w:rsid w:val="00F42972"/>
    <w:rsid w:val="00F43720"/>
    <w:rsid w:val="00F43B3E"/>
    <w:rsid w:val="00F448A5"/>
    <w:rsid w:val="00F44916"/>
    <w:rsid w:val="00F449A1"/>
    <w:rsid w:val="00F44E5A"/>
    <w:rsid w:val="00F4549C"/>
    <w:rsid w:val="00F45604"/>
    <w:rsid w:val="00F465F0"/>
    <w:rsid w:val="00F4666A"/>
    <w:rsid w:val="00F46DE1"/>
    <w:rsid w:val="00F46E2C"/>
    <w:rsid w:val="00F47070"/>
    <w:rsid w:val="00F47197"/>
    <w:rsid w:val="00F47E82"/>
    <w:rsid w:val="00F47F9A"/>
    <w:rsid w:val="00F50EC1"/>
    <w:rsid w:val="00F51439"/>
    <w:rsid w:val="00F52B73"/>
    <w:rsid w:val="00F5312A"/>
    <w:rsid w:val="00F5330A"/>
    <w:rsid w:val="00F536C2"/>
    <w:rsid w:val="00F54A7B"/>
    <w:rsid w:val="00F54CB2"/>
    <w:rsid w:val="00F5548A"/>
    <w:rsid w:val="00F5570B"/>
    <w:rsid w:val="00F56010"/>
    <w:rsid w:val="00F560A0"/>
    <w:rsid w:val="00F562C2"/>
    <w:rsid w:val="00F562E1"/>
    <w:rsid w:val="00F56D4A"/>
    <w:rsid w:val="00F56E25"/>
    <w:rsid w:val="00F573E2"/>
    <w:rsid w:val="00F57994"/>
    <w:rsid w:val="00F600B1"/>
    <w:rsid w:val="00F60EF6"/>
    <w:rsid w:val="00F6123F"/>
    <w:rsid w:val="00F612FB"/>
    <w:rsid w:val="00F6178D"/>
    <w:rsid w:val="00F617A5"/>
    <w:rsid w:val="00F61887"/>
    <w:rsid w:val="00F623F3"/>
    <w:rsid w:val="00F62704"/>
    <w:rsid w:val="00F62782"/>
    <w:rsid w:val="00F62839"/>
    <w:rsid w:val="00F62E5C"/>
    <w:rsid w:val="00F639C3"/>
    <w:rsid w:val="00F64192"/>
    <w:rsid w:val="00F64D98"/>
    <w:rsid w:val="00F65602"/>
    <w:rsid w:val="00F6598E"/>
    <w:rsid w:val="00F65D7A"/>
    <w:rsid w:val="00F667BC"/>
    <w:rsid w:val="00F668EE"/>
    <w:rsid w:val="00F66E49"/>
    <w:rsid w:val="00F67046"/>
    <w:rsid w:val="00F67378"/>
    <w:rsid w:val="00F67A0B"/>
    <w:rsid w:val="00F707E3"/>
    <w:rsid w:val="00F70A21"/>
    <w:rsid w:val="00F71803"/>
    <w:rsid w:val="00F71EAE"/>
    <w:rsid w:val="00F72BC9"/>
    <w:rsid w:val="00F73216"/>
    <w:rsid w:val="00F7340B"/>
    <w:rsid w:val="00F735C8"/>
    <w:rsid w:val="00F74562"/>
    <w:rsid w:val="00F74FBF"/>
    <w:rsid w:val="00F75293"/>
    <w:rsid w:val="00F75E46"/>
    <w:rsid w:val="00F76B6C"/>
    <w:rsid w:val="00F805DC"/>
    <w:rsid w:val="00F80D13"/>
    <w:rsid w:val="00F80E11"/>
    <w:rsid w:val="00F80EEB"/>
    <w:rsid w:val="00F81CD6"/>
    <w:rsid w:val="00F82FF7"/>
    <w:rsid w:val="00F839F6"/>
    <w:rsid w:val="00F83ECC"/>
    <w:rsid w:val="00F84EDE"/>
    <w:rsid w:val="00F86553"/>
    <w:rsid w:val="00F8683A"/>
    <w:rsid w:val="00F86F8B"/>
    <w:rsid w:val="00F8785E"/>
    <w:rsid w:val="00F906E3"/>
    <w:rsid w:val="00F92594"/>
    <w:rsid w:val="00F93C00"/>
    <w:rsid w:val="00F9428E"/>
    <w:rsid w:val="00F94870"/>
    <w:rsid w:val="00F94B13"/>
    <w:rsid w:val="00F94CD5"/>
    <w:rsid w:val="00F95189"/>
    <w:rsid w:val="00F956B8"/>
    <w:rsid w:val="00F95A1F"/>
    <w:rsid w:val="00F962EF"/>
    <w:rsid w:val="00F963F3"/>
    <w:rsid w:val="00F969E9"/>
    <w:rsid w:val="00F96B91"/>
    <w:rsid w:val="00F96BD5"/>
    <w:rsid w:val="00F96CD4"/>
    <w:rsid w:val="00F96FE6"/>
    <w:rsid w:val="00F97098"/>
    <w:rsid w:val="00F971C3"/>
    <w:rsid w:val="00F97600"/>
    <w:rsid w:val="00F979F8"/>
    <w:rsid w:val="00FA0966"/>
    <w:rsid w:val="00FA0A98"/>
    <w:rsid w:val="00FA0C28"/>
    <w:rsid w:val="00FA1475"/>
    <w:rsid w:val="00FA1810"/>
    <w:rsid w:val="00FA184C"/>
    <w:rsid w:val="00FA213D"/>
    <w:rsid w:val="00FA271E"/>
    <w:rsid w:val="00FA2B14"/>
    <w:rsid w:val="00FA3632"/>
    <w:rsid w:val="00FA3BC5"/>
    <w:rsid w:val="00FA461F"/>
    <w:rsid w:val="00FA4894"/>
    <w:rsid w:val="00FA4FE9"/>
    <w:rsid w:val="00FA5657"/>
    <w:rsid w:val="00FA5D54"/>
    <w:rsid w:val="00FA6BD3"/>
    <w:rsid w:val="00FA6F1B"/>
    <w:rsid w:val="00FA7BCD"/>
    <w:rsid w:val="00FB02A0"/>
    <w:rsid w:val="00FB0EAC"/>
    <w:rsid w:val="00FB1C5B"/>
    <w:rsid w:val="00FB25FA"/>
    <w:rsid w:val="00FB31DF"/>
    <w:rsid w:val="00FB3BB2"/>
    <w:rsid w:val="00FB3CFF"/>
    <w:rsid w:val="00FB44ED"/>
    <w:rsid w:val="00FB4769"/>
    <w:rsid w:val="00FB5055"/>
    <w:rsid w:val="00FB56A3"/>
    <w:rsid w:val="00FB6343"/>
    <w:rsid w:val="00FB6454"/>
    <w:rsid w:val="00FB651B"/>
    <w:rsid w:val="00FB6B88"/>
    <w:rsid w:val="00FC0263"/>
    <w:rsid w:val="00FC060F"/>
    <w:rsid w:val="00FC0B9B"/>
    <w:rsid w:val="00FC16D1"/>
    <w:rsid w:val="00FC19EA"/>
    <w:rsid w:val="00FC1BCE"/>
    <w:rsid w:val="00FC1BD9"/>
    <w:rsid w:val="00FC1DFD"/>
    <w:rsid w:val="00FC32CB"/>
    <w:rsid w:val="00FC3965"/>
    <w:rsid w:val="00FC5373"/>
    <w:rsid w:val="00FC5711"/>
    <w:rsid w:val="00FC5877"/>
    <w:rsid w:val="00FC5E42"/>
    <w:rsid w:val="00FC6004"/>
    <w:rsid w:val="00FC605A"/>
    <w:rsid w:val="00FC6191"/>
    <w:rsid w:val="00FC67C2"/>
    <w:rsid w:val="00FC77F0"/>
    <w:rsid w:val="00FC7ADD"/>
    <w:rsid w:val="00FD031A"/>
    <w:rsid w:val="00FD0C37"/>
    <w:rsid w:val="00FD139C"/>
    <w:rsid w:val="00FD144F"/>
    <w:rsid w:val="00FD2084"/>
    <w:rsid w:val="00FD28B7"/>
    <w:rsid w:val="00FD2A4E"/>
    <w:rsid w:val="00FD2A7A"/>
    <w:rsid w:val="00FD2B02"/>
    <w:rsid w:val="00FD2C35"/>
    <w:rsid w:val="00FD2C36"/>
    <w:rsid w:val="00FD2E51"/>
    <w:rsid w:val="00FD3B91"/>
    <w:rsid w:val="00FD3E2E"/>
    <w:rsid w:val="00FD3E80"/>
    <w:rsid w:val="00FD3FBA"/>
    <w:rsid w:val="00FD4873"/>
    <w:rsid w:val="00FD4F93"/>
    <w:rsid w:val="00FD5457"/>
    <w:rsid w:val="00FD5E47"/>
    <w:rsid w:val="00FD5E7E"/>
    <w:rsid w:val="00FD66FA"/>
    <w:rsid w:val="00FD678C"/>
    <w:rsid w:val="00FD7956"/>
    <w:rsid w:val="00FD7E7B"/>
    <w:rsid w:val="00FE012A"/>
    <w:rsid w:val="00FE082F"/>
    <w:rsid w:val="00FE13EF"/>
    <w:rsid w:val="00FE2CFC"/>
    <w:rsid w:val="00FE3336"/>
    <w:rsid w:val="00FE3B82"/>
    <w:rsid w:val="00FE4004"/>
    <w:rsid w:val="00FE459D"/>
    <w:rsid w:val="00FE485E"/>
    <w:rsid w:val="00FE5202"/>
    <w:rsid w:val="00FE5E55"/>
    <w:rsid w:val="00FE6B5D"/>
    <w:rsid w:val="00FE7CA0"/>
    <w:rsid w:val="00FF00C1"/>
    <w:rsid w:val="00FF0B3C"/>
    <w:rsid w:val="00FF27D4"/>
    <w:rsid w:val="00FF2A58"/>
    <w:rsid w:val="00FF32B3"/>
    <w:rsid w:val="00FF5980"/>
    <w:rsid w:val="00FF60C7"/>
    <w:rsid w:val="00FF6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7B03E26-9705-43F2-8045-E049D750C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8619C"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41BA7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41BA7"/>
    <w:rPr>
      <w:lang w:val="en-US"/>
    </w:rPr>
  </w:style>
  <w:style w:type="paragraph" w:styleId="Zpat">
    <w:name w:val="footer"/>
    <w:basedOn w:val="Normln"/>
    <w:link w:val="ZpatChar"/>
    <w:uiPriority w:val="99"/>
    <w:semiHidden/>
    <w:unhideWhenUsed/>
    <w:rsid w:val="00641BA7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641BA7"/>
    <w:rPr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41B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1BA7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jta</dc:creator>
  <cp:lastModifiedBy>Vaňharová Petra</cp:lastModifiedBy>
  <cp:revision>2</cp:revision>
  <dcterms:created xsi:type="dcterms:W3CDTF">2022-10-20T18:55:00Z</dcterms:created>
  <dcterms:modified xsi:type="dcterms:W3CDTF">2022-10-20T18:55:00Z</dcterms:modified>
</cp:coreProperties>
</file>